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BEC21" w14:textId="65C80D80" w:rsidR="008E5BFF" w:rsidRPr="008E5BFF" w:rsidRDefault="008E5BFF" w:rsidP="00632650">
      <w:pPr>
        <w:pStyle w:val="Heading1"/>
      </w:pPr>
      <w:bookmarkStart w:id="0" w:name="_Toc363403514"/>
      <w:bookmarkStart w:id="1" w:name="_Toc182633246"/>
      <w:bookmarkStart w:id="2" w:name="_Toc182633336"/>
      <w:bookmarkStart w:id="3" w:name="_Toc83753000"/>
      <w:bookmarkStart w:id="4" w:name="_Toc86874837"/>
      <w:r w:rsidRPr="008E5BFF">
        <w:t>Introduction</w:t>
      </w:r>
      <w:bookmarkEnd w:id="0"/>
      <w:bookmarkEnd w:id="1"/>
      <w:bookmarkEnd w:id="2"/>
      <w:bookmarkEnd w:id="3"/>
      <w:bookmarkEnd w:id="4"/>
      <w:r w:rsidRPr="008E5BFF">
        <w:t xml:space="preserve">  </w:t>
      </w:r>
    </w:p>
    <w:p w14:paraId="4E6E900B" w14:textId="77777777" w:rsidR="008E5BFF" w:rsidRPr="008E5BFF" w:rsidRDefault="008E5BFF" w:rsidP="008E5BFF">
      <w:pPr>
        <w:ind w:right="26"/>
        <w:rPr>
          <w:rFonts w:asciiTheme="majorBidi" w:hAnsiTheme="majorBidi" w:cstheme="majorBidi"/>
        </w:rPr>
      </w:pPr>
    </w:p>
    <w:p w14:paraId="0298CC78" w14:textId="77777777" w:rsidR="008E5BFF" w:rsidRPr="008E5BFF" w:rsidRDefault="008E5BFF" w:rsidP="00740B6B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5" w:name="_Toc363403515"/>
      <w:bookmarkStart w:id="6" w:name="_Toc182633247"/>
      <w:bookmarkStart w:id="7" w:name="_Toc182633337"/>
      <w:bookmarkStart w:id="8" w:name="_Toc83753001"/>
      <w:bookmarkStart w:id="9" w:name="_Toc86874838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Purpose</w:t>
      </w:r>
      <w:bookmarkEnd w:id="5"/>
      <w:bookmarkEnd w:id="6"/>
      <w:bookmarkEnd w:id="7"/>
      <w:bookmarkEnd w:id="8"/>
      <w:bookmarkEnd w:id="9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 xml:space="preserve">  </w:t>
      </w:r>
    </w:p>
    <w:p w14:paraId="0D8A1CD3" w14:textId="77777777" w:rsidR="008E5BFF" w:rsidRPr="008E5BFF" w:rsidRDefault="008E5BFF" w:rsidP="008E5BFF">
      <w:pPr>
        <w:ind w:right="26"/>
        <w:rPr>
          <w:rFonts w:asciiTheme="majorBidi" w:hAnsiTheme="majorBidi" w:cstheme="majorBidi"/>
          <w:b/>
          <w:u w:val="single"/>
        </w:rPr>
      </w:pPr>
      <w:bookmarkStart w:id="10" w:name="_Toc363403516"/>
    </w:p>
    <w:p w14:paraId="068078AA" w14:textId="77777777" w:rsidR="008E5BFF" w:rsidRPr="008E5BFF" w:rsidRDefault="008E5BFF" w:rsidP="00740B6B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11" w:name="_Toc182633248"/>
      <w:bookmarkStart w:id="12" w:name="_Toc182633338"/>
      <w:bookmarkStart w:id="13" w:name="_Toc83753002"/>
      <w:bookmarkStart w:id="14" w:name="_Toc86874839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Scope</w:t>
      </w:r>
      <w:bookmarkEnd w:id="10"/>
      <w:bookmarkEnd w:id="11"/>
      <w:bookmarkEnd w:id="12"/>
      <w:bookmarkEnd w:id="13"/>
      <w:bookmarkEnd w:id="14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 xml:space="preserve"> </w:t>
      </w:r>
    </w:p>
    <w:p w14:paraId="1B60BFC5" w14:textId="77777777" w:rsidR="008E5BFF" w:rsidRPr="008E5BFF" w:rsidRDefault="008E5BFF" w:rsidP="008E5BFF">
      <w:pPr>
        <w:ind w:right="26"/>
        <w:rPr>
          <w:rFonts w:asciiTheme="majorBidi" w:hAnsiTheme="majorBidi" w:cstheme="majorBidi"/>
          <w:b/>
          <w:u w:val="single"/>
          <w:rtl/>
        </w:rPr>
      </w:pPr>
      <w:bookmarkStart w:id="15" w:name="_Toc363403517"/>
    </w:p>
    <w:p w14:paraId="69A99B71" w14:textId="77777777" w:rsidR="008E5BFF" w:rsidRPr="008E5BFF" w:rsidRDefault="008E5BFF" w:rsidP="00740B6B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16" w:name="_Toc182633249"/>
      <w:bookmarkStart w:id="17" w:name="_Toc182633339"/>
      <w:bookmarkStart w:id="18" w:name="_Toc83753003"/>
      <w:bookmarkStart w:id="19" w:name="_Toc86874840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Definitions, Acronyms and Abbreviations</w:t>
      </w:r>
      <w:bookmarkEnd w:id="15"/>
      <w:bookmarkEnd w:id="16"/>
      <w:bookmarkEnd w:id="17"/>
      <w:bookmarkEnd w:id="18"/>
      <w:bookmarkEnd w:id="19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 xml:space="preserve">  </w:t>
      </w:r>
    </w:p>
    <w:p w14:paraId="2ABD24B4" w14:textId="09D67B7D" w:rsidR="008E5BFF" w:rsidRDefault="008E5BFF" w:rsidP="00E20AC6">
      <w:bookmarkStart w:id="20" w:name="_Toc363403518"/>
      <w:r w:rsidRPr="008E5BFF">
        <w:t xml:space="preserve"> </w:t>
      </w:r>
    </w:p>
    <w:p w14:paraId="675E759E" w14:textId="77777777" w:rsidR="00F745D4" w:rsidRPr="008E5BFF" w:rsidRDefault="00F745D4" w:rsidP="00EE71C2"/>
    <w:p w14:paraId="6F145E31" w14:textId="77777777" w:rsidR="008E5BFF" w:rsidRPr="008E5BFF" w:rsidRDefault="008E5BFF" w:rsidP="00740B6B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21" w:name="_Toc182633250"/>
      <w:bookmarkStart w:id="22" w:name="_Toc182633340"/>
      <w:bookmarkStart w:id="23" w:name="_Toc83753004"/>
      <w:bookmarkStart w:id="24" w:name="_Toc86874841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References</w:t>
      </w:r>
      <w:bookmarkEnd w:id="20"/>
      <w:bookmarkEnd w:id="21"/>
      <w:bookmarkEnd w:id="22"/>
      <w:bookmarkEnd w:id="23"/>
      <w:bookmarkEnd w:id="24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 xml:space="preserve">  </w:t>
      </w:r>
    </w:p>
    <w:p w14:paraId="55416803" w14:textId="77777777" w:rsidR="008E5BFF" w:rsidRPr="008E5BFF" w:rsidRDefault="008E5BFF" w:rsidP="008E5BFF">
      <w:pPr>
        <w:ind w:right="26"/>
        <w:rPr>
          <w:rFonts w:asciiTheme="majorBidi" w:hAnsiTheme="majorBidi" w:cstheme="majorBidi"/>
          <w:b/>
          <w:u w:val="single"/>
        </w:rPr>
      </w:pPr>
      <w:bookmarkStart w:id="25" w:name="_Toc363403519"/>
    </w:p>
    <w:p w14:paraId="4148D6FA" w14:textId="3A368B77" w:rsidR="7A58C414" w:rsidRPr="00423224" w:rsidRDefault="008E5BFF" w:rsidP="00740B6B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26" w:name="_Toc182633251"/>
      <w:bookmarkStart w:id="27" w:name="_Toc182633341"/>
      <w:bookmarkStart w:id="28" w:name="_Toc83753005"/>
      <w:bookmarkStart w:id="29" w:name="_Toc86874842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Overview</w:t>
      </w:r>
      <w:bookmarkEnd w:id="25"/>
      <w:bookmarkEnd w:id="26"/>
      <w:bookmarkEnd w:id="27"/>
      <w:bookmarkEnd w:id="28"/>
      <w:bookmarkEnd w:id="29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 xml:space="preserve">  </w:t>
      </w:r>
      <w:bookmarkStart w:id="30" w:name="_Toc363403535"/>
    </w:p>
    <w:p w14:paraId="40DDBB0E" w14:textId="77777777" w:rsidR="008E5BFF" w:rsidRPr="008E5BFF" w:rsidRDefault="008E5BFF" w:rsidP="00740B6B">
      <w:pPr>
        <w:pStyle w:val="Heading1"/>
        <w:numPr>
          <w:ilvl w:val="0"/>
          <w:numId w:val="3"/>
        </w:numPr>
        <w:tabs>
          <w:tab w:val="num" w:pos="360"/>
        </w:tabs>
        <w:ind w:right="26"/>
        <w:rPr>
          <w:rFonts w:asciiTheme="majorBidi" w:hAnsiTheme="majorBidi" w:cstheme="majorBidi"/>
          <w:sz w:val="24"/>
          <w:szCs w:val="24"/>
        </w:rPr>
      </w:pPr>
      <w:bookmarkStart w:id="31" w:name="_Toc182633252"/>
      <w:bookmarkStart w:id="32" w:name="_Toc182633342"/>
      <w:bookmarkStart w:id="33" w:name="_Toc83753006"/>
      <w:bookmarkStart w:id="34" w:name="_Toc86874843"/>
      <w:r w:rsidRPr="008E5BFF">
        <w:rPr>
          <w:rFonts w:asciiTheme="majorBidi" w:hAnsiTheme="majorBidi" w:cstheme="majorBidi"/>
          <w:sz w:val="24"/>
          <w:szCs w:val="24"/>
        </w:rPr>
        <w:t>Overall Description</w:t>
      </w:r>
      <w:bookmarkEnd w:id="31"/>
      <w:bookmarkEnd w:id="32"/>
      <w:bookmarkEnd w:id="33"/>
      <w:bookmarkEnd w:id="34"/>
    </w:p>
    <w:p w14:paraId="4B470E93" w14:textId="77777777" w:rsidR="008E5BFF" w:rsidRPr="008E5BFF" w:rsidRDefault="008E5BFF" w:rsidP="008E5BFF">
      <w:pPr>
        <w:ind w:right="26"/>
        <w:rPr>
          <w:rFonts w:asciiTheme="majorBidi" w:hAnsiTheme="majorBidi" w:cstheme="majorBidi"/>
          <w:b/>
          <w:u w:val="single"/>
        </w:rPr>
      </w:pPr>
    </w:p>
    <w:p w14:paraId="069D7287" w14:textId="2B42CDA9" w:rsidR="7A58C414" w:rsidRPr="00A92757" w:rsidRDefault="008E5BFF" w:rsidP="00740B6B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35" w:name="_Toc182633253"/>
      <w:bookmarkStart w:id="36" w:name="_Toc182633343"/>
      <w:bookmarkStart w:id="37" w:name="_Toc83753007"/>
      <w:bookmarkStart w:id="38" w:name="_Toc86874844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Product Perspective</w:t>
      </w:r>
      <w:bookmarkEnd w:id="35"/>
      <w:bookmarkEnd w:id="36"/>
      <w:bookmarkEnd w:id="37"/>
      <w:bookmarkEnd w:id="38"/>
    </w:p>
    <w:p w14:paraId="1864F4EA" w14:textId="0A082504" w:rsidR="00E00CE3" w:rsidRPr="008E5BFF" w:rsidRDefault="00E00CE3" w:rsidP="008E5BFF">
      <w:pPr>
        <w:ind w:right="26"/>
        <w:rPr>
          <w:rFonts w:asciiTheme="majorBidi" w:hAnsiTheme="majorBidi" w:cstheme="majorBidi"/>
          <w:b/>
          <w:u w:val="single"/>
        </w:rPr>
      </w:pPr>
      <w:r>
        <w:rPr>
          <w:rFonts w:asciiTheme="majorBidi" w:hAnsiTheme="majorBidi" w:cstheme="majorBidi"/>
          <w:b/>
          <w:noProof/>
          <w:u w:val="single"/>
        </w:rPr>
        <w:t>(system story)</w:t>
      </w:r>
    </w:p>
    <w:p w14:paraId="7B930FCA" w14:textId="77777777" w:rsidR="00755856" w:rsidRPr="008E5BFF" w:rsidRDefault="00755856" w:rsidP="008E5BFF">
      <w:pPr>
        <w:ind w:right="26"/>
        <w:rPr>
          <w:rFonts w:asciiTheme="majorBidi" w:hAnsiTheme="majorBidi" w:cstheme="majorBidi"/>
          <w:b/>
          <w:u w:val="single"/>
        </w:rPr>
      </w:pPr>
    </w:p>
    <w:p w14:paraId="6890F1CF" w14:textId="77777777" w:rsidR="008E5BFF" w:rsidRPr="008E5BFF" w:rsidRDefault="008E5BFF" w:rsidP="00740B6B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39" w:name="_Toc182633254"/>
      <w:bookmarkStart w:id="40" w:name="_Toc182633344"/>
      <w:bookmarkStart w:id="41" w:name="_Toc83753008"/>
      <w:bookmarkStart w:id="42" w:name="_Toc86874845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Product Functions</w:t>
      </w:r>
      <w:bookmarkEnd w:id="39"/>
      <w:bookmarkEnd w:id="40"/>
      <w:bookmarkEnd w:id="41"/>
      <w:bookmarkEnd w:id="42"/>
    </w:p>
    <w:p w14:paraId="702395E4" w14:textId="77777777" w:rsidR="00D46B03" w:rsidRDefault="00D46B03" w:rsidP="00D46B03"/>
    <w:p w14:paraId="6DA7DA28" w14:textId="78226803" w:rsidR="008E5BFF" w:rsidRPr="008E5BFF" w:rsidRDefault="008E5BFF" w:rsidP="00740B6B">
      <w:pPr>
        <w:pStyle w:val="Heading3"/>
        <w:numPr>
          <w:ilvl w:val="2"/>
          <w:numId w:val="3"/>
        </w:numPr>
        <w:tabs>
          <w:tab w:val="num" w:pos="1800"/>
        </w:tabs>
        <w:spacing w:before="0" w:after="0"/>
        <w:ind w:left="1800" w:right="26" w:hanging="180"/>
        <w:rPr>
          <w:rFonts w:cstheme="majorBidi"/>
          <w:sz w:val="24"/>
          <w:szCs w:val="24"/>
        </w:rPr>
      </w:pPr>
      <w:bookmarkStart w:id="43" w:name="_Toc83753009"/>
      <w:bookmarkStart w:id="44" w:name="_Toc86874846"/>
      <w:bookmarkStart w:id="45" w:name="_Toc182633255"/>
      <w:bookmarkStart w:id="46" w:name="_Toc182633345"/>
      <w:r w:rsidRPr="008E5BFF">
        <w:rPr>
          <w:rFonts w:cstheme="majorBidi"/>
          <w:sz w:val="24"/>
          <w:szCs w:val="24"/>
        </w:rPr>
        <w:t>Class Diagram</w:t>
      </w:r>
      <w:bookmarkEnd w:id="43"/>
      <w:bookmarkEnd w:id="44"/>
    </w:p>
    <w:p w14:paraId="43DB8C86" w14:textId="77777777" w:rsidR="00FC192F" w:rsidRPr="00FC192F" w:rsidRDefault="00FC192F" w:rsidP="00FC192F"/>
    <w:p w14:paraId="69521E27" w14:textId="64E7E076" w:rsidR="008E5BFF" w:rsidRPr="008E5BFF" w:rsidRDefault="008E5BFF" w:rsidP="008E5BFF">
      <w:pPr>
        <w:ind w:right="26"/>
        <w:rPr>
          <w:rFonts w:asciiTheme="majorBidi" w:hAnsiTheme="majorBidi" w:cstheme="majorBidi"/>
          <w:b/>
          <w:u w:val="single"/>
        </w:rPr>
      </w:pPr>
    </w:p>
    <w:p w14:paraId="0091E5CE" w14:textId="77777777" w:rsidR="008E5BFF" w:rsidRDefault="008E5BFF" w:rsidP="008E5BFF"/>
    <w:p w14:paraId="399D1F2D" w14:textId="77777777" w:rsidR="008E5BFF" w:rsidRPr="008E5BFF" w:rsidRDefault="008E5BFF" w:rsidP="008E5BFF">
      <w:pPr>
        <w:rPr>
          <w:rFonts w:asciiTheme="majorBidi" w:hAnsiTheme="majorBidi" w:cstheme="majorBidi"/>
        </w:rPr>
      </w:pPr>
    </w:p>
    <w:p w14:paraId="0BC6748C" w14:textId="12F3D9A4" w:rsidR="00AF6FA6" w:rsidRDefault="008E5BFF" w:rsidP="00E00CE3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47" w:name="_Toc83753010"/>
      <w:bookmarkStart w:id="48" w:name="_Toc86874847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User Characteristics</w:t>
      </w:r>
      <w:bookmarkEnd w:id="45"/>
      <w:bookmarkEnd w:id="46"/>
      <w:bookmarkEnd w:id="47"/>
      <w:bookmarkEnd w:id="48"/>
    </w:p>
    <w:p w14:paraId="2FF1318F" w14:textId="77777777" w:rsidR="00E00CE3" w:rsidRPr="00E00CE3" w:rsidRDefault="00E00CE3" w:rsidP="00E00CE3"/>
    <w:tbl>
      <w:tblPr>
        <w:tblStyle w:val="PlainTable5"/>
        <w:tblW w:w="9642" w:type="dxa"/>
        <w:tblLook w:val="04A0" w:firstRow="1" w:lastRow="0" w:firstColumn="1" w:lastColumn="0" w:noHBand="0" w:noVBand="1"/>
      </w:tblPr>
      <w:tblGrid>
        <w:gridCol w:w="2340"/>
        <w:gridCol w:w="1881"/>
        <w:gridCol w:w="1807"/>
        <w:gridCol w:w="1807"/>
        <w:gridCol w:w="1807"/>
      </w:tblGrid>
      <w:tr w:rsidR="00FE51ED" w:rsidRPr="00FE51ED" w14:paraId="35C9114E" w14:textId="77777777" w:rsidTr="00FE51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340" w:type="dxa"/>
            <w:noWrap/>
            <w:hideMark/>
          </w:tcPr>
          <w:p w14:paraId="713DD2C0" w14:textId="0C81D872" w:rsidR="00FE51ED" w:rsidRPr="00FE51ED" w:rsidRDefault="00FE51ED" w:rsidP="00FE51ED">
            <w:pPr>
              <w:rPr>
                <w:b/>
                <w:bCs/>
                <w:sz w:val="22"/>
                <w:szCs w:val="22"/>
                <w:lang w:val="en-US"/>
              </w:rPr>
            </w:pPr>
            <w:r w:rsidRPr="00FE51ED">
              <w:rPr>
                <w:b/>
                <w:bCs/>
                <w:sz w:val="22"/>
                <w:szCs w:val="22"/>
                <w:lang w:val="en-US"/>
              </w:rPr>
              <w:t>User Characteristics</w:t>
            </w:r>
          </w:p>
        </w:tc>
        <w:tc>
          <w:tcPr>
            <w:tcW w:w="1881" w:type="dxa"/>
            <w:noWrap/>
            <w:hideMark/>
          </w:tcPr>
          <w:p w14:paraId="6BCB102D" w14:textId="0D58FA51" w:rsidR="00FE51ED" w:rsidRPr="00FE51ED" w:rsidRDefault="00FE51ED" w:rsidP="00FE51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1807" w:type="dxa"/>
            <w:noWrap/>
            <w:hideMark/>
          </w:tcPr>
          <w:p w14:paraId="68387512" w14:textId="2987BEA2" w:rsidR="00FE51ED" w:rsidRPr="00FE51ED" w:rsidRDefault="00FE51ED" w:rsidP="00FE51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1807" w:type="dxa"/>
            <w:noWrap/>
            <w:hideMark/>
          </w:tcPr>
          <w:p w14:paraId="58F034F0" w14:textId="57A91216" w:rsidR="00FE51ED" w:rsidRPr="00FE51ED" w:rsidRDefault="00FE51ED" w:rsidP="00FE51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1807" w:type="dxa"/>
            <w:noWrap/>
            <w:hideMark/>
          </w:tcPr>
          <w:p w14:paraId="122BCFA1" w14:textId="0C27A98A" w:rsidR="00FE51ED" w:rsidRPr="00FE51ED" w:rsidRDefault="00FE51ED" w:rsidP="00FE51E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2"/>
                <w:lang w:val="en-US"/>
              </w:rPr>
            </w:pPr>
          </w:p>
        </w:tc>
      </w:tr>
      <w:tr w:rsidR="00E00CE3" w:rsidRPr="00FE51ED" w14:paraId="7F32B5C6" w14:textId="77777777" w:rsidTr="00FE51ED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302" w:type="dxa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noWrap/>
            <w:hideMark/>
          </w:tcPr>
          <w:p w14:paraId="7DA9B18D" w14:textId="77777777" w:rsidR="00E00CE3" w:rsidRPr="00FE51ED" w:rsidRDefault="00E00CE3" w:rsidP="00FE51ED">
            <w:pPr>
              <w:rPr>
                <w:b/>
                <w:bCs/>
                <w:sz w:val="22"/>
                <w:szCs w:val="22"/>
                <w:lang w:val="en-US"/>
              </w:rPr>
            </w:pPr>
            <w:r w:rsidRPr="00FE51ED">
              <w:rPr>
                <w:b/>
                <w:bCs/>
                <w:sz w:val="22"/>
                <w:szCs w:val="22"/>
                <w:lang w:val="en-US"/>
              </w:rPr>
              <w:t>Age</w:t>
            </w:r>
          </w:p>
        </w:tc>
      </w:tr>
      <w:tr w:rsidR="00E00CE3" w:rsidRPr="00FE51ED" w14:paraId="4573215F" w14:textId="77777777" w:rsidTr="00FE51ED">
        <w:trPr>
          <w:gridAfter w:val="4"/>
          <w:wAfter w:w="7302" w:type="dxa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noWrap/>
            <w:hideMark/>
          </w:tcPr>
          <w:p w14:paraId="57746603" w14:textId="77777777" w:rsidR="00E00CE3" w:rsidRPr="00FE51ED" w:rsidRDefault="00E00CE3" w:rsidP="00FE51ED">
            <w:pPr>
              <w:rPr>
                <w:b/>
                <w:bCs/>
                <w:sz w:val="22"/>
                <w:szCs w:val="22"/>
                <w:lang w:val="en-US"/>
              </w:rPr>
            </w:pPr>
            <w:r w:rsidRPr="00FE51ED">
              <w:rPr>
                <w:b/>
                <w:bCs/>
                <w:sz w:val="22"/>
                <w:szCs w:val="22"/>
                <w:lang w:val="en-US"/>
              </w:rPr>
              <w:t>Sex</w:t>
            </w:r>
          </w:p>
        </w:tc>
      </w:tr>
      <w:tr w:rsidR="00E00CE3" w:rsidRPr="00FE51ED" w14:paraId="7B4D6253" w14:textId="77777777" w:rsidTr="00FE51ED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302" w:type="dxa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noWrap/>
            <w:hideMark/>
          </w:tcPr>
          <w:p w14:paraId="6CD401E4" w14:textId="77777777" w:rsidR="00E00CE3" w:rsidRPr="00FE51ED" w:rsidRDefault="00E00CE3" w:rsidP="00FE51ED">
            <w:pPr>
              <w:rPr>
                <w:b/>
                <w:bCs/>
                <w:sz w:val="22"/>
                <w:szCs w:val="22"/>
                <w:lang w:val="en-US"/>
              </w:rPr>
            </w:pPr>
            <w:r w:rsidRPr="00FE51ED">
              <w:rPr>
                <w:b/>
                <w:bCs/>
                <w:sz w:val="22"/>
                <w:szCs w:val="22"/>
                <w:lang w:val="en-US"/>
              </w:rPr>
              <w:t>Education Level</w:t>
            </w:r>
          </w:p>
        </w:tc>
      </w:tr>
      <w:tr w:rsidR="00E00CE3" w:rsidRPr="00FE51ED" w14:paraId="2BC30E48" w14:textId="77777777" w:rsidTr="00FE51ED">
        <w:trPr>
          <w:gridAfter w:val="4"/>
          <w:wAfter w:w="7302" w:type="dxa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noWrap/>
            <w:hideMark/>
          </w:tcPr>
          <w:p w14:paraId="62C1FF6A" w14:textId="163EE7D8" w:rsidR="00E00CE3" w:rsidRPr="00FE51ED" w:rsidRDefault="00E00CE3" w:rsidP="00FE51ED">
            <w:pPr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Technical Expertise</w:t>
            </w:r>
          </w:p>
        </w:tc>
      </w:tr>
      <w:tr w:rsidR="00E00CE3" w:rsidRPr="00FE51ED" w14:paraId="350E2C64" w14:textId="77777777" w:rsidTr="00FE51ED">
        <w:trPr>
          <w:gridAfter w:val="4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7302" w:type="dxa"/>
          <w:trHeight w:val="2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noWrap/>
            <w:hideMark/>
          </w:tcPr>
          <w:p w14:paraId="7507A77C" w14:textId="77777777" w:rsidR="00E00CE3" w:rsidRPr="00FE51ED" w:rsidRDefault="00E00CE3" w:rsidP="00FE51ED">
            <w:pPr>
              <w:rPr>
                <w:b/>
                <w:bCs/>
                <w:sz w:val="22"/>
                <w:szCs w:val="22"/>
                <w:lang w:val="en-US"/>
              </w:rPr>
            </w:pPr>
            <w:r w:rsidRPr="00FE51ED">
              <w:rPr>
                <w:b/>
                <w:bCs/>
                <w:sz w:val="22"/>
                <w:szCs w:val="22"/>
                <w:lang w:val="en-US"/>
              </w:rPr>
              <w:t>Spoken Languages</w:t>
            </w:r>
          </w:p>
        </w:tc>
      </w:tr>
      <w:tr w:rsidR="00E00CE3" w:rsidRPr="00FE51ED" w14:paraId="7EC1E9B8" w14:textId="77777777" w:rsidTr="00E00CE3">
        <w:trPr>
          <w:gridAfter w:val="4"/>
          <w:wAfter w:w="7302" w:type="dxa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  <w:noWrap/>
            <w:hideMark/>
          </w:tcPr>
          <w:p w14:paraId="7BC9D35D" w14:textId="0ABF3D0D" w:rsidR="00E00CE3" w:rsidRPr="00FE51ED" w:rsidRDefault="00E00CE3" w:rsidP="00FE51ED">
            <w:pPr>
              <w:rPr>
                <w:b/>
                <w:bCs/>
                <w:sz w:val="22"/>
                <w:szCs w:val="22"/>
                <w:lang w:val="en-US"/>
              </w:rPr>
            </w:pPr>
            <w:r w:rsidRPr="00FE51ED">
              <w:rPr>
                <w:b/>
                <w:bCs/>
                <w:sz w:val="22"/>
                <w:szCs w:val="22"/>
                <w:lang w:val="en-US"/>
              </w:rPr>
              <w:t>Experience</w:t>
            </w:r>
          </w:p>
        </w:tc>
      </w:tr>
    </w:tbl>
    <w:p w14:paraId="7BF496FE" w14:textId="66F9C535" w:rsidR="349939D9" w:rsidRDefault="349939D9" w:rsidP="349939D9"/>
    <w:p w14:paraId="1F3E7351" w14:textId="77777777" w:rsidR="008E5BFF" w:rsidRPr="008E5BFF" w:rsidRDefault="008E5BFF" w:rsidP="008E5BFF">
      <w:pPr>
        <w:ind w:right="26"/>
        <w:rPr>
          <w:rFonts w:asciiTheme="majorBidi" w:hAnsiTheme="majorBidi" w:cstheme="majorBidi"/>
          <w:b/>
          <w:u w:val="single"/>
        </w:rPr>
      </w:pPr>
    </w:p>
    <w:p w14:paraId="0D8F9603" w14:textId="02E2061F" w:rsidR="004F48D2" w:rsidRPr="00E00CE3" w:rsidRDefault="008E5BFF" w:rsidP="00E00CE3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49" w:name="_Toc182633256"/>
      <w:bookmarkStart w:id="50" w:name="_Toc182633346"/>
      <w:bookmarkStart w:id="51" w:name="_Toc83753011"/>
      <w:bookmarkStart w:id="52" w:name="_Toc86874848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Constraints</w:t>
      </w:r>
      <w:bookmarkEnd w:id="49"/>
      <w:bookmarkEnd w:id="50"/>
      <w:bookmarkEnd w:id="51"/>
      <w:bookmarkEnd w:id="52"/>
    </w:p>
    <w:p w14:paraId="070EA4D9" w14:textId="77777777" w:rsidR="008E5BFF" w:rsidRPr="008E5BFF" w:rsidRDefault="008E5BFF" w:rsidP="00740B6B">
      <w:pPr>
        <w:pStyle w:val="Heading1"/>
        <w:numPr>
          <w:ilvl w:val="0"/>
          <w:numId w:val="3"/>
        </w:numPr>
        <w:tabs>
          <w:tab w:val="num" w:pos="360"/>
        </w:tabs>
        <w:ind w:right="26"/>
        <w:rPr>
          <w:rFonts w:asciiTheme="majorBidi" w:hAnsiTheme="majorBidi" w:cstheme="majorBidi"/>
          <w:sz w:val="24"/>
          <w:szCs w:val="24"/>
        </w:rPr>
      </w:pPr>
      <w:bookmarkStart w:id="53" w:name="_Toc182633259"/>
      <w:bookmarkStart w:id="54" w:name="_Toc182633349"/>
      <w:bookmarkStart w:id="55" w:name="_Toc83753012"/>
      <w:bookmarkStart w:id="56" w:name="_Toc86874849"/>
      <w:r w:rsidRPr="008E5BFF">
        <w:rPr>
          <w:rFonts w:asciiTheme="majorBidi" w:hAnsiTheme="majorBidi" w:cstheme="majorBidi"/>
          <w:sz w:val="24"/>
          <w:szCs w:val="24"/>
        </w:rPr>
        <w:t>Specific Requirements</w:t>
      </w:r>
      <w:bookmarkEnd w:id="30"/>
      <w:bookmarkEnd w:id="53"/>
      <w:bookmarkEnd w:id="54"/>
      <w:bookmarkEnd w:id="55"/>
      <w:bookmarkEnd w:id="56"/>
      <w:r w:rsidRPr="008E5BFF">
        <w:rPr>
          <w:rFonts w:asciiTheme="majorBidi" w:hAnsiTheme="majorBidi" w:cstheme="majorBidi"/>
          <w:sz w:val="24"/>
          <w:szCs w:val="24"/>
        </w:rPr>
        <w:t xml:space="preserve">  </w:t>
      </w:r>
    </w:p>
    <w:p w14:paraId="63BF8305" w14:textId="77777777" w:rsidR="008E5BFF" w:rsidRPr="008E5BFF" w:rsidRDefault="008E5BFF" w:rsidP="008E5BFF">
      <w:pPr>
        <w:ind w:right="26"/>
        <w:jc w:val="both"/>
        <w:rPr>
          <w:rFonts w:asciiTheme="majorBidi" w:hAnsiTheme="majorBidi" w:cstheme="majorBidi"/>
          <w:i/>
          <w:color w:val="0070C0"/>
        </w:rPr>
      </w:pPr>
    </w:p>
    <w:p w14:paraId="451241D0" w14:textId="0928491F" w:rsidR="008E5BFF" w:rsidRPr="008E5BFF" w:rsidRDefault="008E5BFF" w:rsidP="00740B6B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57" w:name="_Toc83753013"/>
      <w:bookmarkStart w:id="58" w:name="_Toc86874850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Detailed Requirements</w:t>
      </w:r>
      <w:bookmarkEnd w:id="57"/>
      <w:bookmarkEnd w:id="58"/>
    </w:p>
    <w:p w14:paraId="6E4FCEC8" w14:textId="06BCBBFB" w:rsidR="004F48D2" w:rsidRDefault="004F48D2" w:rsidP="00B217F8">
      <w:pPr>
        <w:ind w:right="26"/>
        <w:jc w:val="both"/>
        <w:rPr>
          <w:rFonts w:asciiTheme="majorBidi" w:hAnsiTheme="majorBidi" w:cstheme="majorBidi"/>
        </w:rPr>
      </w:pPr>
    </w:p>
    <w:p w14:paraId="11844043" w14:textId="77777777" w:rsidR="004F48D2" w:rsidRDefault="004F48D2" w:rsidP="00B217F8">
      <w:pPr>
        <w:ind w:right="26"/>
        <w:jc w:val="both"/>
        <w:rPr>
          <w:rFonts w:asciiTheme="majorBidi" w:hAnsiTheme="majorBidi" w:cstheme="majorBidi"/>
        </w:rPr>
      </w:pPr>
    </w:p>
    <w:p w14:paraId="45A52578" w14:textId="10E2F1E5" w:rsidR="00AF5A3A" w:rsidRPr="00B644BB" w:rsidRDefault="008E5BFF" w:rsidP="00740B6B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59" w:name="_Toc83753014"/>
      <w:bookmarkStart w:id="60" w:name="_Toc86874851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Use case Diagram</w:t>
      </w:r>
      <w:bookmarkEnd w:id="59"/>
      <w:bookmarkEnd w:id="60"/>
    </w:p>
    <w:p w14:paraId="3DF86CDC" w14:textId="46EA9EBF" w:rsidR="00AF5A3A" w:rsidRPr="008E5BFF" w:rsidRDefault="00AF5A3A" w:rsidP="008E5BFF">
      <w:pPr>
        <w:ind w:right="26"/>
        <w:jc w:val="both"/>
        <w:rPr>
          <w:rFonts w:asciiTheme="majorBidi" w:hAnsiTheme="majorBidi" w:cstheme="majorBidi"/>
          <w:i/>
          <w:color w:val="0070C0"/>
        </w:rPr>
      </w:pPr>
    </w:p>
    <w:p w14:paraId="732299E6" w14:textId="3411980C" w:rsidR="008E5BFF" w:rsidRPr="008E5BFF" w:rsidRDefault="008E5BFF" w:rsidP="00176F35">
      <w:pPr>
        <w:ind w:right="26"/>
        <w:jc w:val="center"/>
        <w:rPr>
          <w:rFonts w:asciiTheme="majorBidi" w:hAnsiTheme="majorBidi" w:cstheme="majorBidi"/>
          <w:i/>
          <w:color w:val="0070C0"/>
        </w:rPr>
      </w:pPr>
    </w:p>
    <w:p w14:paraId="1176FBFA" w14:textId="77777777" w:rsidR="008E5BFF" w:rsidRPr="008E5BFF" w:rsidRDefault="008E5BFF" w:rsidP="008E5BFF">
      <w:pPr>
        <w:ind w:right="26"/>
        <w:jc w:val="both"/>
        <w:rPr>
          <w:rFonts w:asciiTheme="majorBidi" w:hAnsiTheme="majorBidi" w:cstheme="majorBidi"/>
          <w:i/>
          <w:color w:val="0070C0"/>
        </w:rPr>
      </w:pPr>
    </w:p>
    <w:p w14:paraId="1CAD5D32" w14:textId="77777777" w:rsidR="008E5BFF" w:rsidRPr="008E5BFF" w:rsidRDefault="008E5BFF" w:rsidP="00740B6B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61" w:name="_Toc182633260"/>
      <w:bookmarkStart w:id="62" w:name="_Toc182633350"/>
      <w:bookmarkStart w:id="63" w:name="_Toc83753015"/>
      <w:bookmarkStart w:id="64" w:name="_Toc86874852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Interface Requirements</w:t>
      </w:r>
      <w:bookmarkEnd w:id="61"/>
      <w:bookmarkEnd w:id="62"/>
      <w:bookmarkEnd w:id="63"/>
      <w:bookmarkEnd w:id="64"/>
    </w:p>
    <w:p w14:paraId="41DD038E" w14:textId="77777777" w:rsidR="008E5BFF" w:rsidRPr="008E5BFF" w:rsidRDefault="008E5BFF" w:rsidP="00740B6B">
      <w:pPr>
        <w:pStyle w:val="Heading3"/>
        <w:numPr>
          <w:ilvl w:val="2"/>
          <w:numId w:val="3"/>
        </w:numPr>
        <w:tabs>
          <w:tab w:val="num" w:pos="1800"/>
        </w:tabs>
        <w:spacing w:before="0" w:after="0"/>
        <w:ind w:left="1800" w:right="26" w:hanging="180"/>
        <w:rPr>
          <w:rFonts w:cstheme="majorBidi"/>
          <w:sz w:val="24"/>
          <w:szCs w:val="24"/>
        </w:rPr>
      </w:pPr>
      <w:bookmarkStart w:id="65" w:name="_Toc83753016"/>
      <w:bookmarkStart w:id="66" w:name="_Toc86874853"/>
      <w:r w:rsidRPr="008E5BFF">
        <w:rPr>
          <w:rFonts w:cstheme="majorBidi"/>
          <w:sz w:val="24"/>
          <w:szCs w:val="24"/>
        </w:rPr>
        <w:t>User Interfaces</w:t>
      </w:r>
      <w:bookmarkEnd w:id="65"/>
      <w:bookmarkEnd w:id="66"/>
    </w:p>
    <w:p w14:paraId="56DE47DC" w14:textId="0E93BAEF" w:rsidR="008E5BFF" w:rsidRDefault="008E5BFF" w:rsidP="008E5BFF">
      <w:pPr>
        <w:ind w:right="26"/>
        <w:jc w:val="both"/>
        <w:rPr>
          <w:rFonts w:asciiTheme="majorBidi" w:hAnsiTheme="majorBidi" w:cstheme="majorBidi"/>
          <w:i/>
          <w:color w:val="0070C0"/>
        </w:rPr>
      </w:pPr>
      <w:r w:rsidRPr="008E5BFF">
        <w:rPr>
          <w:rFonts w:asciiTheme="majorBidi" w:hAnsiTheme="majorBidi" w:cstheme="majorBidi"/>
          <w:i/>
          <w:color w:val="0070C0"/>
        </w:rPr>
        <w:t>This is a description of how the system will interact with its users.  Is there a GUI, a command line or some other type of interface?  Include the user interfaces prototypes you have to give the designer an idea of what is required.</w:t>
      </w:r>
    </w:p>
    <w:p w14:paraId="55284E56" w14:textId="77777777" w:rsidR="004F48D2" w:rsidRDefault="004F48D2" w:rsidP="008D3EDF">
      <w:pPr>
        <w:ind w:right="26"/>
        <w:jc w:val="center"/>
        <w:rPr>
          <w:rFonts w:asciiTheme="majorBidi" w:hAnsiTheme="majorBidi" w:cstheme="majorBidi"/>
        </w:rPr>
      </w:pPr>
    </w:p>
    <w:p w14:paraId="14D58843" w14:textId="0C853D19" w:rsidR="004F48D2" w:rsidRDefault="004F48D2" w:rsidP="008D3EDF">
      <w:pPr>
        <w:ind w:right="26"/>
        <w:jc w:val="center"/>
        <w:rPr>
          <w:rFonts w:asciiTheme="majorBidi" w:hAnsiTheme="majorBidi" w:cstheme="majorBidi"/>
        </w:rPr>
      </w:pPr>
    </w:p>
    <w:p w14:paraId="62F26888" w14:textId="77777777" w:rsidR="008E5BFF" w:rsidRPr="008E5BFF" w:rsidRDefault="008E5BFF" w:rsidP="00740B6B">
      <w:pPr>
        <w:pStyle w:val="Heading3"/>
        <w:numPr>
          <w:ilvl w:val="2"/>
          <w:numId w:val="3"/>
        </w:numPr>
        <w:tabs>
          <w:tab w:val="num" w:pos="1800"/>
        </w:tabs>
        <w:spacing w:before="0" w:after="0"/>
        <w:ind w:left="1800" w:right="26" w:hanging="180"/>
        <w:rPr>
          <w:rFonts w:cstheme="majorBidi"/>
          <w:sz w:val="24"/>
          <w:szCs w:val="24"/>
        </w:rPr>
      </w:pPr>
      <w:bookmarkStart w:id="67" w:name="_Toc83753017"/>
      <w:bookmarkStart w:id="68" w:name="_Toc86874854"/>
      <w:r w:rsidRPr="008E5BFF">
        <w:rPr>
          <w:rFonts w:cstheme="majorBidi"/>
          <w:sz w:val="24"/>
          <w:szCs w:val="24"/>
        </w:rPr>
        <w:t>Hardware Interfaces</w:t>
      </w:r>
      <w:bookmarkEnd w:id="67"/>
      <w:bookmarkEnd w:id="68"/>
    </w:p>
    <w:p w14:paraId="210D030A" w14:textId="44317828" w:rsidR="008D5324" w:rsidRPr="00D50901" w:rsidRDefault="00AD0E3F" w:rsidP="00715F63">
      <w:pPr>
        <w:ind w:right="26" w:firstLine="720"/>
        <w:jc w:val="both"/>
        <w:rPr>
          <w:rFonts w:asciiTheme="majorBidi" w:hAnsiTheme="majorBidi" w:cstheme="majorBidi"/>
          <w:iCs/>
        </w:rPr>
      </w:pPr>
      <w:r>
        <w:rPr>
          <w:rFonts w:asciiTheme="majorBidi" w:hAnsiTheme="majorBidi" w:cstheme="majorBidi"/>
          <w:iCs/>
        </w:rPr>
        <w:t xml:space="preserve">The connection to the database server is managed by </w:t>
      </w:r>
      <w:r w:rsidR="00EE3E06">
        <w:rPr>
          <w:rFonts w:asciiTheme="majorBidi" w:hAnsiTheme="majorBidi" w:cstheme="majorBidi"/>
          <w:iCs/>
        </w:rPr>
        <w:t xml:space="preserve">the operating system of the client. Other than this there </w:t>
      </w:r>
      <w:r w:rsidR="00EC72CA">
        <w:rPr>
          <w:rFonts w:asciiTheme="majorBidi" w:hAnsiTheme="majorBidi" w:cstheme="majorBidi"/>
          <w:iCs/>
        </w:rPr>
        <w:t>are</w:t>
      </w:r>
      <w:r w:rsidR="00EE3E06">
        <w:rPr>
          <w:rFonts w:asciiTheme="majorBidi" w:hAnsiTheme="majorBidi" w:cstheme="majorBidi"/>
          <w:iCs/>
        </w:rPr>
        <w:t xml:space="preserve"> </w:t>
      </w:r>
      <w:r w:rsidR="008D5324" w:rsidRPr="00D50901">
        <w:rPr>
          <w:rFonts w:asciiTheme="majorBidi" w:hAnsiTheme="majorBidi" w:cstheme="majorBidi"/>
          <w:iCs/>
        </w:rPr>
        <w:t>no hardware interface requirement</w:t>
      </w:r>
      <w:r w:rsidR="003C5104">
        <w:rPr>
          <w:rFonts w:asciiTheme="majorBidi" w:hAnsiTheme="majorBidi" w:cstheme="majorBidi"/>
          <w:iCs/>
        </w:rPr>
        <w:t>s</w:t>
      </w:r>
      <w:r w:rsidR="008D5324" w:rsidRPr="00D50901">
        <w:rPr>
          <w:rFonts w:asciiTheme="majorBidi" w:hAnsiTheme="majorBidi" w:cstheme="majorBidi"/>
          <w:iCs/>
        </w:rPr>
        <w:t>.</w:t>
      </w:r>
    </w:p>
    <w:p w14:paraId="24F20EF5" w14:textId="77777777" w:rsidR="008E5BFF" w:rsidRPr="008E5BFF" w:rsidRDefault="008E5BFF" w:rsidP="008E5BFF">
      <w:pPr>
        <w:ind w:right="26"/>
        <w:jc w:val="both"/>
        <w:rPr>
          <w:rFonts w:asciiTheme="majorBidi" w:hAnsiTheme="majorBidi" w:cstheme="majorBidi"/>
          <w:i/>
          <w:color w:val="0070C0"/>
        </w:rPr>
      </w:pPr>
    </w:p>
    <w:p w14:paraId="758A67A4" w14:textId="77777777" w:rsidR="008E5BFF" w:rsidRPr="008E5BFF" w:rsidRDefault="008E5BFF" w:rsidP="00740B6B">
      <w:pPr>
        <w:pStyle w:val="Heading3"/>
        <w:numPr>
          <w:ilvl w:val="2"/>
          <w:numId w:val="3"/>
        </w:numPr>
        <w:tabs>
          <w:tab w:val="num" w:pos="1800"/>
        </w:tabs>
        <w:spacing w:before="0" w:after="0"/>
        <w:ind w:left="1800" w:right="26" w:hanging="180"/>
        <w:rPr>
          <w:rFonts w:cstheme="majorBidi"/>
          <w:sz w:val="24"/>
          <w:szCs w:val="24"/>
        </w:rPr>
      </w:pPr>
      <w:bookmarkStart w:id="69" w:name="_Toc83753018"/>
      <w:bookmarkStart w:id="70" w:name="_Toc86874855"/>
      <w:r w:rsidRPr="008E5BFF">
        <w:rPr>
          <w:rFonts w:cstheme="majorBidi"/>
          <w:sz w:val="24"/>
          <w:szCs w:val="24"/>
        </w:rPr>
        <w:t>Software Interfaces</w:t>
      </w:r>
      <w:bookmarkEnd w:id="69"/>
      <w:bookmarkEnd w:id="70"/>
    </w:p>
    <w:p w14:paraId="59B6E994" w14:textId="532470E0" w:rsidR="008E5BFF" w:rsidRPr="008E5BFF" w:rsidRDefault="008E5BFF" w:rsidP="008E5BFF">
      <w:pPr>
        <w:ind w:right="26"/>
        <w:jc w:val="both"/>
        <w:rPr>
          <w:rFonts w:asciiTheme="majorBidi" w:hAnsiTheme="majorBidi" w:cstheme="majorBidi"/>
          <w:i/>
          <w:color w:val="0070C0"/>
        </w:rPr>
      </w:pPr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767"/>
        <w:gridCol w:w="6141"/>
      </w:tblGrid>
      <w:tr w:rsidR="008E5BFF" w:rsidRPr="008E5BFF" w14:paraId="73FF3272" w14:textId="77777777" w:rsidTr="00B21D71">
        <w:tc>
          <w:tcPr>
            <w:tcW w:w="2767" w:type="dxa"/>
            <w:shd w:val="clear" w:color="auto" w:fill="333333"/>
          </w:tcPr>
          <w:p w14:paraId="592BAC01" w14:textId="77777777" w:rsidR="008E5BFF" w:rsidRPr="008E5BFF" w:rsidRDefault="008E5BFF" w:rsidP="00B21D71">
            <w:pPr>
              <w:ind w:right="26"/>
              <w:rPr>
                <w:rFonts w:asciiTheme="majorBidi" w:hAnsiTheme="majorBidi" w:cstheme="majorBidi"/>
                <w:color w:val="FFFFFF"/>
              </w:rPr>
            </w:pPr>
            <w:r w:rsidRPr="008E5BFF">
              <w:rPr>
                <w:rFonts w:asciiTheme="majorBidi" w:hAnsiTheme="majorBidi" w:cstheme="majorBidi"/>
                <w:color w:val="FFFFFF"/>
              </w:rPr>
              <w:t>Name</w:t>
            </w:r>
          </w:p>
        </w:tc>
        <w:tc>
          <w:tcPr>
            <w:tcW w:w="6141" w:type="dxa"/>
          </w:tcPr>
          <w:p w14:paraId="7B728903" w14:textId="4C749991" w:rsidR="008E5BFF" w:rsidRPr="003D77F0" w:rsidRDefault="008E5BFF" w:rsidP="00B21D71">
            <w:pPr>
              <w:ind w:right="26"/>
              <w:jc w:val="both"/>
              <w:rPr>
                <w:rFonts w:asciiTheme="majorBidi" w:hAnsiTheme="majorBidi" w:cstheme="majorBidi"/>
              </w:rPr>
            </w:pPr>
          </w:p>
        </w:tc>
      </w:tr>
      <w:tr w:rsidR="008E5BFF" w:rsidRPr="008E5BFF" w14:paraId="54FDC702" w14:textId="77777777" w:rsidTr="00B21D71">
        <w:tc>
          <w:tcPr>
            <w:tcW w:w="2767" w:type="dxa"/>
            <w:shd w:val="clear" w:color="auto" w:fill="333333"/>
          </w:tcPr>
          <w:p w14:paraId="203F3115" w14:textId="77777777" w:rsidR="008E5BFF" w:rsidRPr="008E5BFF" w:rsidRDefault="008E5BFF" w:rsidP="00B21D71">
            <w:pPr>
              <w:ind w:right="26"/>
              <w:rPr>
                <w:rFonts w:asciiTheme="majorBidi" w:hAnsiTheme="majorBidi" w:cstheme="majorBidi"/>
                <w:color w:val="FFFFFF"/>
              </w:rPr>
            </w:pPr>
            <w:r w:rsidRPr="008E5BFF">
              <w:rPr>
                <w:rFonts w:asciiTheme="majorBidi" w:hAnsiTheme="majorBidi" w:cstheme="majorBidi"/>
                <w:color w:val="FFFFFF"/>
              </w:rPr>
              <w:t>Mnemonic</w:t>
            </w:r>
          </w:p>
        </w:tc>
        <w:tc>
          <w:tcPr>
            <w:tcW w:w="6141" w:type="dxa"/>
          </w:tcPr>
          <w:p w14:paraId="334ABB3C" w14:textId="303434E8" w:rsidR="008E5BFF" w:rsidRPr="003D77F0" w:rsidRDefault="008E5BFF" w:rsidP="00B21D71">
            <w:pPr>
              <w:ind w:right="26"/>
              <w:jc w:val="both"/>
              <w:rPr>
                <w:rFonts w:asciiTheme="majorBidi" w:hAnsiTheme="majorBidi" w:cstheme="majorBidi"/>
              </w:rPr>
            </w:pPr>
          </w:p>
        </w:tc>
      </w:tr>
      <w:tr w:rsidR="008E5BFF" w:rsidRPr="008E5BFF" w14:paraId="2F2805CD" w14:textId="77777777" w:rsidTr="00B21D71">
        <w:tc>
          <w:tcPr>
            <w:tcW w:w="2767" w:type="dxa"/>
            <w:shd w:val="clear" w:color="auto" w:fill="333333"/>
          </w:tcPr>
          <w:p w14:paraId="26C88C3E" w14:textId="77777777" w:rsidR="008E5BFF" w:rsidRPr="008E5BFF" w:rsidRDefault="008E5BFF" w:rsidP="00B21D71">
            <w:pPr>
              <w:ind w:right="26"/>
              <w:rPr>
                <w:rFonts w:asciiTheme="majorBidi" w:hAnsiTheme="majorBidi" w:cstheme="majorBidi"/>
                <w:color w:val="FFFFFF"/>
              </w:rPr>
            </w:pPr>
            <w:r w:rsidRPr="008E5BFF">
              <w:rPr>
                <w:rFonts w:asciiTheme="majorBidi" w:hAnsiTheme="majorBidi" w:cstheme="majorBidi"/>
                <w:color w:val="FFFFFF"/>
              </w:rPr>
              <w:t>Version number</w:t>
            </w:r>
          </w:p>
        </w:tc>
        <w:tc>
          <w:tcPr>
            <w:tcW w:w="6141" w:type="dxa"/>
          </w:tcPr>
          <w:p w14:paraId="76B8EB4E" w14:textId="5DDE81F8" w:rsidR="008E5BFF" w:rsidRPr="003D77F0" w:rsidRDefault="008E5BFF" w:rsidP="00B21D71">
            <w:pPr>
              <w:ind w:right="26"/>
              <w:jc w:val="both"/>
              <w:rPr>
                <w:rFonts w:asciiTheme="majorBidi" w:hAnsiTheme="majorBidi" w:cstheme="majorBidi"/>
              </w:rPr>
            </w:pPr>
          </w:p>
        </w:tc>
      </w:tr>
      <w:tr w:rsidR="008E5BFF" w:rsidRPr="008E5BFF" w14:paraId="165D08D4" w14:textId="77777777" w:rsidTr="00B21D71">
        <w:tc>
          <w:tcPr>
            <w:tcW w:w="2767" w:type="dxa"/>
            <w:shd w:val="clear" w:color="auto" w:fill="333333"/>
          </w:tcPr>
          <w:p w14:paraId="2D7343B2" w14:textId="77777777" w:rsidR="008E5BFF" w:rsidRPr="008E5BFF" w:rsidRDefault="008E5BFF" w:rsidP="00B21D71">
            <w:pPr>
              <w:ind w:right="26"/>
              <w:rPr>
                <w:rFonts w:asciiTheme="majorBidi" w:hAnsiTheme="majorBidi" w:cstheme="majorBidi"/>
                <w:color w:val="FFFFFF"/>
              </w:rPr>
            </w:pPr>
            <w:r w:rsidRPr="008E5BFF">
              <w:rPr>
                <w:rFonts w:asciiTheme="majorBidi" w:hAnsiTheme="majorBidi" w:cstheme="majorBidi"/>
                <w:color w:val="FFFFFF"/>
              </w:rPr>
              <w:t>Source</w:t>
            </w:r>
          </w:p>
        </w:tc>
        <w:tc>
          <w:tcPr>
            <w:tcW w:w="6141" w:type="dxa"/>
          </w:tcPr>
          <w:p w14:paraId="39F8BC50" w14:textId="3C2CF131" w:rsidR="008E5BFF" w:rsidRPr="003D77F0" w:rsidRDefault="008E5BFF" w:rsidP="00B21D71">
            <w:pPr>
              <w:ind w:right="26"/>
              <w:jc w:val="both"/>
              <w:rPr>
                <w:rFonts w:asciiTheme="majorBidi" w:hAnsiTheme="majorBidi" w:cstheme="majorBidi"/>
              </w:rPr>
            </w:pPr>
          </w:p>
        </w:tc>
      </w:tr>
      <w:tr w:rsidR="008E5BFF" w:rsidRPr="008E5BFF" w14:paraId="25EB5B8D" w14:textId="77777777" w:rsidTr="00B21D71">
        <w:tc>
          <w:tcPr>
            <w:tcW w:w="2767" w:type="dxa"/>
            <w:shd w:val="clear" w:color="auto" w:fill="333333"/>
          </w:tcPr>
          <w:p w14:paraId="0A287699" w14:textId="77777777" w:rsidR="008E5BFF" w:rsidRPr="008E5BFF" w:rsidRDefault="008E5BFF" w:rsidP="00B21D71">
            <w:pPr>
              <w:ind w:right="26"/>
              <w:rPr>
                <w:rFonts w:asciiTheme="majorBidi" w:hAnsiTheme="majorBidi" w:cstheme="majorBidi"/>
                <w:color w:val="FFFFFF"/>
              </w:rPr>
            </w:pPr>
            <w:r w:rsidRPr="008E5BFF">
              <w:rPr>
                <w:rFonts w:asciiTheme="majorBidi" w:hAnsiTheme="majorBidi" w:cstheme="majorBidi"/>
                <w:color w:val="FFFFFF"/>
              </w:rPr>
              <w:t>Purpose of Interfacing</w:t>
            </w:r>
          </w:p>
        </w:tc>
        <w:tc>
          <w:tcPr>
            <w:tcW w:w="6141" w:type="dxa"/>
          </w:tcPr>
          <w:p w14:paraId="4D5A8D4B" w14:textId="232DC66F" w:rsidR="008E5BFF" w:rsidRPr="003D77F0" w:rsidRDefault="008E5BFF" w:rsidP="00B21D71">
            <w:pPr>
              <w:ind w:right="26"/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442F4139" w14:textId="72DE5C6D" w:rsidR="004F48D2" w:rsidRPr="00E00CE3" w:rsidRDefault="008E5BFF" w:rsidP="00E00CE3">
      <w:pPr>
        <w:ind w:right="26"/>
        <w:jc w:val="both"/>
        <w:rPr>
          <w:rFonts w:asciiTheme="majorBidi" w:hAnsiTheme="majorBidi" w:cstheme="majorBidi"/>
          <w:color w:val="0070C0"/>
        </w:rPr>
      </w:pPr>
      <w:r w:rsidRPr="003D77F0">
        <w:rPr>
          <w:rFonts w:asciiTheme="majorBidi" w:hAnsiTheme="majorBidi" w:cstheme="majorBidi"/>
          <w:color w:val="0070C0"/>
        </w:rPr>
        <w:t>.</w:t>
      </w:r>
    </w:p>
    <w:p w14:paraId="342EDEA0" w14:textId="77777777" w:rsidR="00F36726" w:rsidRPr="008E5BFF" w:rsidRDefault="00F36726" w:rsidP="008E5BFF">
      <w:pPr>
        <w:ind w:right="26"/>
        <w:jc w:val="both"/>
        <w:rPr>
          <w:rFonts w:asciiTheme="majorBidi" w:hAnsiTheme="majorBidi" w:cstheme="majorBidi"/>
          <w:i/>
          <w:color w:val="0070C0"/>
        </w:rPr>
      </w:pPr>
    </w:p>
    <w:p w14:paraId="5F10880B" w14:textId="119CEA2C" w:rsidR="008E5BFF" w:rsidRPr="004F48D2" w:rsidRDefault="008E5BFF" w:rsidP="00740B6B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71" w:name="_Toc182633261"/>
      <w:bookmarkStart w:id="72" w:name="_Toc182633351"/>
      <w:bookmarkStart w:id="73" w:name="_Toc83753019"/>
      <w:bookmarkStart w:id="74" w:name="_Toc86874856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Functional Requirements</w:t>
      </w:r>
      <w:bookmarkEnd w:id="71"/>
      <w:bookmarkEnd w:id="72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 xml:space="preserve"> Description</w:t>
      </w:r>
      <w:bookmarkEnd w:id="73"/>
      <w:bookmarkEnd w:id="74"/>
    </w:p>
    <w:p w14:paraId="31FDDBCA" w14:textId="5A7013A6" w:rsidR="008E5BFF" w:rsidRDefault="00DA483B" w:rsidP="003E398F">
      <w:pPr>
        <w:pStyle w:val="Heading3"/>
        <w:numPr>
          <w:ilvl w:val="0"/>
          <w:numId w:val="0"/>
        </w:numPr>
        <w:ind w:left="794"/>
      </w:pPr>
      <w:bookmarkStart w:id="75" w:name="_Toc86269191"/>
      <w:bookmarkStart w:id="76" w:name="_Toc86874857"/>
      <w:r w:rsidRPr="00DA483B">
        <w:t>3.4.1</w:t>
      </w:r>
      <w:bookmarkEnd w:id="75"/>
      <w:bookmarkEnd w:id="76"/>
    </w:p>
    <w:p w14:paraId="00C8C659" w14:textId="07D69DDD" w:rsidR="00E00CE3" w:rsidRPr="00E00CE3" w:rsidRDefault="00B75945" w:rsidP="00B75945">
      <w:r>
        <w:t xml:space="preserve">For each req, make this table and sequence diagram and state transition diagram 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7007"/>
      </w:tblGrid>
      <w:tr w:rsidR="008E5BFF" w:rsidRPr="008E5BFF" w14:paraId="6DB330E6" w14:textId="77777777" w:rsidTr="00B21D71">
        <w:tc>
          <w:tcPr>
            <w:tcW w:w="9242" w:type="dxa"/>
            <w:gridSpan w:val="2"/>
          </w:tcPr>
          <w:p w14:paraId="72E59C89" w14:textId="66113EE2" w:rsidR="008E5BFF" w:rsidRPr="008E5BFF" w:rsidRDefault="00E00CE3" w:rsidP="00B21D71">
            <w:pPr>
              <w:ind w:right="26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&lt;Name&gt;</w:t>
            </w:r>
          </w:p>
        </w:tc>
      </w:tr>
      <w:tr w:rsidR="008E5BFF" w:rsidRPr="008E5BFF" w14:paraId="52D9A2CD" w14:textId="77777777" w:rsidTr="00B21D71">
        <w:tc>
          <w:tcPr>
            <w:tcW w:w="2235" w:type="dxa"/>
          </w:tcPr>
          <w:p w14:paraId="0E67CE96" w14:textId="77777777" w:rsidR="008E5BFF" w:rsidRPr="008E5BFF" w:rsidRDefault="008E5BFF" w:rsidP="00B21D71">
            <w:pPr>
              <w:spacing w:line="288" w:lineRule="auto"/>
              <w:ind w:right="26"/>
              <w:rPr>
                <w:rFonts w:asciiTheme="majorBidi" w:hAnsiTheme="majorBidi" w:cstheme="majorBidi"/>
              </w:rPr>
            </w:pPr>
            <w:r w:rsidRPr="008E5BFF">
              <w:rPr>
                <w:rFonts w:asciiTheme="majorBidi" w:hAnsiTheme="majorBidi" w:cstheme="majorBidi"/>
              </w:rPr>
              <w:t>Priority</w:t>
            </w:r>
          </w:p>
        </w:tc>
        <w:tc>
          <w:tcPr>
            <w:tcW w:w="7007" w:type="dxa"/>
          </w:tcPr>
          <w:p w14:paraId="3F6CFAAD" w14:textId="578CACAB" w:rsidR="008E5BFF" w:rsidRPr="008E5BFF" w:rsidRDefault="008E5BFF" w:rsidP="00B21D71">
            <w:pPr>
              <w:ind w:right="26"/>
              <w:jc w:val="center"/>
              <w:rPr>
                <w:rFonts w:asciiTheme="majorBidi" w:hAnsiTheme="majorBidi" w:cstheme="majorBidi"/>
              </w:rPr>
            </w:pPr>
          </w:p>
        </w:tc>
      </w:tr>
      <w:tr w:rsidR="008E5BFF" w:rsidRPr="008E5BFF" w14:paraId="4A05026A" w14:textId="77777777" w:rsidTr="00B21D71">
        <w:tc>
          <w:tcPr>
            <w:tcW w:w="2235" w:type="dxa"/>
          </w:tcPr>
          <w:p w14:paraId="02477828" w14:textId="77777777" w:rsidR="008E5BFF" w:rsidRPr="008E5BFF" w:rsidRDefault="008E5BFF" w:rsidP="00B21D71">
            <w:pPr>
              <w:spacing w:line="288" w:lineRule="auto"/>
              <w:ind w:right="26"/>
              <w:rPr>
                <w:rFonts w:asciiTheme="majorBidi" w:hAnsiTheme="majorBidi" w:cstheme="majorBidi"/>
              </w:rPr>
            </w:pPr>
            <w:r w:rsidRPr="008E5BFF">
              <w:rPr>
                <w:rFonts w:asciiTheme="majorBidi" w:hAnsiTheme="majorBidi" w:cstheme="majorBidi"/>
              </w:rPr>
              <w:t>Effort</w:t>
            </w:r>
          </w:p>
        </w:tc>
        <w:tc>
          <w:tcPr>
            <w:tcW w:w="7007" w:type="dxa"/>
          </w:tcPr>
          <w:p w14:paraId="0AD9364E" w14:textId="27823D51" w:rsidR="008E5BFF" w:rsidRPr="008E5BFF" w:rsidRDefault="008E5BFF" w:rsidP="00E00CE3">
            <w:pPr>
              <w:ind w:right="26"/>
              <w:rPr>
                <w:rFonts w:asciiTheme="majorBidi" w:hAnsiTheme="majorBidi" w:cstheme="majorBidi"/>
              </w:rPr>
            </w:pPr>
          </w:p>
        </w:tc>
      </w:tr>
      <w:tr w:rsidR="008E5BFF" w:rsidRPr="008E5BFF" w14:paraId="3B2A6188" w14:textId="77777777" w:rsidTr="00B21D71">
        <w:tc>
          <w:tcPr>
            <w:tcW w:w="2235" w:type="dxa"/>
          </w:tcPr>
          <w:p w14:paraId="3D3A7032" w14:textId="77777777" w:rsidR="008E5BFF" w:rsidRPr="008E5BFF" w:rsidRDefault="008E5BFF" w:rsidP="00B21D71">
            <w:pPr>
              <w:spacing w:line="288" w:lineRule="auto"/>
              <w:ind w:right="26"/>
              <w:rPr>
                <w:rFonts w:asciiTheme="majorBidi" w:hAnsiTheme="majorBidi" w:cstheme="majorBidi"/>
              </w:rPr>
            </w:pPr>
            <w:r w:rsidRPr="008E5BFF">
              <w:rPr>
                <w:rFonts w:asciiTheme="majorBidi" w:hAnsiTheme="majorBidi" w:cstheme="majorBidi"/>
              </w:rPr>
              <w:t>Risk</w:t>
            </w:r>
          </w:p>
        </w:tc>
        <w:tc>
          <w:tcPr>
            <w:tcW w:w="7007" w:type="dxa"/>
          </w:tcPr>
          <w:p w14:paraId="05EEF49A" w14:textId="4A771435" w:rsidR="008E5BFF" w:rsidRPr="008E5BFF" w:rsidRDefault="008E5BFF" w:rsidP="00B21D71">
            <w:pPr>
              <w:ind w:right="26"/>
              <w:jc w:val="center"/>
              <w:rPr>
                <w:rFonts w:asciiTheme="majorBidi" w:hAnsiTheme="majorBidi" w:cstheme="majorBidi"/>
              </w:rPr>
            </w:pPr>
          </w:p>
        </w:tc>
      </w:tr>
      <w:tr w:rsidR="008E5BFF" w:rsidRPr="008E5BFF" w14:paraId="089859F3" w14:textId="77777777" w:rsidTr="00B21D71">
        <w:tc>
          <w:tcPr>
            <w:tcW w:w="2235" w:type="dxa"/>
          </w:tcPr>
          <w:p w14:paraId="63EC70FA" w14:textId="77777777" w:rsidR="008E5BFF" w:rsidRPr="008E5BFF" w:rsidRDefault="008E5BFF" w:rsidP="00B21D71">
            <w:pPr>
              <w:spacing w:line="288" w:lineRule="auto"/>
              <w:ind w:right="26"/>
              <w:rPr>
                <w:rFonts w:asciiTheme="majorBidi" w:hAnsiTheme="majorBidi" w:cstheme="majorBidi"/>
              </w:rPr>
            </w:pPr>
            <w:r w:rsidRPr="008E5BFF">
              <w:rPr>
                <w:rFonts w:asciiTheme="majorBidi" w:hAnsiTheme="majorBidi" w:cstheme="majorBidi"/>
              </w:rPr>
              <w:t>Use Case(s)</w:t>
            </w:r>
          </w:p>
        </w:tc>
        <w:tc>
          <w:tcPr>
            <w:tcW w:w="7007" w:type="dxa"/>
          </w:tcPr>
          <w:p w14:paraId="00B7071B" w14:textId="554F0F8B" w:rsidR="008E5BFF" w:rsidRPr="008E5BFF" w:rsidRDefault="008E5BFF" w:rsidP="00B21D71">
            <w:pPr>
              <w:ind w:right="26"/>
              <w:jc w:val="center"/>
              <w:rPr>
                <w:rFonts w:asciiTheme="majorBidi" w:hAnsiTheme="majorBidi" w:cstheme="majorBidi"/>
              </w:rPr>
            </w:pPr>
          </w:p>
        </w:tc>
      </w:tr>
      <w:tr w:rsidR="008E5BFF" w:rsidRPr="008E5BFF" w14:paraId="54616D84" w14:textId="77777777" w:rsidTr="00B21D71">
        <w:tc>
          <w:tcPr>
            <w:tcW w:w="2235" w:type="dxa"/>
          </w:tcPr>
          <w:p w14:paraId="57BF692A" w14:textId="77777777" w:rsidR="008E5BFF" w:rsidRPr="008E5BFF" w:rsidRDefault="008E5BFF" w:rsidP="00B21D71">
            <w:pPr>
              <w:spacing w:line="288" w:lineRule="auto"/>
              <w:ind w:right="26"/>
              <w:rPr>
                <w:rFonts w:asciiTheme="majorBidi" w:hAnsiTheme="majorBidi" w:cstheme="majorBidi"/>
              </w:rPr>
            </w:pPr>
            <w:r w:rsidRPr="008E5BFF">
              <w:rPr>
                <w:rFonts w:asciiTheme="majorBidi" w:hAnsiTheme="majorBidi" w:cstheme="majorBidi"/>
              </w:rPr>
              <w:t>Description</w:t>
            </w:r>
          </w:p>
        </w:tc>
        <w:tc>
          <w:tcPr>
            <w:tcW w:w="7007" w:type="dxa"/>
          </w:tcPr>
          <w:p w14:paraId="653243D7" w14:textId="55141C9D" w:rsidR="008E5BFF" w:rsidRPr="008E5BFF" w:rsidRDefault="008E5BFF" w:rsidP="00B21D71">
            <w:pPr>
              <w:ind w:right="26"/>
              <w:jc w:val="center"/>
              <w:rPr>
                <w:rFonts w:asciiTheme="majorBidi" w:hAnsiTheme="majorBidi" w:cstheme="majorBidi"/>
                <w:i/>
              </w:rPr>
            </w:pPr>
          </w:p>
        </w:tc>
      </w:tr>
      <w:tr w:rsidR="008E5BFF" w:rsidRPr="008E5BFF" w14:paraId="36B674B2" w14:textId="77777777" w:rsidTr="00B21D71">
        <w:tc>
          <w:tcPr>
            <w:tcW w:w="2235" w:type="dxa"/>
          </w:tcPr>
          <w:p w14:paraId="38B335B3" w14:textId="77777777" w:rsidR="008E5BFF" w:rsidRPr="008E5BFF" w:rsidRDefault="008E5BFF" w:rsidP="00B21D71">
            <w:pPr>
              <w:spacing w:line="288" w:lineRule="auto"/>
              <w:ind w:right="26"/>
              <w:rPr>
                <w:rFonts w:asciiTheme="majorBidi" w:hAnsiTheme="majorBidi" w:cstheme="majorBidi"/>
              </w:rPr>
            </w:pPr>
            <w:r w:rsidRPr="008E5BFF">
              <w:rPr>
                <w:rFonts w:asciiTheme="majorBidi" w:hAnsiTheme="majorBidi" w:cstheme="majorBidi"/>
              </w:rPr>
              <w:t>Notes</w:t>
            </w:r>
          </w:p>
        </w:tc>
        <w:tc>
          <w:tcPr>
            <w:tcW w:w="7007" w:type="dxa"/>
          </w:tcPr>
          <w:p w14:paraId="4E1FD836" w14:textId="7F9A9A0F" w:rsidR="008E5BFF" w:rsidRPr="008E5BFF" w:rsidRDefault="008E5BFF" w:rsidP="00B21D71">
            <w:pPr>
              <w:ind w:right="26"/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6FFE311C" w14:textId="60C87030" w:rsidR="004F48D2" w:rsidRDefault="004F48D2" w:rsidP="00176F35">
      <w:pPr>
        <w:jc w:val="center"/>
      </w:pPr>
    </w:p>
    <w:p w14:paraId="186417DA" w14:textId="23945E52" w:rsidR="008E5BFF" w:rsidRDefault="008E5BFF" w:rsidP="00C24226">
      <w:pPr>
        <w:pStyle w:val="ListParagraph"/>
        <w:jc w:val="center"/>
        <w:rPr>
          <w:rtl/>
        </w:rPr>
      </w:pPr>
      <w:bookmarkStart w:id="77" w:name="_Toc182633262"/>
      <w:bookmarkStart w:id="78" w:name="_Toc182633352"/>
    </w:p>
    <w:p w14:paraId="5EEC1105" w14:textId="77777777" w:rsidR="00C24226" w:rsidRPr="00C24226" w:rsidRDefault="00C24226" w:rsidP="00C24226">
      <w:pPr>
        <w:pStyle w:val="ListParagraph"/>
        <w:jc w:val="center"/>
      </w:pPr>
    </w:p>
    <w:p w14:paraId="52F3CE5A" w14:textId="77777777" w:rsidR="008E5BFF" w:rsidRPr="008E5BFF" w:rsidRDefault="008E5BFF" w:rsidP="008E5BFF">
      <w:pPr>
        <w:ind w:right="26"/>
        <w:rPr>
          <w:rFonts w:asciiTheme="majorBidi" w:hAnsiTheme="majorBidi" w:cstheme="majorBidi"/>
        </w:rPr>
      </w:pPr>
    </w:p>
    <w:p w14:paraId="6E402976" w14:textId="77777777" w:rsidR="008E5BFF" w:rsidRPr="008E5BFF" w:rsidRDefault="008E5BFF" w:rsidP="00740B6B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79" w:name="_Toc83753021"/>
      <w:bookmarkStart w:id="80" w:name="_Toc86874867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Performance Requirements</w:t>
      </w:r>
      <w:bookmarkEnd w:id="77"/>
      <w:bookmarkEnd w:id="78"/>
      <w:bookmarkEnd w:id="79"/>
      <w:bookmarkEnd w:id="80"/>
    </w:p>
    <w:p w14:paraId="342D5D03" w14:textId="77777777" w:rsidR="009E18D9" w:rsidRPr="009E18D9" w:rsidRDefault="009E18D9" w:rsidP="009E18D9">
      <w:pPr>
        <w:pStyle w:val="ListParagraph"/>
        <w:ind w:right="26"/>
        <w:jc w:val="both"/>
        <w:rPr>
          <w:rFonts w:asciiTheme="majorBidi" w:hAnsiTheme="majorBidi" w:cstheme="majorBidi"/>
          <w:iCs/>
          <w:color w:val="0070C0"/>
        </w:rPr>
      </w:pPr>
    </w:p>
    <w:p w14:paraId="268B3436" w14:textId="77777777" w:rsidR="009E18D9" w:rsidRPr="001E4C18" w:rsidRDefault="009E18D9" w:rsidP="008E5BFF">
      <w:pPr>
        <w:ind w:right="26"/>
        <w:rPr>
          <w:rFonts w:asciiTheme="majorBidi" w:hAnsiTheme="majorBidi" w:cstheme="majorBidi"/>
          <w:bCs/>
          <w:lang w:val="en-US"/>
        </w:rPr>
      </w:pPr>
    </w:p>
    <w:p w14:paraId="33C1C2AA" w14:textId="77777777" w:rsidR="008E5BFF" w:rsidRDefault="008E5BFF" w:rsidP="00740B6B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81" w:name="_Toc182633263"/>
      <w:bookmarkStart w:id="82" w:name="_Toc182633353"/>
      <w:bookmarkStart w:id="83" w:name="_Toc83753022"/>
      <w:bookmarkStart w:id="84" w:name="_Toc86874868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Logical Database Requirements</w:t>
      </w:r>
      <w:bookmarkEnd w:id="81"/>
      <w:bookmarkEnd w:id="82"/>
      <w:bookmarkEnd w:id="83"/>
      <w:bookmarkEnd w:id="84"/>
    </w:p>
    <w:p w14:paraId="31790B5E" w14:textId="77777777" w:rsidR="00611F35" w:rsidRPr="00611F35" w:rsidRDefault="00611F35" w:rsidP="00611F35"/>
    <w:p w14:paraId="12888D2E" w14:textId="77777777" w:rsidR="008E5BFF" w:rsidRPr="008E5BFF" w:rsidRDefault="008E5BFF" w:rsidP="008E5BFF">
      <w:pPr>
        <w:ind w:right="26"/>
        <w:rPr>
          <w:rFonts w:asciiTheme="majorBidi" w:hAnsiTheme="majorBidi" w:cstheme="majorBidi"/>
          <w:b/>
          <w:u w:val="single"/>
        </w:rPr>
      </w:pPr>
    </w:p>
    <w:p w14:paraId="7A5987C2" w14:textId="7633D10B" w:rsidR="008E5BFF" w:rsidRDefault="008E5BFF" w:rsidP="00E53C31">
      <w:pPr>
        <w:pStyle w:val="Heading2"/>
        <w:numPr>
          <w:ilvl w:val="1"/>
          <w:numId w:val="3"/>
        </w:numPr>
        <w:tabs>
          <w:tab w:val="left" w:pos="450"/>
          <w:tab w:val="num" w:pos="1080"/>
        </w:tabs>
        <w:spacing w:before="0" w:after="0"/>
        <w:ind w:left="403" w:right="26" w:hanging="403"/>
        <w:rPr>
          <w:rFonts w:asciiTheme="majorBidi" w:hAnsiTheme="majorBidi" w:cstheme="majorBidi"/>
          <w:i w:val="0"/>
          <w:iCs w:val="0"/>
          <w:sz w:val="24"/>
          <w:szCs w:val="24"/>
        </w:rPr>
      </w:pPr>
      <w:bookmarkStart w:id="85" w:name="_Toc363403542"/>
      <w:bookmarkStart w:id="86" w:name="_Toc182633265"/>
      <w:bookmarkStart w:id="87" w:name="_Toc182633355"/>
      <w:bookmarkStart w:id="88" w:name="_Toc83753023"/>
      <w:bookmarkStart w:id="89" w:name="_Toc86874869"/>
      <w:r w:rsidRPr="008E5BFF">
        <w:rPr>
          <w:rFonts w:asciiTheme="majorBidi" w:hAnsiTheme="majorBidi" w:cstheme="majorBidi"/>
          <w:i w:val="0"/>
          <w:iCs w:val="0"/>
          <w:sz w:val="24"/>
          <w:szCs w:val="24"/>
        </w:rPr>
        <w:t>Software System Attributes</w:t>
      </w:r>
      <w:bookmarkEnd w:id="85"/>
      <w:bookmarkEnd w:id="86"/>
      <w:bookmarkEnd w:id="87"/>
      <w:bookmarkEnd w:id="88"/>
      <w:bookmarkEnd w:id="89"/>
    </w:p>
    <w:p w14:paraId="1C516E7B" w14:textId="77777777" w:rsidR="00E53C31" w:rsidRPr="00E53C31" w:rsidRDefault="00E53C31" w:rsidP="00E53C31"/>
    <w:p w14:paraId="35D2CFAC" w14:textId="454235B3" w:rsidR="003E041B" w:rsidRDefault="008E5BFF" w:rsidP="00E53C31">
      <w:pPr>
        <w:pStyle w:val="Heading3"/>
        <w:numPr>
          <w:ilvl w:val="2"/>
          <w:numId w:val="3"/>
        </w:numPr>
        <w:tabs>
          <w:tab w:val="num" w:pos="1800"/>
        </w:tabs>
        <w:spacing w:before="0" w:after="0"/>
        <w:ind w:left="1800" w:right="26" w:hanging="180"/>
        <w:rPr>
          <w:rFonts w:cstheme="majorBidi"/>
          <w:sz w:val="24"/>
          <w:szCs w:val="24"/>
        </w:rPr>
      </w:pPr>
      <w:bookmarkStart w:id="90" w:name="_Toc83753024"/>
      <w:bookmarkStart w:id="91" w:name="_Toc86874870"/>
      <w:r w:rsidRPr="008E5BFF">
        <w:rPr>
          <w:rFonts w:cstheme="majorBidi"/>
          <w:sz w:val="24"/>
          <w:szCs w:val="24"/>
        </w:rPr>
        <w:lastRenderedPageBreak/>
        <w:t>Security</w:t>
      </w:r>
      <w:bookmarkEnd w:id="90"/>
      <w:bookmarkEnd w:id="91"/>
    </w:p>
    <w:p w14:paraId="7116FD39" w14:textId="77777777" w:rsidR="008E5BFF" w:rsidRPr="008E5BFF" w:rsidRDefault="008E5BFF" w:rsidP="008E5BFF">
      <w:pPr>
        <w:tabs>
          <w:tab w:val="left" w:pos="1520"/>
        </w:tabs>
        <w:ind w:right="26"/>
        <w:jc w:val="both"/>
        <w:rPr>
          <w:rFonts w:asciiTheme="majorBidi" w:hAnsiTheme="majorBidi" w:cstheme="majorBidi"/>
          <w:i/>
          <w:color w:val="0070C0"/>
        </w:rPr>
      </w:pPr>
    </w:p>
    <w:p w14:paraId="19FD745D" w14:textId="7E0796D8" w:rsidR="008E5BFF" w:rsidRPr="008E5BFF" w:rsidRDefault="008E5BFF" w:rsidP="00740B6B">
      <w:pPr>
        <w:pStyle w:val="Heading3"/>
        <w:numPr>
          <w:ilvl w:val="2"/>
          <w:numId w:val="3"/>
        </w:numPr>
        <w:tabs>
          <w:tab w:val="num" w:pos="1800"/>
        </w:tabs>
        <w:spacing w:before="0" w:after="0"/>
        <w:ind w:left="1800" w:right="26" w:hanging="180"/>
        <w:rPr>
          <w:rFonts w:cstheme="majorBidi"/>
          <w:sz w:val="24"/>
          <w:szCs w:val="24"/>
        </w:rPr>
      </w:pPr>
      <w:bookmarkStart w:id="92" w:name="_Toc83753025"/>
      <w:bookmarkStart w:id="93" w:name="_Toc86874871"/>
      <w:r w:rsidRPr="008E5BFF">
        <w:rPr>
          <w:rFonts w:cstheme="majorBidi"/>
          <w:sz w:val="24"/>
          <w:szCs w:val="24"/>
        </w:rPr>
        <w:t>Reliability</w:t>
      </w:r>
      <w:bookmarkEnd w:id="92"/>
      <w:bookmarkEnd w:id="93"/>
    </w:p>
    <w:p w14:paraId="79E7EF07" w14:textId="77777777" w:rsidR="008E5BFF" w:rsidRPr="008E5BFF" w:rsidRDefault="008E5BFF" w:rsidP="008E5BFF">
      <w:pPr>
        <w:tabs>
          <w:tab w:val="left" w:pos="1520"/>
        </w:tabs>
        <w:ind w:right="26"/>
        <w:jc w:val="both"/>
        <w:rPr>
          <w:rFonts w:asciiTheme="majorBidi" w:hAnsiTheme="majorBidi" w:cstheme="majorBidi"/>
          <w:i/>
          <w:color w:val="0070C0"/>
        </w:rPr>
      </w:pPr>
    </w:p>
    <w:p w14:paraId="6758B9E0" w14:textId="37AE7D5D" w:rsidR="762915BE" w:rsidRPr="00B75945" w:rsidRDefault="008E5BFF" w:rsidP="00B75945">
      <w:pPr>
        <w:pStyle w:val="Heading3"/>
        <w:numPr>
          <w:ilvl w:val="2"/>
          <w:numId w:val="3"/>
        </w:numPr>
        <w:tabs>
          <w:tab w:val="num" w:pos="1800"/>
        </w:tabs>
        <w:spacing w:before="0" w:after="0"/>
        <w:ind w:left="1800" w:right="26" w:hanging="180"/>
        <w:rPr>
          <w:rFonts w:cstheme="majorBidi"/>
          <w:sz w:val="24"/>
          <w:szCs w:val="24"/>
        </w:rPr>
      </w:pPr>
      <w:bookmarkStart w:id="94" w:name="_Toc83753026"/>
      <w:bookmarkStart w:id="95" w:name="_Toc86874872"/>
      <w:r w:rsidRPr="008E5BFF">
        <w:rPr>
          <w:rFonts w:cstheme="majorBidi"/>
          <w:sz w:val="24"/>
          <w:szCs w:val="24"/>
        </w:rPr>
        <w:t>Availability</w:t>
      </w:r>
      <w:bookmarkEnd w:id="94"/>
      <w:bookmarkEnd w:id="95"/>
    </w:p>
    <w:p w14:paraId="3886A864" w14:textId="77777777" w:rsidR="008E5BFF" w:rsidRPr="008E5BFF" w:rsidRDefault="008E5BFF" w:rsidP="008E5BFF">
      <w:pPr>
        <w:tabs>
          <w:tab w:val="left" w:pos="1520"/>
        </w:tabs>
        <w:ind w:right="26"/>
        <w:jc w:val="both"/>
        <w:rPr>
          <w:rFonts w:asciiTheme="majorBidi" w:hAnsiTheme="majorBidi" w:cstheme="majorBidi"/>
          <w:i/>
        </w:rPr>
      </w:pPr>
    </w:p>
    <w:p w14:paraId="20F6D7BA" w14:textId="77777777" w:rsidR="008E5BFF" w:rsidRPr="008E5BFF" w:rsidRDefault="008E5BFF" w:rsidP="00740B6B">
      <w:pPr>
        <w:pStyle w:val="Heading3"/>
        <w:numPr>
          <w:ilvl w:val="2"/>
          <w:numId w:val="3"/>
        </w:numPr>
        <w:tabs>
          <w:tab w:val="num" w:pos="1800"/>
        </w:tabs>
        <w:spacing w:before="0" w:after="0"/>
        <w:ind w:left="1800" w:right="26" w:hanging="180"/>
        <w:rPr>
          <w:rFonts w:cstheme="majorBidi"/>
          <w:sz w:val="24"/>
          <w:szCs w:val="24"/>
        </w:rPr>
      </w:pPr>
      <w:bookmarkStart w:id="96" w:name="_Toc83753027"/>
      <w:bookmarkStart w:id="97" w:name="_Toc86874873"/>
      <w:r w:rsidRPr="008E5BFF">
        <w:rPr>
          <w:rFonts w:cstheme="majorBidi"/>
          <w:sz w:val="24"/>
          <w:szCs w:val="24"/>
        </w:rPr>
        <w:t>Maintainability</w:t>
      </w:r>
      <w:bookmarkEnd w:id="96"/>
      <w:bookmarkEnd w:id="97"/>
    </w:p>
    <w:p w14:paraId="071C290B" w14:textId="77777777" w:rsidR="008E5BFF" w:rsidRPr="008E5BFF" w:rsidRDefault="008E5BFF" w:rsidP="008E5BFF">
      <w:pPr>
        <w:tabs>
          <w:tab w:val="left" w:pos="1520"/>
        </w:tabs>
        <w:ind w:right="26"/>
        <w:jc w:val="both"/>
        <w:rPr>
          <w:rFonts w:asciiTheme="majorBidi" w:hAnsiTheme="majorBidi" w:cstheme="majorBidi"/>
          <w:i/>
          <w:color w:val="0070C0"/>
        </w:rPr>
      </w:pPr>
    </w:p>
    <w:p w14:paraId="5AF2089C" w14:textId="208413D9" w:rsidR="008E5BFF" w:rsidRPr="00B75945" w:rsidRDefault="008E5BFF" w:rsidP="00B75945">
      <w:pPr>
        <w:pStyle w:val="Heading3"/>
        <w:numPr>
          <w:ilvl w:val="2"/>
          <w:numId w:val="3"/>
        </w:numPr>
        <w:tabs>
          <w:tab w:val="num" w:pos="1800"/>
        </w:tabs>
        <w:spacing w:before="0" w:after="0"/>
        <w:ind w:left="1800" w:right="26" w:hanging="180"/>
        <w:rPr>
          <w:rFonts w:cstheme="majorBidi"/>
          <w:sz w:val="24"/>
          <w:szCs w:val="24"/>
        </w:rPr>
      </w:pPr>
      <w:bookmarkStart w:id="98" w:name="_Toc83753028"/>
      <w:bookmarkStart w:id="99" w:name="_Toc86874874"/>
      <w:r w:rsidRPr="008E5BFF">
        <w:rPr>
          <w:rFonts w:cstheme="majorBidi"/>
          <w:sz w:val="24"/>
          <w:szCs w:val="24"/>
        </w:rPr>
        <w:t>Portability</w:t>
      </w:r>
      <w:bookmarkEnd w:id="98"/>
      <w:bookmarkEnd w:id="99"/>
    </w:p>
    <w:sectPr w:rsidR="008E5BFF" w:rsidRPr="00B75945" w:rsidSect="00FA07D2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4110B6" w14:textId="77777777" w:rsidR="008F6F31" w:rsidRDefault="008F6F31" w:rsidP="008E5BFF">
      <w:r>
        <w:separator/>
      </w:r>
    </w:p>
  </w:endnote>
  <w:endnote w:type="continuationSeparator" w:id="0">
    <w:p w14:paraId="7DB8048A" w14:textId="77777777" w:rsidR="008F6F31" w:rsidRDefault="008F6F31" w:rsidP="008E5BFF">
      <w:r>
        <w:continuationSeparator/>
      </w:r>
    </w:p>
  </w:endnote>
  <w:endnote w:type="continuationNotice" w:id="1">
    <w:p w14:paraId="02375364" w14:textId="77777777" w:rsidR="008F6F31" w:rsidRDefault="008F6F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F0CA1" w14:textId="1C67B9F6" w:rsidR="008E5BFF" w:rsidRDefault="008F6F31">
    <w:pPr>
      <w:pStyle w:val="Footer"/>
      <w:pBdr>
        <w:top w:val="single" w:sz="4" w:space="1" w:color="D9D9D9" w:themeColor="background1" w:themeShade="D9"/>
      </w:pBdr>
      <w:jc w:val="right"/>
    </w:pPr>
    <w:sdt>
      <w:sdtPr>
        <w:id w:val="419305512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8E5BFF">
          <w:fldChar w:fldCharType="begin"/>
        </w:r>
        <w:r w:rsidR="008E5BFF">
          <w:instrText xml:space="preserve"> PAGE   \* MERGEFORMAT </w:instrText>
        </w:r>
        <w:r w:rsidR="008E5BFF">
          <w:fldChar w:fldCharType="separate"/>
        </w:r>
        <w:r w:rsidR="008E5BFF">
          <w:rPr>
            <w:noProof/>
          </w:rPr>
          <w:t>2</w:t>
        </w:r>
        <w:r w:rsidR="008E5BFF">
          <w:rPr>
            <w:noProof/>
          </w:rPr>
          <w:fldChar w:fldCharType="end"/>
        </w:r>
        <w:r w:rsidR="008E5BFF">
          <w:t xml:space="preserve"> | </w:t>
        </w:r>
        <w:r w:rsidR="008E5BFF">
          <w:rPr>
            <w:color w:val="7F7F7F" w:themeColor="background1" w:themeShade="7F"/>
            <w:spacing w:val="60"/>
          </w:rPr>
          <w:t>Page</w:t>
        </w:r>
      </w:sdtContent>
    </w:sdt>
  </w:p>
  <w:p w14:paraId="3D1FC034" w14:textId="77777777" w:rsidR="008E5BFF" w:rsidRDefault="008E5B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6D1FD" w14:textId="77777777" w:rsidR="008F6F31" w:rsidRDefault="008F6F31" w:rsidP="008E5BFF">
      <w:r>
        <w:separator/>
      </w:r>
    </w:p>
  </w:footnote>
  <w:footnote w:type="continuationSeparator" w:id="0">
    <w:p w14:paraId="30FABC4D" w14:textId="77777777" w:rsidR="008F6F31" w:rsidRDefault="008F6F31" w:rsidP="008E5BFF">
      <w:r>
        <w:continuationSeparator/>
      </w:r>
    </w:p>
  </w:footnote>
  <w:footnote w:type="continuationNotice" w:id="1">
    <w:p w14:paraId="65F3A0C9" w14:textId="77777777" w:rsidR="008F6F31" w:rsidRDefault="008F6F3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368EA"/>
    <w:multiLevelType w:val="multilevel"/>
    <w:tmpl w:val="ED72D82A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decimal"/>
      <w:isLgl/>
      <w:lvlText w:val="%1.%2"/>
      <w:lvlJc w:val="left"/>
      <w:pPr>
        <w:ind w:left="85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9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3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50" w:hanging="1800"/>
      </w:pPr>
      <w:rPr>
        <w:rFonts w:hint="default"/>
      </w:rPr>
    </w:lvl>
  </w:abstractNum>
  <w:abstractNum w:abstractNumId="1" w15:restartNumberingAfterBreak="0">
    <w:nsid w:val="078118EE"/>
    <w:multiLevelType w:val="hybridMultilevel"/>
    <w:tmpl w:val="1ABACAA8"/>
    <w:lvl w:ilvl="0" w:tplc="AF6443C4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" w15:restartNumberingAfterBreak="0">
    <w:nsid w:val="07E33B5F"/>
    <w:multiLevelType w:val="hybridMultilevel"/>
    <w:tmpl w:val="1BA28206"/>
    <w:lvl w:ilvl="0" w:tplc="32286F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D04305"/>
    <w:multiLevelType w:val="hybridMultilevel"/>
    <w:tmpl w:val="21341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31BD6"/>
    <w:multiLevelType w:val="hybridMultilevel"/>
    <w:tmpl w:val="3E500DC6"/>
    <w:lvl w:ilvl="0" w:tplc="7D860536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5" w15:restartNumberingAfterBreak="0">
    <w:nsid w:val="109B33E4"/>
    <w:multiLevelType w:val="hybridMultilevel"/>
    <w:tmpl w:val="B8DC62E4"/>
    <w:lvl w:ilvl="0" w:tplc="300481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063539"/>
    <w:multiLevelType w:val="multilevel"/>
    <w:tmpl w:val="05D4DC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11C3286C"/>
    <w:multiLevelType w:val="hybridMultilevel"/>
    <w:tmpl w:val="6DEC989E"/>
    <w:lvl w:ilvl="0" w:tplc="4B8CA8F0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8" w15:restartNumberingAfterBreak="0">
    <w:nsid w:val="14A93B39"/>
    <w:multiLevelType w:val="hybridMultilevel"/>
    <w:tmpl w:val="7AC6751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E928B4"/>
    <w:multiLevelType w:val="hybridMultilevel"/>
    <w:tmpl w:val="90B84F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664BC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9A43D7C"/>
    <w:multiLevelType w:val="hybridMultilevel"/>
    <w:tmpl w:val="5EE4E3C2"/>
    <w:lvl w:ilvl="0" w:tplc="EB0494A0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2" w15:restartNumberingAfterBreak="0">
    <w:nsid w:val="2F981F59"/>
    <w:multiLevelType w:val="hybridMultilevel"/>
    <w:tmpl w:val="C50AB2B4"/>
    <w:lvl w:ilvl="0" w:tplc="35AC714A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3" w15:restartNumberingAfterBreak="0">
    <w:nsid w:val="36190BEE"/>
    <w:multiLevelType w:val="hybridMultilevel"/>
    <w:tmpl w:val="A56EDE56"/>
    <w:lvl w:ilvl="0" w:tplc="0CA0951A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14" w15:restartNumberingAfterBreak="0">
    <w:nsid w:val="398D19CD"/>
    <w:multiLevelType w:val="hybridMultilevel"/>
    <w:tmpl w:val="481235C0"/>
    <w:lvl w:ilvl="0" w:tplc="3C20EE7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9D1891"/>
    <w:multiLevelType w:val="hybridMultilevel"/>
    <w:tmpl w:val="73948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04440B"/>
    <w:multiLevelType w:val="multilevel"/>
    <w:tmpl w:val="F9306DD6"/>
    <w:lvl w:ilvl="0">
      <w:start w:val="1"/>
      <w:numFmt w:val="decimal"/>
      <w:pStyle w:val="Heading1"/>
      <w:isLgl/>
      <w:suff w:val="space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isLgl/>
      <w:suff w:val="space"/>
      <w:lvlText w:val="%1.%2"/>
      <w:lvlJc w:val="left"/>
      <w:pPr>
        <w:ind w:left="3290" w:hanging="680"/>
      </w:pPr>
      <w:rPr>
        <w:rFonts w:hint="default"/>
      </w:rPr>
    </w:lvl>
    <w:lvl w:ilvl="2">
      <w:start w:val="1"/>
      <w:numFmt w:val="decimal"/>
      <w:lvlRestart w:val="0"/>
      <w:pStyle w:val="Heading3"/>
      <w:isLgl/>
      <w:suff w:val="space"/>
      <w:lvlText w:val="%1.%2.%3"/>
      <w:lvlJc w:val="left"/>
      <w:pPr>
        <w:ind w:left="794" w:hanging="794"/>
      </w:p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021" w:hanging="102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1247" w:hanging="124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80"/>
        </w:tabs>
        <w:ind w:left="1361" w:hanging="136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40"/>
        </w:tabs>
        <w:ind w:left="1474" w:hanging="1474"/>
      </w:pPr>
      <w:rPr>
        <w:rFonts w:hint="default"/>
      </w:rPr>
    </w:lvl>
  </w:abstractNum>
  <w:abstractNum w:abstractNumId="17" w15:restartNumberingAfterBreak="0">
    <w:nsid w:val="43334861"/>
    <w:multiLevelType w:val="hybridMultilevel"/>
    <w:tmpl w:val="D12E5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1007D0"/>
    <w:multiLevelType w:val="hybridMultilevel"/>
    <w:tmpl w:val="679A07E0"/>
    <w:lvl w:ilvl="0" w:tplc="229403A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50273F"/>
    <w:multiLevelType w:val="hybridMultilevel"/>
    <w:tmpl w:val="A184E0D6"/>
    <w:lvl w:ilvl="0" w:tplc="6B74C8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DC68B7"/>
    <w:multiLevelType w:val="hybridMultilevel"/>
    <w:tmpl w:val="9198F262"/>
    <w:lvl w:ilvl="0" w:tplc="300481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382ABD"/>
    <w:multiLevelType w:val="hybridMultilevel"/>
    <w:tmpl w:val="FFFFFFFF"/>
    <w:lvl w:ilvl="0" w:tplc="A114F8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D69E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3EEF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387C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1C30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3EE4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C60B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A075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E44E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7B2A44"/>
    <w:multiLevelType w:val="hybridMultilevel"/>
    <w:tmpl w:val="7EC01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3A197B"/>
    <w:multiLevelType w:val="hybridMultilevel"/>
    <w:tmpl w:val="C180F564"/>
    <w:lvl w:ilvl="0" w:tplc="B95459B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AB652C"/>
    <w:multiLevelType w:val="hybridMultilevel"/>
    <w:tmpl w:val="54D611EA"/>
    <w:lvl w:ilvl="0" w:tplc="D66A5340">
      <w:start w:val="1"/>
      <w:numFmt w:val="decimal"/>
      <w:lvlText w:val="%1-"/>
      <w:lvlJc w:val="left"/>
      <w:pPr>
        <w:ind w:left="2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14" w:hanging="360"/>
      </w:pPr>
    </w:lvl>
    <w:lvl w:ilvl="2" w:tplc="0409001B" w:tentative="1">
      <w:start w:val="1"/>
      <w:numFmt w:val="lowerRoman"/>
      <w:lvlText w:val="%3."/>
      <w:lvlJc w:val="right"/>
      <w:pPr>
        <w:ind w:left="1734" w:hanging="180"/>
      </w:pPr>
    </w:lvl>
    <w:lvl w:ilvl="3" w:tplc="0409000F" w:tentative="1">
      <w:start w:val="1"/>
      <w:numFmt w:val="decimal"/>
      <w:lvlText w:val="%4."/>
      <w:lvlJc w:val="left"/>
      <w:pPr>
        <w:ind w:left="2454" w:hanging="360"/>
      </w:pPr>
    </w:lvl>
    <w:lvl w:ilvl="4" w:tplc="04090019" w:tentative="1">
      <w:start w:val="1"/>
      <w:numFmt w:val="lowerLetter"/>
      <w:lvlText w:val="%5."/>
      <w:lvlJc w:val="left"/>
      <w:pPr>
        <w:ind w:left="3174" w:hanging="360"/>
      </w:pPr>
    </w:lvl>
    <w:lvl w:ilvl="5" w:tplc="0409001B" w:tentative="1">
      <w:start w:val="1"/>
      <w:numFmt w:val="lowerRoman"/>
      <w:lvlText w:val="%6."/>
      <w:lvlJc w:val="right"/>
      <w:pPr>
        <w:ind w:left="3894" w:hanging="180"/>
      </w:pPr>
    </w:lvl>
    <w:lvl w:ilvl="6" w:tplc="0409000F" w:tentative="1">
      <w:start w:val="1"/>
      <w:numFmt w:val="decimal"/>
      <w:lvlText w:val="%7."/>
      <w:lvlJc w:val="left"/>
      <w:pPr>
        <w:ind w:left="4614" w:hanging="360"/>
      </w:pPr>
    </w:lvl>
    <w:lvl w:ilvl="7" w:tplc="04090019" w:tentative="1">
      <w:start w:val="1"/>
      <w:numFmt w:val="lowerLetter"/>
      <w:lvlText w:val="%8."/>
      <w:lvlJc w:val="left"/>
      <w:pPr>
        <w:ind w:left="5334" w:hanging="360"/>
      </w:pPr>
    </w:lvl>
    <w:lvl w:ilvl="8" w:tplc="0409001B" w:tentative="1">
      <w:start w:val="1"/>
      <w:numFmt w:val="lowerRoman"/>
      <w:lvlText w:val="%9."/>
      <w:lvlJc w:val="right"/>
      <w:pPr>
        <w:ind w:left="6054" w:hanging="180"/>
      </w:pPr>
    </w:lvl>
  </w:abstractNum>
  <w:abstractNum w:abstractNumId="25" w15:restartNumberingAfterBreak="0">
    <w:nsid w:val="5D5300CD"/>
    <w:multiLevelType w:val="hybridMultilevel"/>
    <w:tmpl w:val="A184E0D6"/>
    <w:lvl w:ilvl="0" w:tplc="6B74C8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E61527"/>
    <w:multiLevelType w:val="hybridMultilevel"/>
    <w:tmpl w:val="97EA7382"/>
    <w:lvl w:ilvl="0" w:tplc="DEEA4FD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263C66"/>
    <w:multiLevelType w:val="hybridMultilevel"/>
    <w:tmpl w:val="C1F2F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6C5796"/>
    <w:multiLevelType w:val="hybridMultilevel"/>
    <w:tmpl w:val="A69893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390874"/>
    <w:multiLevelType w:val="hybridMultilevel"/>
    <w:tmpl w:val="171252DA"/>
    <w:lvl w:ilvl="0" w:tplc="9F7A9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9582738">
    <w:abstractNumId w:val="16"/>
  </w:num>
  <w:num w:numId="2" w16cid:durableId="1073043859">
    <w:abstractNumId w:val="9"/>
  </w:num>
  <w:num w:numId="3" w16cid:durableId="1075667096">
    <w:abstractNumId w:val="0"/>
  </w:num>
  <w:num w:numId="4" w16cid:durableId="1681855052">
    <w:abstractNumId w:val="8"/>
  </w:num>
  <w:num w:numId="5" w16cid:durableId="921718698">
    <w:abstractNumId w:val="14"/>
  </w:num>
  <w:num w:numId="6" w16cid:durableId="1474063760">
    <w:abstractNumId w:val="15"/>
  </w:num>
  <w:num w:numId="7" w16cid:durableId="925067465">
    <w:abstractNumId w:val="19"/>
  </w:num>
  <w:num w:numId="8" w16cid:durableId="10766626">
    <w:abstractNumId w:val="13"/>
  </w:num>
  <w:num w:numId="9" w16cid:durableId="1439325506">
    <w:abstractNumId w:val="25"/>
  </w:num>
  <w:num w:numId="10" w16cid:durableId="529032369">
    <w:abstractNumId w:val="11"/>
  </w:num>
  <w:num w:numId="11" w16cid:durableId="386534157">
    <w:abstractNumId w:val="3"/>
  </w:num>
  <w:num w:numId="12" w16cid:durableId="14423460">
    <w:abstractNumId w:val="23"/>
  </w:num>
  <w:num w:numId="13" w16cid:durableId="1946186018">
    <w:abstractNumId w:val="28"/>
  </w:num>
  <w:num w:numId="14" w16cid:durableId="2022004899">
    <w:abstractNumId w:val="6"/>
  </w:num>
  <w:num w:numId="15" w16cid:durableId="1560167144">
    <w:abstractNumId w:val="17"/>
  </w:num>
  <w:num w:numId="16" w16cid:durableId="1675037161">
    <w:abstractNumId w:val="4"/>
  </w:num>
  <w:num w:numId="17" w16cid:durableId="1341201982">
    <w:abstractNumId w:val="7"/>
  </w:num>
  <w:num w:numId="18" w16cid:durableId="1267495799">
    <w:abstractNumId w:val="26"/>
  </w:num>
  <w:num w:numId="19" w16cid:durableId="332950749">
    <w:abstractNumId w:val="1"/>
  </w:num>
  <w:num w:numId="20" w16cid:durableId="1484588137">
    <w:abstractNumId w:val="24"/>
  </w:num>
  <w:num w:numId="21" w16cid:durableId="1212038481">
    <w:abstractNumId w:val="2"/>
  </w:num>
  <w:num w:numId="22" w16cid:durableId="1478455470">
    <w:abstractNumId w:val="12"/>
  </w:num>
  <w:num w:numId="23" w16cid:durableId="1193883406">
    <w:abstractNumId w:val="18"/>
  </w:num>
  <w:num w:numId="24" w16cid:durableId="2135520759">
    <w:abstractNumId w:val="10"/>
  </w:num>
  <w:num w:numId="25" w16cid:durableId="554778075">
    <w:abstractNumId w:val="20"/>
  </w:num>
  <w:num w:numId="26" w16cid:durableId="1079597161">
    <w:abstractNumId w:val="5"/>
  </w:num>
  <w:num w:numId="27" w16cid:durableId="685788509">
    <w:abstractNumId w:val="22"/>
  </w:num>
  <w:num w:numId="28" w16cid:durableId="1569877777">
    <w:abstractNumId w:val="29"/>
  </w:num>
  <w:num w:numId="29" w16cid:durableId="1603494699">
    <w:abstractNumId w:val="21"/>
  </w:num>
  <w:num w:numId="30" w16cid:durableId="1116173712">
    <w:abstractNumId w:val="27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DWwMDcyszAysDBR0lEKTi0uzszPAymwrAUAyWEyFCwAAAA="/>
  </w:docVars>
  <w:rsids>
    <w:rsidRoot w:val="008E5BFF"/>
    <w:rsid w:val="000002D8"/>
    <w:rsid w:val="00000EF8"/>
    <w:rsid w:val="000022BE"/>
    <w:rsid w:val="00002371"/>
    <w:rsid w:val="000023A1"/>
    <w:rsid w:val="00002D59"/>
    <w:rsid w:val="00003135"/>
    <w:rsid w:val="00003430"/>
    <w:rsid w:val="00003CBA"/>
    <w:rsid w:val="00004188"/>
    <w:rsid w:val="000049B5"/>
    <w:rsid w:val="00005255"/>
    <w:rsid w:val="00005785"/>
    <w:rsid w:val="00005A8E"/>
    <w:rsid w:val="00005E83"/>
    <w:rsid w:val="0000677F"/>
    <w:rsid w:val="00007DD6"/>
    <w:rsid w:val="00010391"/>
    <w:rsid w:val="000103FE"/>
    <w:rsid w:val="000107B1"/>
    <w:rsid w:val="000112B4"/>
    <w:rsid w:val="000119E6"/>
    <w:rsid w:val="00012F91"/>
    <w:rsid w:val="000136A2"/>
    <w:rsid w:val="00013702"/>
    <w:rsid w:val="00013762"/>
    <w:rsid w:val="00013A5A"/>
    <w:rsid w:val="0001464A"/>
    <w:rsid w:val="00014949"/>
    <w:rsid w:val="000157C0"/>
    <w:rsid w:val="00016F92"/>
    <w:rsid w:val="00020A93"/>
    <w:rsid w:val="00021169"/>
    <w:rsid w:val="00021569"/>
    <w:rsid w:val="0002174D"/>
    <w:rsid w:val="0002188C"/>
    <w:rsid w:val="00022843"/>
    <w:rsid w:val="00022B6E"/>
    <w:rsid w:val="00023177"/>
    <w:rsid w:val="00023942"/>
    <w:rsid w:val="00023CB2"/>
    <w:rsid w:val="000240AD"/>
    <w:rsid w:val="00024C7F"/>
    <w:rsid w:val="00025621"/>
    <w:rsid w:val="000262A1"/>
    <w:rsid w:val="00026D0B"/>
    <w:rsid w:val="00027824"/>
    <w:rsid w:val="00030543"/>
    <w:rsid w:val="00030A6A"/>
    <w:rsid w:val="00030D69"/>
    <w:rsid w:val="00031450"/>
    <w:rsid w:val="00031EEB"/>
    <w:rsid w:val="0003257F"/>
    <w:rsid w:val="00032E59"/>
    <w:rsid w:val="00033551"/>
    <w:rsid w:val="0003380B"/>
    <w:rsid w:val="00033D39"/>
    <w:rsid w:val="000341BE"/>
    <w:rsid w:val="00036122"/>
    <w:rsid w:val="00036BCA"/>
    <w:rsid w:val="0003721B"/>
    <w:rsid w:val="000416EF"/>
    <w:rsid w:val="000428C0"/>
    <w:rsid w:val="00042AB2"/>
    <w:rsid w:val="000434A8"/>
    <w:rsid w:val="00043FB3"/>
    <w:rsid w:val="00044346"/>
    <w:rsid w:val="00044426"/>
    <w:rsid w:val="000444B3"/>
    <w:rsid w:val="00044E17"/>
    <w:rsid w:val="00044E88"/>
    <w:rsid w:val="00047691"/>
    <w:rsid w:val="000505DC"/>
    <w:rsid w:val="00050B8F"/>
    <w:rsid w:val="00051C63"/>
    <w:rsid w:val="00052AB9"/>
    <w:rsid w:val="00052D65"/>
    <w:rsid w:val="00053279"/>
    <w:rsid w:val="000557F6"/>
    <w:rsid w:val="00055D23"/>
    <w:rsid w:val="00060515"/>
    <w:rsid w:val="00060729"/>
    <w:rsid w:val="00060F93"/>
    <w:rsid w:val="00061629"/>
    <w:rsid w:val="00061784"/>
    <w:rsid w:val="0006186D"/>
    <w:rsid w:val="000622B3"/>
    <w:rsid w:val="0006262B"/>
    <w:rsid w:val="00062C04"/>
    <w:rsid w:val="00062D93"/>
    <w:rsid w:val="00062E3F"/>
    <w:rsid w:val="0006300E"/>
    <w:rsid w:val="00063983"/>
    <w:rsid w:val="000641F5"/>
    <w:rsid w:val="00064BAB"/>
    <w:rsid w:val="00064F7D"/>
    <w:rsid w:val="000651DE"/>
    <w:rsid w:val="000657A5"/>
    <w:rsid w:val="00066AA1"/>
    <w:rsid w:val="0006724B"/>
    <w:rsid w:val="000679A9"/>
    <w:rsid w:val="00067B54"/>
    <w:rsid w:val="00070B28"/>
    <w:rsid w:val="000718D6"/>
    <w:rsid w:val="00071C6B"/>
    <w:rsid w:val="00072A9F"/>
    <w:rsid w:val="00072DF3"/>
    <w:rsid w:val="0007348B"/>
    <w:rsid w:val="0007388A"/>
    <w:rsid w:val="000744C6"/>
    <w:rsid w:val="000757DE"/>
    <w:rsid w:val="00075C0A"/>
    <w:rsid w:val="0007624C"/>
    <w:rsid w:val="000770CB"/>
    <w:rsid w:val="00077303"/>
    <w:rsid w:val="00077453"/>
    <w:rsid w:val="000774B8"/>
    <w:rsid w:val="000803C2"/>
    <w:rsid w:val="0008056C"/>
    <w:rsid w:val="000807C0"/>
    <w:rsid w:val="00081B53"/>
    <w:rsid w:val="00081B9F"/>
    <w:rsid w:val="0008234A"/>
    <w:rsid w:val="0008310A"/>
    <w:rsid w:val="000833A9"/>
    <w:rsid w:val="00083EC3"/>
    <w:rsid w:val="00084001"/>
    <w:rsid w:val="00084728"/>
    <w:rsid w:val="000848C8"/>
    <w:rsid w:val="00085267"/>
    <w:rsid w:val="00085B0D"/>
    <w:rsid w:val="00085B21"/>
    <w:rsid w:val="00086290"/>
    <w:rsid w:val="00086B40"/>
    <w:rsid w:val="00086BA9"/>
    <w:rsid w:val="00086F40"/>
    <w:rsid w:val="0008710E"/>
    <w:rsid w:val="000903D5"/>
    <w:rsid w:val="0009061F"/>
    <w:rsid w:val="0009171F"/>
    <w:rsid w:val="000918AC"/>
    <w:rsid w:val="000923F8"/>
    <w:rsid w:val="0009281D"/>
    <w:rsid w:val="00093252"/>
    <w:rsid w:val="00093E03"/>
    <w:rsid w:val="00094294"/>
    <w:rsid w:val="00094885"/>
    <w:rsid w:val="00094D96"/>
    <w:rsid w:val="00094EC1"/>
    <w:rsid w:val="00095912"/>
    <w:rsid w:val="00095C89"/>
    <w:rsid w:val="000969ED"/>
    <w:rsid w:val="00096B5D"/>
    <w:rsid w:val="00096C89"/>
    <w:rsid w:val="00097094"/>
    <w:rsid w:val="0009715F"/>
    <w:rsid w:val="00097B9B"/>
    <w:rsid w:val="000A0508"/>
    <w:rsid w:val="000A0601"/>
    <w:rsid w:val="000A093A"/>
    <w:rsid w:val="000A1164"/>
    <w:rsid w:val="000A1537"/>
    <w:rsid w:val="000A188C"/>
    <w:rsid w:val="000A211D"/>
    <w:rsid w:val="000A2346"/>
    <w:rsid w:val="000A2672"/>
    <w:rsid w:val="000A2C59"/>
    <w:rsid w:val="000A3425"/>
    <w:rsid w:val="000A41FB"/>
    <w:rsid w:val="000A482E"/>
    <w:rsid w:val="000A4841"/>
    <w:rsid w:val="000A4877"/>
    <w:rsid w:val="000A501A"/>
    <w:rsid w:val="000A573C"/>
    <w:rsid w:val="000A5A42"/>
    <w:rsid w:val="000A645D"/>
    <w:rsid w:val="000A66AA"/>
    <w:rsid w:val="000A7D61"/>
    <w:rsid w:val="000A7FE9"/>
    <w:rsid w:val="000B0077"/>
    <w:rsid w:val="000B173F"/>
    <w:rsid w:val="000B19D0"/>
    <w:rsid w:val="000B1FB3"/>
    <w:rsid w:val="000B22C0"/>
    <w:rsid w:val="000B2E56"/>
    <w:rsid w:val="000B3429"/>
    <w:rsid w:val="000B36EC"/>
    <w:rsid w:val="000B3898"/>
    <w:rsid w:val="000B38FF"/>
    <w:rsid w:val="000B415C"/>
    <w:rsid w:val="000B5015"/>
    <w:rsid w:val="000B6176"/>
    <w:rsid w:val="000B6B76"/>
    <w:rsid w:val="000B7144"/>
    <w:rsid w:val="000B71B9"/>
    <w:rsid w:val="000C05CC"/>
    <w:rsid w:val="000C0621"/>
    <w:rsid w:val="000C0864"/>
    <w:rsid w:val="000C1550"/>
    <w:rsid w:val="000C190F"/>
    <w:rsid w:val="000C1F41"/>
    <w:rsid w:val="000C2973"/>
    <w:rsid w:val="000C2C8B"/>
    <w:rsid w:val="000C2F96"/>
    <w:rsid w:val="000C3BC8"/>
    <w:rsid w:val="000C3DD3"/>
    <w:rsid w:val="000C4CC6"/>
    <w:rsid w:val="000C517A"/>
    <w:rsid w:val="000C6E9C"/>
    <w:rsid w:val="000C6EAA"/>
    <w:rsid w:val="000C7D1D"/>
    <w:rsid w:val="000D052B"/>
    <w:rsid w:val="000D08F2"/>
    <w:rsid w:val="000D0C82"/>
    <w:rsid w:val="000D1644"/>
    <w:rsid w:val="000D1AFD"/>
    <w:rsid w:val="000D1D16"/>
    <w:rsid w:val="000D2192"/>
    <w:rsid w:val="000D23AA"/>
    <w:rsid w:val="000D319B"/>
    <w:rsid w:val="000D3DF1"/>
    <w:rsid w:val="000D4040"/>
    <w:rsid w:val="000D4055"/>
    <w:rsid w:val="000D49A3"/>
    <w:rsid w:val="000D5A54"/>
    <w:rsid w:val="000D5D8F"/>
    <w:rsid w:val="000D6D20"/>
    <w:rsid w:val="000D78F0"/>
    <w:rsid w:val="000E09AA"/>
    <w:rsid w:val="000E09EC"/>
    <w:rsid w:val="000E0F05"/>
    <w:rsid w:val="000E0FA5"/>
    <w:rsid w:val="000E29C9"/>
    <w:rsid w:val="000E3278"/>
    <w:rsid w:val="000E35CA"/>
    <w:rsid w:val="000E426E"/>
    <w:rsid w:val="000E436B"/>
    <w:rsid w:val="000E46C6"/>
    <w:rsid w:val="000E5D3B"/>
    <w:rsid w:val="000E6D4F"/>
    <w:rsid w:val="000E7279"/>
    <w:rsid w:val="000E7F60"/>
    <w:rsid w:val="000F28D4"/>
    <w:rsid w:val="000F2CD4"/>
    <w:rsid w:val="000F2D41"/>
    <w:rsid w:val="000F390A"/>
    <w:rsid w:val="000F3D97"/>
    <w:rsid w:val="000F5A5A"/>
    <w:rsid w:val="000F5E35"/>
    <w:rsid w:val="000F6000"/>
    <w:rsid w:val="000F6346"/>
    <w:rsid w:val="000F6631"/>
    <w:rsid w:val="000F6B1C"/>
    <w:rsid w:val="000F6E3A"/>
    <w:rsid w:val="000F707E"/>
    <w:rsid w:val="00100309"/>
    <w:rsid w:val="001015C7"/>
    <w:rsid w:val="001019A4"/>
    <w:rsid w:val="001027FB"/>
    <w:rsid w:val="00103476"/>
    <w:rsid w:val="00103B9D"/>
    <w:rsid w:val="00104344"/>
    <w:rsid w:val="00104F79"/>
    <w:rsid w:val="00105337"/>
    <w:rsid w:val="0010546A"/>
    <w:rsid w:val="00107788"/>
    <w:rsid w:val="00107CB8"/>
    <w:rsid w:val="00107D4A"/>
    <w:rsid w:val="00107D85"/>
    <w:rsid w:val="00110029"/>
    <w:rsid w:val="00110346"/>
    <w:rsid w:val="00110713"/>
    <w:rsid w:val="001109FD"/>
    <w:rsid w:val="00110AB3"/>
    <w:rsid w:val="001112B5"/>
    <w:rsid w:val="001118CD"/>
    <w:rsid w:val="001129B3"/>
    <w:rsid w:val="001140DD"/>
    <w:rsid w:val="00114766"/>
    <w:rsid w:val="00114D7A"/>
    <w:rsid w:val="00114E64"/>
    <w:rsid w:val="001152BB"/>
    <w:rsid w:val="00115E29"/>
    <w:rsid w:val="00116128"/>
    <w:rsid w:val="00120856"/>
    <w:rsid w:val="00120943"/>
    <w:rsid w:val="001211BD"/>
    <w:rsid w:val="00121EF5"/>
    <w:rsid w:val="00122028"/>
    <w:rsid w:val="00122180"/>
    <w:rsid w:val="001221C3"/>
    <w:rsid w:val="0012340D"/>
    <w:rsid w:val="00123D9D"/>
    <w:rsid w:val="001243C1"/>
    <w:rsid w:val="00124976"/>
    <w:rsid w:val="00125CDB"/>
    <w:rsid w:val="00126223"/>
    <w:rsid w:val="00126980"/>
    <w:rsid w:val="00126B94"/>
    <w:rsid w:val="00126C1D"/>
    <w:rsid w:val="0012723D"/>
    <w:rsid w:val="00127BF2"/>
    <w:rsid w:val="0013032D"/>
    <w:rsid w:val="001305A7"/>
    <w:rsid w:val="0013121C"/>
    <w:rsid w:val="001313BA"/>
    <w:rsid w:val="001317A5"/>
    <w:rsid w:val="00131D8F"/>
    <w:rsid w:val="00131F4D"/>
    <w:rsid w:val="00132C1F"/>
    <w:rsid w:val="00133424"/>
    <w:rsid w:val="00133509"/>
    <w:rsid w:val="001339FD"/>
    <w:rsid w:val="0013449F"/>
    <w:rsid w:val="0013472A"/>
    <w:rsid w:val="001348B5"/>
    <w:rsid w:val="00134BB0"/>
    <w:rsid w:val="00134DD4"/>
    <w:rsid w:val="00135C72"/>
    <w:rsid w:val="00135DF7"/>
    <w:rsid w:val="001368AD"/>
    <w:rsid w:val="00137085"/>
    <w:rsid w:val="001375FA"/>
    <w:rsid w:val="00140115"/>
    <w:rsid w:val="00142050"/>
    <w:rsid w:val="00145618"/>
    <w:rsid w:val="0014696B"/>
    <w:rsid w:val="00146D7A"/>
    <w:rsid w:val="00146E22"/>
    <w:rsid w:val="00147A0E"/>
    <w:rsid w:val="00150048"/>
    <w:rsid w:val="00151331"/>
    <w:rsid w:val="001516AF"/>
    <w:rsid w:val="001520AF"/>
    <w:rsid w:val="00152D32"/>
    <w:rsid w:val="001531E1"/>
    <w:rsid w:val="0015367B"/>
    <w:rsid w:val="001536BA"/>
    <w:rsid w:val="00153EF8"/>
    <w:rsid w:val="0015415C"/>
    <w:rsid w:val="00154414"/>
    <w:rsid w:val="001548DA"/>
    <w:rsid w:val="00154EE4"/>
    <w:rsid w:val="001553EA"/>
    <w:rsid w:val="00155F3D"/>
    <w:rsid w:val="00156AA8"/>
    <w:rsid w:val="00156AA9"/>
    <w:rsid w:val="00156F8E"/>
    <w:rsid w:val="001572A7"/>
    <w:rsid w:val="00157E61"/>
    <w:rsid w:val="00160A88"/>
    <w:rsid w:val="001611D5"/>
    <w:rsid w:val="001638BB"/>
    <w:rsid w:val="00166312"/>
    <w:rsid w:val="00166751"/>
    <w:rsid w:val="001668B4"/>
    <w:rsid w:val="00166AFD"/>
    <w:rsid w:val="00166B77"/>
    <w:rsid w:val="001670B1"/>
    <w:rsid w:val="001676BB"/>
    <w:rsid w:val="00170CC1"/>
    <w:rsid w:val="00171503"/>
    <w:rsid w:val="00171B54"/>
    <w:rsid w:val="00172DA9"/>
    <w:rsid w:val="00172F56"/>
    <w:rsid w:val="001735C2"/>
    <w:rsid w:val="00173EF5"/>
    <w:rsid w:val="00174A51"/>
    <w:rsid w:val="00174F58"/>
    <w:rsid w:val="001752CE"/>
    <w:rsid w:val="00175774"/>
    <w:rsid w:val="00176D46"/>
    <w:rsid w:val="00176E26"/>
    <w:rsid w:val="00176F35"/>
    <w:rsid w:val="0017714C"/>
    <w:rsid w:val="001778AC"/>
    <w:rsid w:val="00180033"/>
    <w:rsid w:val="00180740"/>
    <w:rsid w:val="00180852"/>
    <w:rsid w:val="001809F4"/>
    <w:rsid w:val="0018171D"/>
    <w:rsid w:val="0018172C"/>
    <w:rsid w:val="00182066"/>
    <w:rsid w:val="001829B3"/>
    <w:rsid w:val="00182C61"/>
    <w:rsid w:val="00182F89"/>
    <w:rsid w:val="001858F7"/>
    <w:rsid w:val="00185FD7"/>
    <w:rsid w:val="00186062"/>
    <w:rsid w:val="0018759E"/>
    <w:rsid w:val="001901A1"/>
    <w:rsid w:val="00190D95"/>
    <w:rsid w:val="00190DE3"/>
    <w:rsid w:val="00192444"/>
    <w:rsid w:val="00192F73"/>
    <w:rsid w:val="00193DBA"/>
    <w:rsid w:val="00194197"/>
    <w:rsid w:val="00194F18"/>
    <w:rsid w:val="00195B5D"/>
    <w:rsid w:val="0019657D"/>
    <w:rsid w:val="00196985"/>
    <w:rsid w:val="00197D24"/>
    <w:rsid w:val="001A0033"/>
    <w:rsid w:val="001A00DB"/>
    <w:rsid w:val="001A017C"/>
    <w:rsid w:val="001A0DA4"/>
    <w:rsid w:val="001A1B2A"/>
    <w:rsid w:val="001A1B99"/>
    <w:rsid w:val="001A20C2"/>
    <w:rsid w:val="001A2F22"/>
    <w:rsid w:val="001A4E5D"/>
    <w:rsid w:val="001A5271"/>
    <w:rsid w:val="001A622E"/>
    <w:rsid w:val="001A6848"/>
    <w:rsid w:val="001A779A"/>
    <w:rsid w:val="001B03C9"/>
    <w:rsid w:val="001B05B2"/>
    <w:rsid w:val="001B1448"/>
    <w:rsid w:val="001B1758"/>
    <w:rsid w:val="001B1E6B"/>
    <w:rsid w:val="001B202D"/>
    <w:rsid w:val="001B40D4"/>
    <w:rsid w:val="001B4C5F"/>
    <w:rsid w:val="001B502E"/>
    <w:rsid w:val="001B5105"/>
    <w:rsid w:val="001B51A0"/>
    <w:rsid w:val="001B5BC4"/>
    <w:rsid w:val="001B659D"/>
    <w:rsid w:val="001B6826"/>
    <w:rsid w:val="001B6B4B"/>
    <w:rsid w:val="001B6BCB"/>
    <w:rsid w:val="001B6DB7"/>
    <w:rsid w:val="001B7516"/>
    <w:rsid w:val="001B75EF"/>
    <w:rsid w:val="001B7984"/>
    <w:rsid w:val="001B7C3B"/>
    <w:rsid w:val="001C1045"/>
    <w:rsid w:val="001C2168"/>
    <w:rsid w:val="001C22A9"/>
    <w:rsid w:val="001C2C12"/>
    <w:rsid w:val="001C3923"/>
    <w:rsid w:val="001C39E4"/>
    <w:rsid w:val="001C3FE2"/>
    <w:rsid w:val="001C4315"/>
    <w:rsid w:val="001C491B"/>
    <w:rsid w:val="001C49D2"/>
    <w:rsid w:val="001C4D40"/>
    <w:rsid w:val="001C67A6"/>
    <w:rsid w:val="001C68AF"/>
    <w:rsid w:val="001C6C05"/>
    <w:rsid w:val="001C6C60"/>
    <w:rsid w:val="001D0012"/>
    <w:rsid w:val="001D0874"/>
    <w:rsid w:val="001D15C5"/>
    <w:rsid w:val="001D1A2C"/>
    <w:rsid w:val="001D230D"/>
    <w:rsid w:val="001D2AC6"/>
    <w:rsid w:val="001D3418"/>
    <w:rsid w:val="001D3D61"/>
    <w:rsid w:val="001D3E38"/>
    <w:rsid w:val="001D525F"/>
    <w:rsid w:val="001D5483"/>
    <w:rsid w:val="001D56D1"/>
    <w:rsid w:val="001D5B7A"/>
    <w:rsid w:val="001D5D43"/>
    <w:rsid w:val="001D61CE"/>
    <w:rsid w:val="001D7633"/>
    <w:rsid w:val="001D7BD0"/>
    <w:rsid w:val="001D7EAB"/>
    <w:rsid w:val="001E0100"/>
    <w:rsid w:val="001E02E2"/>
    <w:rsid w:val="001E0460"/>
    <w:rsid w:val="001E05E9"/>
    <w:rsid w:val="001E06B0"/>
    <w:rsid w:val="001E0B3E"/>
    <w:rsid w:val="001E13AF"/>
    <w:rsid w:val="001E17AE"/>
    <w:rsid w:val="001E255A"/>
    <w:rsid w:val="001E2F5F"/>
    <w:rsid w:val="001E3CB6"/>
    <w:rsid w:val="001E401F"/>
    <w:rsid w:val="001E467B"/>
    <w:rsid w:val="001E4C18"/>
    <w:rsid w:val="001E5747"/>
    <w:rsid w:val="001E589D"/>
    <w:rsid w:val="001E638F"/>
    <w:rsid w:val="001E6F10"/>
    <w:rsid w:val="001E7A45"/>
    <w:rsid w:val="001F006B"/>
    <w:rsid w:val="001F196B"/>
    <w:rsid w:val="001F27D3"/>
    <w:rsid w:val="001F347B"/>
    <w:rsid w:val="001F4465"/>
    <w:rsid w:val="001F4C9D"/>
    <w:rsid w:val="001F5230"/>
    <w:rsid w:val="001F579A"/>
    <w:rsid w:val="001F6924"/>
    <w:rsid w:val="001F6C38"/>
    <w:rsid w:val="001F71F1"/>
    <w:rsid w:val="001F73D8"/>
    <w:rsid w:val="002005C8"/>
    <w:rsid w:val="002006E0"/>
    <w:rsid w:val="00201BAC"/>
    <w:rsid w:val="00201EE2"/>
    <w:rsid w:val="00202048"/>
    <w:rsid w:val="0020276D"/>
    <w:rsid w:val="00202AFF"/>
    <w:rsid w:val="0020335A"/>
    <w:rsid w:val="00204627"/>
    <w:rsid w:val="00204814"/>
    <w:rsid w:val="00204B6D"/>
    <w:rsid w:val="002053AB"/>
    <w:rsid w:val="0020579F"/>
    <w:rsid w:val="00206F43"/>
    <w:rsid w:val="00207A9D"/>
    <w:rsid w:val="00207D2B"/>
    <w:rsid w:val="00210BC8"/>
    <w:rsid w:val="00211DB4"/>
    <w:rsid w:val="002120D4"/>
    <w:rsid w:val="002134E3"/>
    <w:rsid w:val="00213578"/>
    <w:rsid w:val="00213827"/>
    <w:rsid w:val="00213EB6"/>
    <w:rsid w:val="002140F8"/>
    <w:rsid w:val="00214CAA"/>
    <w:rsid w:val="00214EA3"/>
    <w:rsid w:val="00214FF8"/>
    <w:rsid w:val="00215750"/>
    <w:rsid w:val="002158A5"/>
    <w:rsid w:val="00215944"/>
    <w:rsid w:val="00215D43"/>
    <w:rsid w:val="00215E16"/>
    <w:rsid w:val="002160DD"/>
    <w:rsid w:val="00216327"/>
    <w:rsid w:val="002171EA"/>
    <w:rsid w:val="002172AF"/>
    <w:rsid w:val="002174AD"/>
    <w:rsid w:val="002176D6"/>
    <w:rsid w:val="00217C86"/>
    <w:rsid w:val="00217F5A"/>
    <w:rsid w:val="00217FCB"/>
    <w:rsid w:val="002200DF"/>
    <w:rsid w:val="00220921"/>
    <w:rsid w:val="00221441"/>
    <w:rsid w:val="002219D3"/>
    <w:rsid w:val="00221A57"/>
    <w:rsid w:val="00221D49"/>
    <w:rsid w:val="00221E44"/>
    <w:rsid w:val="00223BC8"/>
    <w:rsid w:val="00223FAF"/>
    <w:rsid w:val="00224342"/>
    <w:rsid w:val="002243C3"/>
    <w:rsid w:val="00225441"/>
    <w:rsid w:val="00225937"/>
    <w:rsid w:val="00225D6D"/>
    <w:rsid w:val="002260B6"/>
    <w:rsid w:val="002264D5"/>
    <w:rsid w:val="002317C0"/>
    <w:rsid w:val="002319A0"/>
    <w:rsid w:val="00232062"/>
    <w:rsid w:val="00232935"/>
    <w:rsid w:val="00232B7B"/>
    <w:rsid w:val="00232F5E"/>
    <w:rsid w:val="00235393"/>
    <w:rsid w:val="00235456"/>
    <w:rsid w:val="002354B3"/>
    <w:rsid w:val="00235EE0"/>
    <w:rsid w:val="00236B9F"/>
    <w:rsid w:val="00236E98"/>
    <w:rsid w:val="002370AC"/>
    <w:rsid w:val="002370E0"/>
    <w:rsid w:val="0023714D"/>
    <w:rsid w:val="0023759F"/>
    <w:rsid w:val="00237BA5"/>
    <w:rsid w:val="00241025"/>
    <w:rsid w:val="002411AB"/>
    <w:rsid w:val="002429AA"/>
    <w:rsid w:val="00243272"/>
    <w:rsid w:val="002437E7"/>
    <w:rsid w:val="002446FA"/>
    <w:rsid w:val="00244CFE"/>
    <w:rsid w:val="002458F8"/>
    <w:rsid w:val="00245DD6"/>
    <w:rsid w:val="002460AE"/>
    <w:rsid w:val="002465A5"/>
    <w:rsid w:val="00246B7C"/>
    <w:rsid w:val="0024703A"/>
    <w:rsid w:val="00247436"/>
    <w:rsid w:val="00247930"/>
    <w:rsid w:val="0025054E"/>
    <w:rsid w:val="00250D27"/>
    <w:rsid w:val="002518C0"/>
    <w:rsid w:val="00251C09"/>
    <w:rsid w:val="00253805"/>
    <w:rsid w:val="00253B37"/>
    <w:rsid w:val="00253D52"/>
    <w:rsid w:val="00254C1A"/>
    <w:rsid w:val="00254C93"/>
    <w:rsid w:val="0025616D"/>
    <w:rsid w:val="002562DD"/>
    <w:rsid w:val="002567DD"/>
    <w:rsid w:val="00256FBA"/>
    <w:rsid w:val="00257233"/>
    <w:rsid w:val="00257A0D"/>
    <w:rsid w:val="00260555"/>
    <w:rsid w:val="00260567"/>
    <w:rsid w:val="0026093B"/>
    <w:rsid w:val="00260DA8"/>
    <w:rsid w:val="00260EFE"/>
    <w:rsid w:val="002622CA"/>
    <w:rsid w:val="002632D3"/>
    <w:rsid w:val="00263945"/>
    <w:rsid w:val="00263A05"/>
    <w:rsid w:val="00264CBD"/>
    <w:rsid w:val="00265062"/>
    <w:rsid w:val="002656D7"/>
    <w:rsid w:val="00265ED2"/>
    <w:rsid w:val="00266234"/>
    <w:rsid w:val="00266C23"/>
    <w:rsid w:val="002670A4"/>
    <w:rsid w:val="00267863"/>
    <w:rsid w:val="00267E2B"/>
    <w:rsid w:val="0027026F"/>
    <w:rsid w:val="002707FA"/>
    <w:rsid w:val="00270CD7"/>
    <w:rsid w:val="00270EB4"/>
    <w:rsid w:val="002713D5"/>
    <w:rsid w:val="0027142A"/>
    <w:rsid w:val="00271B78"/>
    <w:rsid w:val="00272697"/>
    <w:rsid w:val="00272AC4"/>
    <w:rsid w:val="002732C4"/>
    <w:rsid w:val="00275A69"/>
    <w:rsid w:val="00275DFA"/>
    <w:rsid w:val="0027744E"/>
    <w:rsid w:val="00277615"/>
    <w:rsid w:val="0027764E"/>
    <w:rsid w:val="00277ADC"/>
    <w:rsid w:val="0028076E"/>
    <w:rsid w:val="002818EE"/>
    <w:rsid w:val="00281ACA"/>
    <w:rsid w:val="00282549"/>
    <w:rsid w:val="00282E88"/>
    <w:rsid w:val="00282F53"/>
    <w:rsid w:val="00283AEE"/>
    <w:rsid w:val="00283E40"/>
    <w:rsid w:val="0028445E"/>
    <w:rsid w:val="00284EBF"/>
    <w:rsid w:val="002855FC"/>
    <w:rsid w:val="002858A7"/>
    <w:rsid w:val="00286EBF"/>
    <w:rsid w:val="00287057"/>
    <w:rsid w:val="00291655"/>
    <w:rsid w:val="00291EAD"/>
    <w:rsid w:val="00292C26"/>
    <w:rsid w:val="002937DC"/>
    <w:rsid w:val="002938E6"/>
    <w:rsid w:val="00293E49"/>
    <w:rsid w:val="0029402F"/>
    <w:rsid w:val="0029482B"/>
    <w:rsid w:val="00294AAF"/>
    <w:rsid w:val="002957FB"/>
    <w:rsid w:val="00295AA2"/>
    <w:rsid w:val="0029601C"/>
    <w:rsid w:val="00296250"/>
    <w:rsid w:val="00296627"/>
    <w:rsid w:val="002967F6"/>
    <w:rsid w:val="002968FA"/>
    <w:rsid w:val="00297152"/>
    <w:rsid w:val="00297C67"/>
    <w:rsid w:val="002A03BF"/>
    <w:rsid w:val="002A0FD8"/>
    <w:rsid w:val="002A153F"/>
    <w:rsid w:val="002A2120"/>
    <w:rsid w:val="002A3E73"/>
    <w:rsid w:val="002A4038"/>
    <w:rsid w:val="002A4A1A"/>
    <w:rsid w:val="002A559B"/>
    <w:rsid w:val="002A5A59"/>
    <w:rsid w:val="002A6D99"/>
    <w:rsid w:val="002A7339"/>
    <w:rsid w:val="002B0E1E"/>
    <w:rsid w:val="002B0E7D"/>
    <w:rsid w:val="002B0F0C"/>
    <w:rsid w:val="002B12B1"/>
    <w:rsid w:val="002B1400"/>
    <w:rsid w:val="002B1AE8"/>
    <w:rsid w:val="002B2242"/>
    <w:rsid w:val="002B2CEF"/>
    <w:rsid w:val="002B3D87"/>
    <w:rsid w:val="002B491D"/>
    <w:rsid w:val="002B4C83"/>
    <w:rsid w:val="002B5791"/>
    <w:rsid w:val="002B5F59"/>
    <w:rsid w:val="002B69C8"/>
    <w:rsid w:val="002B7185"/>
    <w:rsid w:val="002B7542"/>
    <w:rsid w:val="002B7E98"/>
    <w:rsid w:val="002C01DA"/>
    <w:rsid w:val="002C07BB"/>
    <w:rsid w:val="002C080F"/>
    <w:rsid w:val="002C1636"/>
    <w:rsid w:val="002C198B"/>
    <w:rsid w:val="002C1AF2"/>
    <w:rsid w:val="002C1E5E"/>
    <w:rsid w:val="002C1E69"/>
    <w:rsid w:val="002C20E8"/>
    <w:rsid w:val="002C2499"/>
    <w:rsid w:val="002C2812"/>
    <w:rsid w:val="002C3666"/>
    <w:rsid w:val="002C3D5F"/>
    <w:rsid w:val="002C5009"/>
    <w:rsid w:val="002C58D0"/>
    <w:rsid w:val="002C59CF"/>
    <w:rsid w:val="002C5BE7"/>
    <w:rsid w:val="002C5F57"/>
    <w:rsid w:val="002C785F"/>
    <w:rsid w:val="002D00D8"/>
    <w:rsid w:val="002D0793"/>
    <w:rsid w:val="002D07FE"/>
    <w:rsid w:val="002D0B87"/>
    <w:rsid w:val="002D1FD8"/>
    <w:rsid w:val="002D201C"/>
    <w:rsid w:val="002D21ED"/>
    <w:rsid w:val="002D2842"/>
    <w:rsid w:val="002D2946"/>
    <w:rsid w:val="002D3D32"/>
    <w:rsid w:val="002D4147"/>
    <w:rsid w:val="002D46B4"/>
    <w:rsid w:val="002D4D39"/>
    <w:rsid w:val="002D5A91"/>
    <w:rsid w:val="002D5D7A"/>
    <w:rsid w:val="002D66C8"/>
    <w:rsid w:val="002D72B6"/>
    <w:rsid w:val="002D7B3C"/>
    <w:rsid w:val="002E1595"/>
    <w:rsid w:val="002E1BEC"/>
    <w:rsid w:val="002E2094"/>
    <w:rsid w:val="002E295E"/>
    <w:rsid w:val="002E2AE4"/>
    <w:rsid w:val="002E2C3F"/>
    <w:rsid w:val="002E2CD5"/>
    <w:rsid w:val="002E31D8"/>
    <w:rsid w:val="002E44DD"/>
    <w:rsid w:val="002E4954"/>
    <w:rsid w:val="002E4E93"/>
    <w:rsid w:val="002E6431"/>
    <w:rsid w:val="002E721C"/>
    <w:rsid w:val="002E726B"/>
    <w:rsid w:val="002E76CC"/>
    <w:rsid w:val="002E793D"/>
    <w:rsid w:val="002E79A5"/>
    <w:rsid w:val="002F004D"/>
    <w:rsid w:val="002F01AA"/>
    <w:rsid w:val="002F0E97"/>
    <w:rsid w:val="002F15B2"/>
    <w:rsid w:val="002F263A"/>
    <w:rsid w:val="002F2685"/>
    <w:rsid w:val="002F5452"/>
    <w:rsid w:val="002F5516"/>
    <w:rsid w:val="002F58B5"/>
    <w:rsid w:val="002F5E5B"/>
    <w:rsid w:val="002F6B48"/>
    <w:rsid w:val="002F6F8D"/>
    <w:rsid w:val="003011F4"/>
    <w:rsid w:val="00301C0F"/>
    <w:rsid w:val="003022FB"/>
    <w:rsid w:val="00302DF5"/>
    <w:rsid w:val="00303046"/>
    <w:rsid w:val="00303674"/>
    <w:rsid w:val="003042B7"/>
    <w:rsid w:val="003043EA"/>
    <w:rsid w:val="003043FC"/>
    <w:rsid w:val="003059DA"/>
    <w:rsid w:val="0030676B"/>
    <w:rsid w:val="00306A0D"/>
    <w:rsid w:val="00307D17"/>
    <w:rsid w:val="00310C36"/>
    <w:rsid w:val="003110FC"/>
    <w:rsid w:val="003119F6"/>
    <w:rsid w:val="00311C17"/>
    <w:rsid w:val="00311DF7"/>
    <w:rsid w:val="003121D1"/>
    <w:rsid w:val="0031255D"/>
    <w:rsid w:val="00312E0B"/>
    <w:rsid w:val="00313851"/>
    <w:rsid w:val="00313F60"/>
    <w:rsid w:val="00315078"/>
    <w:rsid w:val="003150A4"/>
    <w:rsid w:val="00315AA1"/>
    <w:rsid w:val="003165D9"/>
    <w:rsid w:val="00316B07"/>
    <w:rsid w:val="00317252"/>
    <w:rsid w:val="00317B3E"/>
    <w:rsid w:val="00317F44"/>
    <w:rsid w:val="003228B3"/>
    <w:rsid w:val="003229B6"/>
    <w:rsid w:val="0032398C"/>
    <w:rsid w:val="00323C14"/>
    <w:rsid w:val="003302AE"/>
    <w:rsid w:val="00330805"/>
    <w:rsid w:val="00331064"/>
    <w:rsid w:val="003310E4"/>
    <w:rsid w:val="00331956"/>
    <w:rsid w:val="00331F07"/>
    <w:rsid w:val="0033251A"/>
    <w:rsid w:val="00333860"/>
    <w:rsid w:val="00333F9E"/>
    <w:rsid w:val="00334401"/>
    <w:rsid w:val="003352DB"/>
    <w:rsid w:val="003354FF"/>
    <w:rsid w:val="00335B39"/>
    <w:rsid w:val="00335DB2"/>
    <w:rsid w:val="00336276"/>
    <w:rsid w:val="00337DF8"/>
    <w:rsid w:val="003410E3"/>
    <w:rsid w:val="003412B2"/>
    <w:rsid w:val="00341ED0"/>
    <w:rsid w:val="003426FC"/>
    <w:rsid w:val="0034304D"/>
    <w:rsid w:val="00343978"/>
    <w:rsid w:val="0034428F"/>
    <w:rsid w:val="003445D4"/>
    <w:rsid w:val="00344961"/>
    <w:rsid w:val="00344C43"/>
    <w:rsid w:val="0034512F"/>
    <w:rsid w:val="00345633"/>
    <w:rsid w:val="00345634"/>
    <w:rsid w:val="003457E9"/>
    <w:rsid w:val="00345917"/>
    <w:rsid w:val="00345F11"/>
    <w:rsid w:val="0034686F"/>
    <w:rsid w:val="0034688A"/>
    <w:rsid w:val="00346985"/>
    <w:rsid w:val="003472BD"/>
    <w:rsid w:val="0035465D"/>
    <w:rsid w:val="00354727"/>
    <w:rsid w:val="00354A23"/>
    <w:rsid w:val="00354C06"/>
    <w:rsid w:val="00354E78"/>
    <w:rsid w:val="0035625D"/>
    <w:rsid w:val="00356DB9"/>
    <w:rsid w:val="0036016A"/>
    <w:rsid w:val="0036078A"/>
    <w:rsid w:val="0036327D"/>
    <w:rsid w:val="00363489"/>
    <w:rsid w:val="00364CA7"/>
    <w:rsid w:val="00365EC4"/>
    <w:rsid w:val="003664DF"/>
    <w:rsid w:val="003673EC"/>
    <w:rsid w:val="00367624"/>
    <w:rsid w:val="00367EBD"/>
    <w:rsid w:val="00367F32"/>
    <w:rsid w:val="00367FDE"/>
    <w:rsid w:val="00367FEC"/>
    <w:rsid w:val="0037016B"/>
    <w:rsid w:val="003707EF"/>
    <w:rsid w:val="00370848"/>
    <w:rsid w:val="00371706"/>
    <w:rsid w:val="0037363A"/>
    <w:rsid w:val="0037400C"/>
    <w:rsid w:val="00374552"/>
    <w:rsid w:val="00374CED"/>
    <w:rsid w:val="0037510F"/>
    <w:rsid w:val="00375173"/>
    <w:rsid w:val="00375B88"/>
    <w:rsid w:val="00375E76"/>
    <w:rsid w:val="00376E25"/>
    <w:rsid w:val="00376F8C"/>
    <w:rsid w:val="003776F3"/>
    <w:rsid w:val="00382975"/>
    <w:rsid w:val="003829BF"/>
    <w:rsid w:val="00382DA7"/>
    <w:rsid w:val="003830A2"/>
    <w:rsid w:val="0038458D"/>
    <w:rsid w:val="00385309"/>
    <w:rsid w:val="003859DB"/>
    <w:rsid w:val="00385CB0"/>
    <w:rsid w:val="00386252"/>
    <w:rsid w:val="00386BBD"/>
    <w:rsid w:val="00386CFE"/>
    <w:rsid w:val="00390C53"/>
    <w:rsid w:val="00390EFE"/>
    <w:rsid w:val="00391DE6"/>
    <w:rsid w:val="0039273B"/>
    <w:rsid w:val="00393533"/>
    <w:rsid w:val="003936BD"/>
    <w:rsid w:val="0039461B"/>
    <w:rsid w:val="00394B42"/>
    <w:rsid w:val="00395243"/>
    <w:rsid w:val="00395EDC"/>
    <w:rsid w:val="00396B0D"/>
    <w:rsid w:val="003976B9"/>
    <w:rsid w:val="003A0192"/>
    <w:rsid w:val="003A0A19"/>
    <w:rsid w:val="003A16F4"/>
    <w:rsid w:val="003A3A40"/>
    <w:rsid w:val="003A3AF2"/>
    <w:rsid w:val="003A414A"/>
    <w:rsid w:val="003A54FF"/>
    <w:rsid w:val="003A572A"/>
    <w:rsid w:val="003A5CE0"/>
    <w:rsid w:val="003A5D0F"/>
    <w:rsid w:val="003A6059"/>
    <w:rsid w:val="003A6597"/>
    <w:rsid w:val="003A69D0"/>
    <w:rsid w:val="003A6BA1"/>
    <w:rsid w:val="003A7403"/>
    <w:rsid w:val="003A7764"/>
    <w:rsid w:val="003A7928"/>
    <w:rsid w:val="003A7975"/>
    <w:rsid w:val="003A79A4"/>
    <w:rsid w:val="003B160E"/>
    <w:rsid w:val="003B1FB7"/>
    <w:rsid w:val="003B26F4"/>
    <w:rsid w:val="003B2B1E"/>
    <w:rsid w:val="003B3C95"/>
    <w:rsid w:val="003B3CB7"/>
    <w:rsid w:val="003B46D7"/>
    <w:rsid w:val="003B602B"/>
    <w:rsid w:val="003B62E6"/>
    <w:rsid w:val="003B6B9E"/>
    <w:rsid w:val="003B7332"/>
    <w:rsid w:val="003B773F"/>
    <w:rsid w:val="003B7B0E"/>
    <w:rsid w:val="003C0031"/>
    <w:rsid w:val="003C0A61"/>
    <w:rsid w:val="003C1A26"/>
    <w:rsid w:val="003C2651"/>
    <w:rsid w:val="003C3011"/>
    <w:rsid w:val="003C36C8"/>
    <w:rsid w:val="003C48EC"/>
    <w:rsid w:val="003C48ED"/>
    <w:rsid w:val="003C4E92"/>
    <w:rsid w:val="003C5104"/>
    <w:rsid w:val="003C61DA"/>
    <w:rsid w:val="003C6DDF"/>
    <w:rsid w:val="003C6F7C"/>
    <w:rsid w:val="003C7509"/>
    <w:rsid w:val="003D0586"/>
    <w:rsid w:val="003D1446"/>
    <w:rsid w:val="003D2462"/>
    <w:rsid w:val="003D2A4A"/>
    <w:rsid w:val="003D3B26"/>
    <w:rsid w:val="003D3C9C"/>
    <w:rsid w:val="003D572A"/>
    <w:rsid w:val="003D77F0"/>
    <w:rsid w:val="003D7883"/>
    <w:rsid w:val="003D78A0"/>
    <w:rsid w:val="003E041B"/>
    <w:rsid w:val="003E0C16"/>
    <w:rsid w:val="003E0C74"/>
    <w:rsid w:val="003E1235"/>
    <w:rsid w:val="003E1416"/>
    <w:rsid w:val="003E14C5"/>
    <w:rsid w:val="003E37E7"/>
    <w:rsid w:val="003E398F"/>
    <w:rsid w:val="003E460E"/>
    <w:rsid w:val="003E618A"/>
    <w:rsid w:val="003E7847"/>
    <w:rsid w:val="003F002F"/>
    <w:rsid w:val="003F078A"/>
    <w:rsid w:val="003F1119"/>
    <w:rsid w:val="003F171D"/>
    <w:rsid w:val="003F2630"/>
    <w:rsid w:val="003F2D28"/>
    <w:rsid w:val="003F32D6"/>
    <w:rsid w:val="003F3436"/>
    <w:rsid w:val="003F36D6"/>
    <w:rsid w:val="003F449F"/>
    <w:rsid w:val="003F51D7"/>
    <w:rsid w:val="003F546F"/>
    <w:rsid w:val="003F6399"/>
    <w:rsid w:val="003F717A"/>
    <w:rsid w:val="004002F5"/>
    <w:rsid w:val="004009A9"/>
    <w:rsid w:val="00400AEC"/>
    <w:rsid w:val="00401619"/>
    <w:rsid w:val="00401FF2"/>
    <w:rsid w:val="0040200B"/>
    <w:rsid w:val="00402C49"/>
    <w:rsid w:val="004032DF"/>
    <w:rsid w:val="00403B4F"/>
    <w:rsid w:val="00406FDF"/>
    <w:rsid w:val="0040725B"/>
    <w:rsid w:val="00410FCE"/>
    <w:rsid w:val="00411DF7"/>
    <w:rsid w:val="00413998"/>
    <w:rsid w:val="00413A5C"/>
    <w:rsid w:val="0041494D"/>
    <w:rsid w:val="00416B20"/>
    <w:rsid w:val="00416D12"/>
    <w:rsid w:val="00416FBD"/>
    <w:rsid w:val="0041753B"/>
    <w:rsid w:val="00420501"/>
    <w:rsid w:val="0042113B"/>
    <w:rsid w:val="004215D0"/>
    <w:rsid w:val="0042184F"/>
    <w:rsid w:val="00421F17"/>
    <w:rsid w:val="00421FCB"/>
    <w:rsid w:val="004226F1"/>
    <w:rsid w:val="00422ADA"/>
    <w:rsid w:val="00422E87"/>
    <w:rsid w:val="00423224"/>
    <w:rsid w:val="00423312"/>
    <w:rsid w:val="004234C2"/>
    <w:rsid w:val="004236AA"/>
    <w:rsid w:val="004240FE"/>
    <w:rsid w:val="00424827"/>
    <w:rsid w:val="00424E2F"/>
    <w:rsid w:val="00424F4A"/>
    <w:rsid w:val="00425751"/>
    <w:rsid w:val="00425A8E"/>
    <w:rsid w:val="00425D99"/>
    <w:rsid w:val="004265FD"/>
    <w:rsid w:val="00426AF3"/>
    <w:rsid w:val="00426E3D"/>
    <w:rsid w:val="00427357"/>
    <w:rsid w:val="004278DE"/>
    <w:rsid w:val="00430323"/>
    <w:rsid w:val="004320AB"/>
    <w:rsid w:val="0043274C"/>
    <w:rsid w:val="00432C78"/>
    <w:rsid w:val="00432DF3"/>
    <w:rsid w:val="00432F14"/>
    <w:rsid w:val="00433542"/>
    <w:rsid w:val="00433827"/>
    <w:rsid w:val="00434355"/>
    <w:rsid w:val="004355AD"/>
    <w:rsid w:val="004377BE"/>
    <w:rsid w:val="00437E4B"/>
    <w:rsid w:val="00440CB4"/>
    <w:rsid w:val="00440CFD"/>
    <w:rsid w:val="004416A5"/>
    <w:rsid w:val="00442ADC"/>
    <w:rsid w:val="00442E32"/>
    <w:rsid w:val="004439B3"/>
    <w:rsid w:val="00443B8E"/>
    <w:rsid w:val="004442AE"/>
    <w:rsid w:val="00444CAC"/>
    <w:rsid w:val="00444E38"/>
    <w:rsid w:val="00445008"/>
    <w:rsid w:val="004462FC"/>
    <w:rsid w:val="0044653A"/>
    <w:rsid w:val="00446A3D"/>
    <w:rsid w:val="00446FD5"/>
    <w:rsid w:val="00447385"/>
    <w:rsid w:val="00447BE3"/>
    <w:rsid w:val="00447D44"/>
    <w:rsid w:val="00447D91"/>
    <w:rsid w:val="004512CC"/>
    <w:rsid w:val="004516A1"/>
    <w:rsid w:val="0045175C"/>
    <w:rsid w:val="004520FA"/>
    <w:rsid w:val="004523BF"/>
    <w:rsid w:val="00452F0E"/>
    <w:rsid w:val="004548C2"/>
    <w:rsid w:val="00454B58"/>
    <w:rsid w:val="00455ADE"/>
    <w:rsid w:val="00456CC6"/>
    <w:rsid w:val="004571A6"/>
    <w:rsid w:val="00457243"/>
    <w:rsid w:val="0045746B"/>
    <w:rsid w:val="0046235C"/>
    <w:rsid w:val="00462860"/>
    <w:rsid w:val="00462D5A"/>
    <w:rsid w:val="004637D9"/>
    <w:rsid w:val="004645F4"/>
    <w:rsid w:val="00464C61"/>
    <w:rsid w:val="0046513D"/>
    <w:rsid w:val="00465154"/>
    <w:rsid w:val="0046580C"/>
    <w:rsid w:val="0046634C"/>
    <w:rsid w:val="00466CFE"/>
    <w:rsid w:val="00466F5F"/>
    <w:rsid w:val="004676DD"/>
    <w:rsid w:val="004679AA"/>
    <w:rsid w:val="004702DE"/>
    <w:rsid w:val="004708BA"/>
    <w:rsid w:val="00470E4C"/>
    <w:rsid w:val="00471D24"/>
    <w:rsid w:val="00472024"/>
    <w:rsid w:val="00472C0A"/>
    <w:rsid w:val="00473D0A"/>
    <w:rsid w:val="00473E2E"/>
    <w:rsid w:val="00475267"/>
    <w:rsid w:val="00475457"/>
    <w:rsid w:val="004769D5"/>
    <w:rsid w:val="00477D4B"/>
    <w:rsid w:val="00477F1D"/>
    <w:rsid w:val="00480BBB"/>
    <w:rsid w:val="00480F03"/>
    <w:rsid w:val="00480F2B"/>
    <w:rsid w:val="004812E1"/>
    <w:rsid w:val="00482F46"/>
    <w:rsid w:val="00482FD5"/>
    <w:rsid w:val="0048305E"/>
    <w:rsid w:val="004832DA"/>
    <w:rsid w:val="00484D30"/>
    <w:rsid w:val="00485097"/>
    <w:rsid w:val="00485B65"/>
    <w:rsid w:val="004862B6"/>
    <w:rsid w:val="00487AD3"/>
    <w:rsid w:val="00490958"/>
    <w:rsid w:val="00490EF8"/>
    <w:rsid w:val="00490F17"/>
    <w:rsid w:val="00491273"/>
    <w:rsid w:val="004914DA"/>
    <w:rsid w:val="00491AEA"/>
    <w:rsid w:val="00492A17"/>
    <w:rsid w:val="004945C2"/>
    <w:rsid w:val="00494F78"/>
    <w:rsid w:val="004953B1"/>
    <w:rsid w:val="00495D39"/>
    <w:rsid w:val="00496678"/>
    <w:rsid w:val="00497539"/>
    <w:rsid w:val="004A0A5C"/>
    <w:rsid w:val="004A0CEB"/>
    <w:rsid w:val="004A0E23"/>
    <w:rsid w:val="004A11DD"/>
    <w:rsid w:val="004A1AB2"/>
    <w:rsid w:val="004A3CBF"/>
    <w:rsid w:val="004A485F"/>
    <w:rsid w:val="004A5381"/>
    <w:rsid w:val="004A5DD7"/>
    <w:rsid w:val="004A6A5B"/>
    <w:rsid w:val="004A6E6B"/>
    <w:rsid w:val="004A79F7"/>
    <w:rsid w:val="004B0677"/>
    <w:rsid w:val="004B1975"/>
    <w:rsid w:val="004B1C3B"/>
    <w:rsid w:val="004B2007"/>
    <w:rsid w:val="004B27AE"/>
    <w:rsid w:val="004B293B"/>
    <w:rsid w:val="004B2F8B"/>
    <w:rsid w:val="004B3C86"/>
    <w:rsid w:val="004B4F64"/>
    <w:rsid w:val="004B5328"/>
    <w:rsid w:val="004B5860"/>
    <w:rsid w:val="004B5E16"/>
    <w:rsid w:val="004B602D"/>
    <w:rsid w:val="004B6299"/>
    <w:rsid w:val="004B62D3"/>
    <w:rsid w:val="004B6939"/>
    <w:rsid w:val="004B6C67"/>
    <w:rsid w:val="004B7502"/>
    <w:rsid w:val="004C0552"/>
    <w:rsid w:val="004C0A0E"/>
    <w:rsid w:val="004C43E7"/>
    <w:rsid w:val="004C5594"/>
    <w:rsid w:val="004C7033"/>
    <w:rsid w:val="004C7B9D"/>
    <w:rsid w:val="004C7C90"/>
    <w:rsid w:val="004D05C3"/>
    <w:rsid w:val="004D0DE9"/>
    <w:rsid w:val="004D1712"/>
    <w:rsid w:val="004D1EBD"/>
    <w:rsid w:val="004D2428"/>
    <w:rsid w:val="004D24BE"/>
    <w:rsid w:val="004D28D1"/>
    <w:rsid w:val="004D2F19"/>
    <w:rsid w:val="004D4961"/>
    <w:rsid w:val="004D5A9A"/>
    <w:rsid w:val="004D5E0E"/>
    <w:rsid w:val="004D60AD"/>
    <w:rsid w:val="004D6150"/>
    <w:rsid w:val="004D726E"/>
    <w:rsid w:val="004E0AE4"/>
    <w:rsid w:val="004E1F78"/>
    <w:rsid w:val="004E24A1"/>
    <w:rsid w:val="004E2B45"/>
    <w:rsid w:val="004E304A"/>
    <w:rsid w:val="004E31DB"/>
    <w:rsid w:val="004E3689"/>
    <w:rsid w:val="004E3EDA"/>
    <w:rsid w:val="004E4016"/>
    <w:rsid w:val="004E40B0"/>
    <w:rsid w:val="004E4FF9"/>
    <w:rsid w:val="004E5087"/>
    <w:rsid w:val="004E534D"/>
    <w:rsid w:val="004E5DF4"/>
    <w:rsid w:val="004E5E35"/>
    <w:rsid w:val="004E63D5"/>
    <w:rsid w:val="004E665A"/>
    <w:rsid w:val="004E66A5"/>
    <w:rsid w:val="004E6A95"/>
    <w:rsid w:val="004E6C74"/>
    <w:rsid w:val="004E7590"/>
    <w:rsid w:val="004E7653"/>
    <w:rsid w:val="004E7CFB"/>
    <w:rsid w:val="004F09CD"/>
    <w:rsid w:val="004F2198"/>
    <w:rsid w:val="004F2606"/>
    <w:rsid w:val="004F2B21"/>
    <w:rsid w:val="004F3064"/>
    <w:rsid w:val="004F311B"/>
    <w:rsid w:val="004F342D"/>
    <w:rsid w:val="004F3631"/>
    <w:rsid w:val="004F3BBC"/>
    <w:rsid w:val="004F48D2"/>
    <w:rsid w:val="004F499E"/>
    <w:rsid w:val="004F5C0E"/>
    <w:rsid w:val="004F6893"/>
    <w:rsid w:val="004F6F17"/>
    <w:rsid w:val="0050144C"/>
    <w:rsid w:val="005014A9"/>
    <w:rsid w:val="005015D1"/>
    <w:rsid w:val="00502242"/>
    <w:rsid w:val="00502497"/>
    <w:rsid w:val="00504E08"/>
    <w:rsid w:val="00504EAB"/>
    <w:rsid w:val="0050537A"/>
    <w:rsid w:val="005055CA"/>
    <w:rsid w:val="005066A4"/>
    <w:rsid w:val="00510693"/>
    <w:rsid w:val="00510B68"/>
    <w:rsid w:val="00510BF5"/>
    <w:rsid w:val="005119D6"/>
    <w:rsid w:val="00511AFA"/>
    <w:rsid w:val="0051359D"/>
    <w:rsid w:val="005142EA"/>
    <w:rsid w:val="005144B2"/>
    <w:rsid w:val="00514A42"/>
    <w:rsid w:val="00514D70"/>
    <w:rsid w:val="0051560D"/>
    <w:rsid w:val="00515F1E"/>
    <w:rsid w:val="005203D9"/>
    <w:rsid w:val="0052065A"/>
    <w:rsid w:val="00520773"/>
    <w:rsid w:val="00521147"/>
    <w:rsid w:val="00521492"/>
    <w:rsid w:val="00521BED"/>
    <w:rsid w:val="005224D7"/>
    <w:rsid w:val="00522751"/>
    <w:rsid w:val="00522A74"/>
    <w:rsid w:val="0052315C"/>
    <w:rsid w:val="00523AB3"/>
    <w:rsid w:val="005240DF"/>
    <w:rsid w:val="0052438C"/>
    <w:rsid w:val="0052462A"/>
    <w:rsid w:val="00524812"/>
    <w:rsid w:val="005249E8"/>
    <w:rsid w:val="00525BF4"/>
    <w:rsid w:val="005277BB"/>
    <w:rsid w:val="00527C3D"/>
    <w:rsid w:val="00527EAB"/>
    <w:rsid w:val="00530183"/>
    <w:rsid w:val="00530382"/>
    <w:rsid w:val="0053066A"/>
    <w:rsid w:val="00531904"/>
    <w:rsid w:val="0053211B"/>
    <w:rsid w:val="00532268"/>
    <w:rsid w:val="00532987"/>
    <w:rsid w:val="00532A10"/>
    <w:rsid w:val="00532DC1"/>
    <w:rsid w:val="00533870"/>
    <w:rsid w:val="00533CA9"/>
    <w:rsid w:val="0053485C"/>
    <w:rsid w:val="00534A9D"/>
    <w:rsid w:val="00535800"/>
    <w:rsid w:val="0053667F"/>
    <w:rsid w:val="00536F9A"/>
    <w:rsid w:val="005374D0"/>
    <w:rsid w:val="00540246"/>
    <w:rsid w:val="0054029C"/>
    <w:rsid w:val="00540513"/>
    <w:rsid w:val="00540600"/>
    <w:rsid w:val="00541013"/>
    <w:rsid w:val="00541A12"/>
    <w:rsid w:val="00542635"/>
    <w:rsid w:val="00542A23"/>
    <w:rsid w:val="00542BD1"/>
    <w:rsid w:val="00542F9C"/>
    <w:rsid w:val="005442E7"/>
    <w:rsid w:val="0054449C"/>
    <w:rsid w:val="0054474A"/>
    <w:rsid w:val="00544AA9"/>
    <w:rsid w:val="00544B11"/>
    <w:rsid w:val="00544C59"/>
    <w:rsid w:val="0054555D"/>
    <w:rsid w:val="00545AC6"/>
    <w:rsid w:val="00546C2A"/>
    <w:rsid w:val="00547103"/>
    <w:rsid w:val="005476FD"/>
    <w:rsid w:val="00550787"/>
    <w:rsid w:val="005511E2"/>
    <w:rsid w:val="00552D34"/>
    <w:rsid w:val="005530B1"/>
    <w:rsid w:val="00553196"/>
    <w:rsid w:val="00553834"/>
    <w:rsid w:val="005539BE"/>
    <w:rsid w:val="005545C7"/>
    <w:rsid w:val="0055481C"/>
    <w:rsid w:val="00554B9A"/>
    <w:rsid w:val="00555904"/>
    <w:rsid w:val="00555DF2"/>
    <w:rsid w:val="00556BED"/>
    <w:rsid w:val="00556CF2"/>
    <w:rsid w:val="005570F0"/>
    <w:rsid w:val="00557638"/>
    <w:rsid w:val="00557B44"/>
    <w:rsid w:val="00557E09"/>
    <w:rsid w:val="005601E9"/>
    <w:rsid w:val="00560659"/>
    <w:rsid w:val="005607CC"/>
    <w:rsid w:val="005608FC"/>
    <w:rsid w:val="00561548"/>
    <w:rsid w:val="0056237A"/>
    <w:rsid w:val="00562701"/>
    <w:rsid w:val="00563C41"/>
    <w:rsid w:val="00563EA7"/>
    <w:rsid w:val="00564CEC"/>
    <w:rsid w:val="005659F6"/>
    <w:rsid w:val="00566120"/>
    <w:rsid w:val="00566C1F"/>
    <w:rsid w:val="00566CE2"/>
    <w:rsid w:val="00567048"/>
    <w:rsid w:val="00567BBE"/>
    <w:rsid w:val="00570DD6"/>
    <w:rsid w:val="0057148D"/>
    <w:rsid w:val="0057226D"/>
    <w:rsid w:val="0057366C"/>
    <w:rsid w:val="00573D92"/>
    <w:rsid w:val="005747AA"/>
    <w:rsid w:val="00574953"/>
    <w:rsid w:val="005749E9"/>
    <w:rsid w:val="005757D8"/>
    <w:rsid w:val="005760B1"/>
    <w:rsid w:val="00576557"/>
    <w:rsid w:val="00577089"/>
    <w:rsid w:val="00577375"/>
    <w:rsid w:val="00580398"/>
    <w:rsid w:val="005803F3"/>
    <w:rsid w:val="00580476"/>
    <w:rsid w:val="00580513"/>
    <w:rsid w:val="00580DEB"/>
    <w:rsid w:val="00581D48"/>
    <w:rsid w:val="00582924"/>
    <w:rsid w:val="00582D28"/>
    <w:rsid w:val="00582FC2"/>
    <w:rsid w:val="00583AA1"/>
    <w:rsid w:val="00583DF0"/>
    <w:rsid w:val="00583EEE"/>
    <w:rsid w:val="005845A8"/>
    <w:rsid w:val="005849C6"/>
    <w:rsid w:val="00584A4C"/>
    <w:rsid w:val="0058509D"/>
    <w:rsid w:val="00586ED3"/>
    <w:rsid w:val="00586EF2"/>
    <w:rsid w:val="005877CD"/>
    <w:rsid w:val="005900F4"/>
    <w:rsid w:val="00591082"/>
    <w:rsid w:val="005917C4"/>
    <w:rsid w:val="0059232E"/>
    <w:rsid w:val="00593533"/>
    <w:rsid w:val="00593619"/>
    <w:rsid w:val="00594145"/>
    <w:rsid w:val="005942AA"/>
    <w:rsid w:val="00595042"/>
    <w:rsid w:val="00595B1C"/>
    <w:rsid w:val="00596594"/>
    <w:rsid w:val="00597A7F"/>
    <w:rsid w:val="005A0362"/>
    <w:rsid w:val="005A038C"/>
    <w:rsid w:val="005A0914"/>
    <w:rsid w:val="005A0D79"/>
    <w:rsid w:val="005A10FA"/>
    <w:rsid w:val="005A1A47"/>
    <w:rsid w:val="005A3ACE"/>
    <w:rsid w:val="005A3D37"/>
    <w:rsid w:val="005A4192"/>
    <w:rsid w:val="005A487A"/>
    <w:rsid w:val="005A5626"/>
    <w:rsid w:val="005A576E"/>
    <w:rsid w:val="005A6207"/>
    <w:rsid w:val="005A6452"/>
    <w:rsid w:val="005A6A85"/>
    <w:rsid w:val="005A6E5C"/>
    <w:rsid w:val="005A714E"/>
    <w:rsid w:val="005A7EB7"/>
    <w:rsid w:val="005B0626"/>
    <w:rsid w:val="005B0A83"/>
    <w:rsid w:val="005B156A"/>
    <w:rsid w:val="005B2E8F"/>
    <w:rsid w:val="005B3781"/>
    <w:rsid w:val="005B384B"/>
    <w:rsid w:val="005B387B"/>
    <w:rsid w:val="005B395E"/>
    <w:rsid w:val="005B42B1"/>
    <w:rsid w:val="005B42E2"/>
    <w:rsid w:val="005B525F"/>
    <w:rsid w:val="005B6AFD"/>
    <w:rsid w:val="005B7132"/>
    <w:rsid w:val="005B79DB"/>
    <w:rsid w:val="005B7CA2"/>
    <w:rsid w:val="005C035F"/>
    <w:rsid w:val="005C0DA4"/>
    <w:rsid w:val="005C130A"/>
    <w:rsid w:val="005C1C6B"/>
    <w:rsid w:val="005C2431"/>
    <w:rsid w:val="005C2E75"/>
    <w:rsid w:val="005C3027"/>
    <w:rsid w:val="005C30EE"/>
    <w:rsid w:val="005C3159"/>
    <w:rsid w:val="005C35E0"/>
    <w:rsid w:val="005C3FC7"/>
    <w:rsid w:val="005C4503"/>
    <w:rsid w:val="005C4F00"/>
    <w:rsid w:val="005C5065"/>
    <w:rsid w:val="005C51D1"/>
    <w:rsid w:val="005C6F6A"/>
    <w:rsid w:val="005C71E0"/>
    <w:rsid w:val="005C7539"/>
    <w:rsid w:val="005C7949"/>
    <w:rsid w:val="005D3635"/>
    <w:rsid w:val="005D3B5D"/>
    <w:rsid w:val="005D3D33"/>
    <w:rsid w:val="005D3DBC"/>
    <w:rsid w:val="005D453C"/>
    <w:rsid w:val="005D4DBC"/>
    <w:rsid w:val="005D5524"/>
    <w:rsid w:val="005D6196"/>
    <w:rsid w:val="005D6950"/>
    <w:rsid w:val="005D7388"/>
    <w:rsid w:val="005D7AE1"/>
    <w:rsid w:val="005E042A"/>
    <w:rsid w:val="005E09B4"/>
    <w:rsid w:val="005E1573"/>
    <w:rsid w:val="005E1637"/>
    <w:rsid w:val="005E26A4"/>
    <w:rsid w:val="005E2C65"/>
    <w:rsid w:val="005E3D24"/>
    <w:rsid w:val="005E52EF"/>
    <w:rsid w:val="005E540B"/>
    <w:rsid w:val="005E56BD"/>
    <w:rsid w:val="005E5D79"/>
    <w:rsid w:val="005E6E90"/>
    <w:rsid w:val="005E71FF"/>
    <w:rsid w:val="005F0506"/>
    <w:rsid w:val="005F06E2"/>
    <w:rsid w:val="005F07A3"/>
    <w:rsid w:val="005F0C5F"/>
    <w:rsid w:val="005F0C65"/>
    <w:rsid w:val="005F0FAE"/>
    <w:rsid w:val="005F1914"/>
    <w:rsid w:val="005F1AC5"/>
    <w:rsid w:val="005F2977"/>
    <w:rsid w:val="005F4C83"/>
    <w:rsid w:val="005F51B3"/>
    <w:rsid w:val="005F5E6F"/>
    <w:rsid w:val="005F6E86"/>
    <w:rsid w:val="005F6F54"/>
    <w:rsid w:val="005F71DF"/>
    <w:rsid w:val="005F797D"/>
    <w:rsid w:val="005F79CA"/>
    <w:rsid w:val="005F7D47"/>
    <w:rsid w:val="0060023B"/>
    <w:rsid w:val="00600602"/>
    <w:rsid w:val="006006FD"/>
    <w:rsid w:val="00600934"/>
    <w:rsid w:val="006014D6"/>
    <w:rsid w:val="0060196C"/>
    <w:rsid w:val="0060237C"/>
    <w:rsid w:val="00603B86"/>
    <w:rsid w:val="0060452C"/>
    <w:rsid w:val="00604CF1"/>
    <w:rsid w:val="00604E6C"/>
    <w:rsid w:val="00606578"/>
    <w:rsid w:val="00606B33"/>
    <w:rsid w:val="00606E34"/>
    <w:rsid w:val="00607413"/>
    <w:rsid w:val="0060773B"/>
    <w:rsid w:val="006077B2"/>
    <w:rsid w:val="00609138"/>
    <w:rsid w:val="00610050"/>
    <w:rsid w:val="00610420"/>
    <w:rsid w:val="0061152A"/>
    <w:rsid w:val="006119C6"/>
    <w:rsid w:val="00611AD8"/>
    <w:rsid w:val="00611F35"/>
    <w:rsid w:val="0061236E"/>
    <w:rsid w:val="006125E3"/>
    <w:rsid w:val="00612643"/>
    <w:rsid w:val="00612A0A"/>
    <w:rsid w:val="00613C2E"/>
    <w:rsid w:val="006150EB"/>
    <w:rsid w:val="00615620"/>
    <w:rsid w:val="006170E2"/>
    <w:rsid w:val="006174EB"/>
    <w:rsid w:val="00621717"/>
    <w:rsid w:val="00621859"/>
    <w:rsid w:val="0062264C"/>
    <w:rsid w:val="0062382E"/>
    <w:rsid w:val="0062390B"/>
    <w:rsid w:val="00623976"/>
    <w:rsid w:val="00623B3B"/>
    <w:rsid w:val="00623BAB"/>
    <w:rsid w:val="00623FD0"/>
    <w:rsid w:val="006241A6"/>
    <w:rsid w:val="006243FC"/>
    <w:rsid w:val="00624607"/>
    <w:rsid w:val="00624686"/>
    <w:rsid w:val="00624CA1"/>
    <w:rsid w:val="006256CB"/>
    <w:rsid w:val="006263B8"/>
    <w:rsid w:val="00626E4D"/>
    <w:rsid w:val="00627248"/>
    <w:rsid w:val="00627649"/>
    <w:rsid w:val="006307F2"/>
    <w:rsid w:val="00630EDA"/>
    <w:rsid w:val="00631563"/>
    <w:rsid w:val="00631752"/>
    <w:rsid w:val="0063181E"/>
    <w:rsid w:val="0063188A"/>
    <w:rsid w:val="00632650"/>
    <w:rsid w:val="00632B25"/>
    <w:rsid w:val="00633990"/>
    <w:rsid w:val="006339B0"/>
    <w:rsid w:val="00633E9E"/>
    <w:rsid w:val="006342CF"/>
    <w:rsid w:val="0063468B"/>
    <w:rsid w:val="006347ED"/>
    <w:rsid w:val="00634A99"/>
    <w:rsid w:val="006357FB"/>
    <w:rsid w:val="00635963"/>
    <w:rsid w:val="00635B01"/>
    <w:rsid w:val="006365EA"/>
    <w:rsid w:val="0063727C"/>
    <w:rsid w:val="006373D2"/>
    <w:rsid w:val="00637EC6"/>
    <w:rsid w:val="00637F1B"/>
    <w:rsid w:val="006403D8"/>
    <w:rsid w:val="006413A0"/>
    <w:rsid w:val="0064224E"/>
    <w:rsid w:val="0064411A"/>
    <w:rsid w:val="00644BC6"/>
    <w:rsid w:val="00645666"/>
    <w:rsid w:val="00646585"/>
    <w:rsid w:val="0064675D"/>
    <w:rsid w:val="00646A48"/>
    <w:rsid w:val="006475B5"/>
    <w:rsid w:val="006506E1"/>
    <w:rsid w:val="006507CD"/>
    <w:rsid w:val="00650E2D"/>
    <w:rsid w:val="00650E5B"/>
    <w:rsid w:val="00651066"/>
    <w:rsid w:val="006521F8"/>
    <w:rsid w:val="0065263C"/>
    <w:rsid w:val="00652826"/>
    <w:rsid w:val="00652BA2"/>
    <w:rsid w:val="00652DFF"/>
    <w:rsid w:val="00652FC4"/>
    <w:rsid w:val="006537B6"/>
    <w:rsid w:val="006542D3"/>
    <w:rsid w:val="006549F6"/>
    <w:rsid w:val="00654C9A"/>
    <w:rsid w:val="00654EFA"/>
    <w:rsid w:val="0065559F"/>
    <w:rsid w:val="00656E7B"/>
    <w:rsid w:val="00660FC0"/>
    <w:rsid w:val="00661FAF"/>
    <w:rsid w:val="00661FCA"/>
    <w:rsid w:val="00663751"/>
    <w:rsid w:val="00664101"/>
    <w:rsid w:val="0066466A"/>
    <w:rsid w:val="00664C7D"/>
    <w:rsid w:val="0066525D"/>
    <w:rsid w:val="006653C5"/>
    <w:rsid w:val="006659C2"/>
    <w:rsid w:val="00666A43"/>
    <w:rsid w:val="006671E1"/>
    <w:rsid w:val="00667802"/>
    <w:rsid w:val="00667924"/>
    <w:rsid w:val="00670F4F"/>
    <w:rsid w:val="00671157"/>
    <w:rsid w:val="0067130E"/>
    <w:rsid w:val="00671648"/>
    <w:rsid w:val="00671A97"/>
    <w:rsid w:val="00671D64"/>
    <w:rsid w:val="006726AF"/>
    <w:rsid w:val="006729D2"/>
    <w:rsid w:val="006730A9"/>
    <w:rsid w:val="00674B2E"/>
    <w:rsid w:val="00674EB3"/>
    <w:rsid w:val="006765E3"/>
    <w:rsid w:val="0067774A"/>
    <w:rsid w:val="00677779"/>
    <w:rsid w:val="006778C7"/>
    <w:rsid w:val="00677CE6"/>
    <w:rsid w:val="00680001"/>
    <w:rsid w:val="0068026A"/>
    <w:rsid w:val="00680ED6"/>
    <w:rsid w:val="00680FA0"/>
    <w:rsid w:val="006817B2"/>
    <w:rsid w:val="00681F3A"/>
    <w:rsid w:val="00683271"/>
    <w:rsid w:val="006852EF"/>
    <w:rsid w:val="0068591A"/>
    <w:rsid w:val="00685F40"/>
    <w:rsid w:val="00686703"/>
    <w:rsid w:val="006906C0"/>
    <w:rsid w:val="0069099F"/>
    <w:rsid w:val="00690D41"/>
    <w:rsid w:val="00691025"/>
    <w:rsid w:val="0069134F"/>
    <w:rsid w:val="00692F65"/>
    <w:rsid w:val="00693190"/>
    <w:rsid w:val="00693D2C"/>
    <w:rsid w:val="0069428A"/>
    <w:rsid w:val="006955A7"/>
    <w:rsid w:val="00696618"/>
    <w:rsid w:val="0069678D"/>
    <w:rsid w:val="00696D6C"/>
    <w:rsid w:val="006A2027"/>
    <w:rsid w:val="006A2FA0"/>
    <w:rsid w:val="006A307A"/>
    <w:rsid w:val="006A3C92"/>
    <w:rsid w:val="006A3E53"/>
    <w:rsid w:val="006A3E8B"/>
    <w:rsid w:val="006A43E6"/>
    <w:rsid w:val="006A4A56"/>
    <w:rsid w:val="006A50E2"/>
    <w:rsid w:val="006A6089"/>
    <w:rsid w:val="006A62C9"/>
    <w:rsid w:val="006A662A"/>
    <w:rsid w:val="006A7843"/>
    <w:rsid w:val="006B04F8"/>
    <w:rsid w:val="006B0E41"/>
    <w:rsid w:val="006B1A60"/>
    <w:rsid w:val="006B1D68"/>
    <w:rsid w:val="006B285F"/>
    <w:rsid w:val="006B308A"/>
    <w:rsid w:val="006B3094"/>
    <w:rsid w:val="006B3763"/>
    <w:rsid w:val="006B455B"/>
    <w:rsid w:val="006B48E2"/>
    <w:rsid w:val="006B579B"/>
    <w:rsid w:val="006B7FE5"/>
    <w:rsid w:val="006C000D"/>
    <w:rsid w:val="006C0687"/>
    <w:rsid w:val="006C0845"/>
    <w:rsid w:val="006C0AE4"/>
    <w:rsid w:val="006C0F41"/>
    <w:rsid w:val="006C1314"/>
    <w:rsid w:val="006C16A4"/>
    <w:rsid w:val="006C1746"/>
    <w:rsid w:val="006C180B"/>
    <w:rsid w:val="006C1C2E"/>
    <w:rsid w:val="006C2E3B"/>
    <w:rsid w:val="006C4D91"/>
    <w:rsid w:val="006C4E34"/>
    <w:rsid w:val="006C5C14"/>
    <w:rsid w:val="006C5C23"/>
    <w:rsid w:val="006D07B1"/>
    <w:rsid w:val="006D0E09"/>
    <w:rsid w:val="006D1047"/>
    <w:rsid w:val="006D194D"/>
    <w:rsid w:val="006D36FA"/>
    <w:rsid w:val="006D3751"/>
    <w:rsid w:val="006D385A"/>
    <w:rsid w:val="006D3EE8"/>
    <w:rsid w:val="006D3EF8"/>
    <w:rsid w:val="006D4E5D"/>
    <w:rsid w:val="006D5B56"/>
    <w:rsid w:val="006D633F"/>
    <w:rsid w:val="006D6DAF"/>
    <w:rsid w:val="006D760B"/>
    <w:rsid w:val="006E10AF"/>
    <w:rsid w:val="006E11F2"/>
    <w:rsid w:val="006E1868"/>
    <w:rsid w:val="006E4317"/>
    <w:rsid w:val="006E4434"/>
    <w:rsid w:val="006E4AB7"/>
    <w:rsid w:val="006E4B25"/>
    <w:rsid w:val="006E4CEB"/>
    <w:rsid w:val="006E5B3D"/>
    <w:rsid w:val="006E7337"/>
    <w:rsid w:val="006E7B6F"/>
    <w:rsid w:val="006E7C0D"/>
    <w:rsid w:val="006F05E4"/>
    <w:rsid w:val="006F0642"/>
    <w:rsid w:val="006F2FC4"/>
    <w:rsid w:val="006F3D69"/>
    <w:rsid w:val="006F468C"/>
    <w:rsid w:val="006F5254"/>
    <w:rsid w:val="006F5B46"/>
    <w:rsid w:val="006F7065"/>
    <w:rsid w:val="006F707C"/>
    <w:rsid w:val="006F7462"/>
    <w:rsid w:val="006F74AF"/>
    <w:rsid w:val="006F7652"/>
    <w:rsid w:val="00700344"/>
    <w:rsid w:val="0070107E"/>
    <w:rsid w:val="0070174D"/>
    <w:rsid w:val="007025E3"/>
    <w:rsid w:val="00702B4C"/>
    <w:rsid w:val="0070401B"/>
    <w:rsid w:val="0070445B"/>
    <w:rsid w:val="00704BBB"/>
    <w:rsid w:val="00705539"/>
    <w:rsid w:val="00705BC0"/>
    <w:rsid w:val="00706652"/>
    <w:rsid w:val="00707343"/>
    <w:rsid w:val="00707740"/>
    <w:rsid w:val="00707948"/>
    <w:rsid w:val="007100EE"/>
    <w:rsid w:val="00710D06"/>
    <w:rsid w:val="00711E06"/>
    <w:rsid w:val="007123B8"/>
    <w:rsid w:val="00712830"/>
    <w:rsid w:val="007128B5"/>
    <w:rsid w:val="007139ED"/>
    <w:rsid w:val="007143DC"/>
    <w:rsid w:val="0071476A"/>
    <w:rsid w:val="00715327"/>
    <w:rsid w:val="00715550"/>
    <w:rsid w:val="00715A2D"/>
    <w:rsid w:val="00715BE8"/>
    <w:rsid w:val="00715C54"/>
    <w:rsid w:val="00715F3C"/>
    <w:rsid w:val="00715F63"/>
    <w:rsid w:val="00716181"/>
    <w:rsid w:val="00716A2C"/>
    <w:rsid w:val="00716FB5"/>
    <w:rsid w:val="00717E4C"/>
    <w:rsid w:val="00720C19"/>
    <w:rsid w:val="00720E7F"/>
    <w:rsid w:val="00722194"/>
    <w:rsid w:val="00722230"/>
    <w:rsid w:val="0072451D"/>
    <w:rsid w:val="00725697"/>
    <w:rsid w:val="00725913"/>
    <w:rsid w:val="00725F48"/>
    <w:rsid w:val="00726677"/>
    <w:rsid w:val="00727DE5"/>
    <w:rsid w:val="007305E8"/>
    <w:rsid w:val="00730E73"/>
    <w:rsid w:val="00731725"/>
    <w:rsid w:val="007336C2"/>
    <w:rsid w:val="00734DF0"/>
    <w:rsid w:val="0073521D"/>
    <w:rsid w:val="00735873"/>
    <w:rsid w:val="007361D7"/>
    <w:rsid w:val="00737263"/>
    <w:rsid w:val="00740B6B"/>
    <w:rsid w:val="00740E2A"/>
    <w:rsid w:val="00741D9F"/>
    <w:rsid w:val="00742616"/>
    <w:rsid w:val="00742774"/>
    <w:rsid w:val="00742F29"/>
    <w:rsid w:val="007431D3"/>
    <w:rsid w:val="00745068"/>
    <w:rsid w:val="0074535F"/>
    <w:rsid w:val="0074544C"/>
    <w:rsid w:val="00745FBF"/>
    <w:rsid w:val="007460D7"/>
    <w:rsid w:val="00746514"/>
    <w:rsid w:val="00746B62"/>
    <w:rsid w:val="00746C3D"/>
    <w:rsid w:val="00750265"/>
    <w:rsid w:val="007502D7"/>
    <w:rsid w:val="00750A87"/>
    <w:rsid w:val="00750DE3"/>
    <w:rsid w:val="00752A3A"/>
    <w:rsid w:val="00753300"/>
    <w:rsid w:val="00755856"/>
    <w:rsid w:val="007567D1"/>
    <w:rsid w:val="007574A2"/>
    <w:rsid w:val="007577E7"/>
    <w:rsid w:val="00757A9E"/>
    <w:rsid w:val="00757D3E"/>
    <w:rsid w:val="00757F41"/>
    <w:rsid w:val="00760524"/>
    <w:rsid w:val="007608EC"/>
    <w:rsid w:val="007616E1"/>
    <w:rsid w:val="007619F3"/>
    <w:rsid w:val="00761DB8"/>
    <w:rsid w:val="0076219B"/>
    <w:rsid w:val="00762C11"/>
    <w:rsid w:val="00762EE9"/>
    <w:rsid w:val="007638C2"/>
    <w:rsid w:val="00763B8D"/>
    <w:rsid w:val="00765388"/>
    <w:rsid w:val="00765845"/>
    <w:rsid w:val="00766BC3"/>
    <w:rsid w:val="00766D31"/>
    <w:rsid w:val="00766F62"/>
    <w:rsid w:val="0076775B"/>
    <w:rsid w:val="00767DD0"/>
    <w:rsid w:val="007700D1"/>
    <w:rsid w:val="007714B5"/>
    <w:rsid w:val="00771F86"/>
    <w:rsid w:val="0077242A"/>
    <w:rsid w:val="00772E91"/>
    <w:rsid w:val="00773755"/>
    <w:rsid w:val="00773B49"/>
    <w:rsid w:val="007742DC"/>
    <w:rsid w:val="007743E7"/>
    <w:rsid w:val="00776EFF"/>
    <w:rsid w:val="00777AE7"/>
    <w:rsid w:val="00780DC3"/>
    <w:rsid w:val="007815A7"/>
    <w:rsid w:val="0078283C"/>
    <w:rsid w:val="0078558B"/>
    <w:rsid w:val="00786018"/>
    <w:rsid w:val="007861F5"/>
    <w:rsid w:val="007862D1"/>
    <w:rsid w:val="0078703A"/>
    <w:rsid w:val="00787282"/>
    <w:rsid w:val="00787492"/>
    <w:rsid w:val="00787739"/>
    <w:rsid w:val="00787778"/>
    <w:rsid w:val="00787EF5"/>
    <w:rsid w:val="00791608"/>
    <w:rsid w:val="0079193F"/>
    <w:rsid w:val="007920D3"/>
    <w:rsid w:val="00792124"/>
    <w:rsid w:val="0079275F"/>
    <w:rsid w:val="0079285E"/>
    <w:rsid w:val="0079301F"/>
    <w:rsid w:val="00793F3E"/>
    <w:rsid w:val="0079428F"/>
    <w:rsid w:val="00794503"/>
    <w:rsid w:val="00795E3B"/>
    <w:rsid w:val="00797B4C"/>
    <w:rsid w:val="007A141C"/>
    <w:rsid w:val="007A15DD"/>
    <w:rsid w:val="007A1A37"/>
    <w:rsid w:val="007A1BBA"/>
    <w:rsid w:val="007A1BEE"/>
    <w:rsid w:val="007A2528"/>
    <w:rsid w:val="007A2F48"/>
    <w:rsid w:val="007A2FFC"/>
    <w:rsid w:val="007A33A5"/>
    <w:rsid w:val="007A3507"/>
    <w:rsid w:val="007A3697"/>
    <w:rsid w:val="007A4288"/>
    <w:rsid w:val="007A4359"/>
    <w:rsid w:val="007A4714"/>
    <w:rsid w:val="007A4D35"/>
    <w:rsid w:val="007A554C"/>
    <w:rsid w:val="007A589B"/>
    <w:rsid w:val="007A624D"/>
    <w:rsid w:val="007A62A9"/>
    <w:rsid w:val="007A63DD"/>
    <w:rsid w:val="007A63E9"/>
    <w:rsid w:val="007A6D02"/>
    <w:rsid w:val="007A76DF"/>
    <w:rsid w:val="007A77A3"/>
    <w:rsid w:val="007A7CC8"/>
    <w:rsid w:val="007B00DB"/>
    <w:rsid w:val="007B0581"/>
    <w:rsid w:val="007B07BF"/>
    <w:rsid w:val="007B122A"/>
    <w:rsid w:val="007B21AD"/>
    <w:rsid w:val="007B21F6"/>
    <w:rsid w:val="007B3142"/>
    <w:rsid w:val="007B3B92"/>
    <w:rsid w:val="007B414E"/>
    <w:rsid w:val="007B4418"/>
    <w:rsid w:val="007B4D4B"/>
    <w:rsid w:val="007B522B"/>
    <w:rsid w:val="007B5597"/>
    <w:rsid w:val="007B6653"/>
    <w:rsid w:val="007B684C"/>
    <w:rsid w:val="007B743B"/>
    <w:rsid w:val="007C02DD"/>
    <w:rsid w:val="007C1E69"/>
    <w:rsid w:val="007C35D7"/>
    <w:rsid w:val="007C5051"/>
    <w:rsid w:val="007C5281"/>
    <w:rsid w:val="007C5AEE"/>
    <w:rsid w:val="007C61B8"/>
    <w:rsid w:val="007C6626"/>
    <w:rsid w:val="007C6691"/>
    <w:rsid w:val="007C79CC"/>
    <w:rsid w:val="007C7DA6"/>
    <w:rsid w:val="007D05B3"/>
    <w:rsid w:val="007D08C3"/>
    <w:rsid w:val="007D1A79"/>
    <w:rsid w:val="007D200C"/>
    <w:rsid w:val="007D23BC"/>
    <w:rsid w:val="007D2654"/>
    <w:rsid w:val="007D3761"/>
    <w:rsid w:val="007D45B4"/>
    <w:rsid w:val="007D51C4"/>
    <w:rsid w:val="007D60B2"/>
    <w:rsid w:val="007D6702"/>
    <w:rsid w:val="007D694C"/>
    <w:rsid w:val="007D6A8B"/>
    <w:rsid w:val="007D715A"/>
    <w:rsid w:val="007E0AD7"/>
    <w:rsid w:val="007E2FFC"/>
    <w:rsid w:val="007E318D"/>
    <w:rsid w:val="007E34D7"/>
    <w:rsid w:val="007E3B68"/>
    <w:rsid w:val="007E3C08"/>
    <w:rsid w:val="007E4353"/>
    <w:rsid w:val="007E4393"/>
    <w:rsid w:val="007E43A2"/>
    <w:rsid w:val="007E45F8"/>
    <w:rsid w:val="007E47C3"/>
    <w:rsid w:val="007E4982"/>
    <w:rsid w:val="007E4EB7"/>
    <w:rsid w:val="007E60A8"/>
    <w:rsid w:val="007E6327"/>
    <w:rsid w:val="007E657E"/>
    <w:rsid w:val="007F075D"/>
    <w:rsid w:val="007F0CFC"/>
    <w:rsid w:val="007F1257"/>
    <w:rsid w:val="007F2551"/>
    <w:rsid w:val="007F4638"/>
    <w:rsid w:val="007F59A0"/>
    <w:rsid w:val="007F6A4F"/>
    <w:rsid w:val="007F7D94"/>
    <w:rsid w:val="007F7DED"/>
    <w:rsid w:val="008001A4"/>
    <w:rsid w:val="0080027B"/>
    <w:rsid w:val="0080113C"/>
    <w:rsid w:val="0080174B"/>
    <w:rsid w:val="00803C58"/>
    <w:rsid w:val="008054DE"/>
    <w:rsid w:val="00805A4C"/>
    <w:rsid w:val="00806107"/>
    <w:rsid w:val="00806E0C"/>
    <w:rsid w:val="00807507"/>
    <w:rsid w:val="0081072B"/>
    <w:rsid w:val="00811CAA"/>
    <w:rsid w:val="00812DAC"/>
    <w:rsid w:val="00813699"/>
    <w:rsid w:val="008164F2"/>
    <w:rsid w:val="00816A5E"/>
    <w:rsid w:val="00816B72"/>
    <w:rsid w:val="00816D15"/>
    <w:rsid w:val="008174B5"/>
    <w:rsid w:val="008176DB"/>
    <w:rsid w:val="00817E93"/>
    <w:rsid w:val="008206C0"/>
    <w:rsid w:val="00820BEC"/>
    <w:rsid w:val="00820D16"/>
    <w:rsid w:val="008238F4"/>
    <w:rsid w:val="00823B34"/>
    <w:rsid w:val="008243B2"/>
    <w:rsid w:val="00825191"/>
    <w:rsid w:val="00825786"/>
    <w:rsid w:val="00826362"/>
    <w:rsid w:val="0082655F"/>
    <w:rsid w:val="00826887"/>
    <w:rsid w:val="00826D67"/>
    <w:rsid w:val="008273F6"/>
    <w:rsid w:val="00830713"/>
    <w:rsid w:val="00830851"/>
    <w:rsid w:val="008308BE"/>
    <w:rsid w:val="00831B9B"/>
    <w:rsid w:val="008320DB"/>
    <w:rsid w:val="008327E8"/>
    <w:rsid w:val="008334A4"/>
    <w:rsid w:val="00834516"/>
    <w:rsid w:val="00834FE2"/>
    <w:rsid w:val="008357E4"/>
    <w:rsid w:val="00836D91"/>
    <w:rsid w:val="008371CE"/>
    <w:rsid w:val="00837FCB"/>
    <w:rsid w:val="00840CC5"/>
    <w:rsid w:val="008414F5"/>
    <w:rsid w:val="00841585"/>
    <w:rsid w:val="008434A8"/>
    <w:rsid w:val="00845CF0"/>
    <w:rsid w:val="00847771"/>
    <w:rsid w:val="00847D0A"/>
    <w:rsid w:val="00847F00"/>
    <w:rsid w:val="00851ED0"/>
    <w:rsid w:val="00851FAF"/>
    <w:rsid w:val="00852FC0"/>
    <w:rsid w:val="00854163"/>
    <w:rsid w:val="00854594"/>
    <w:rsid w:val="008553AF"/>
    <w:rsid w:val="008555BA"/>
    <w:rsid w:val="00856627"/>
    <w:rsid w:val="0085699C"/>
    <w:rsid w:val="00856A8F"/>
    <w:rsid w:val="008578DD"/>
    <w:rsid w:val="008601C3"/>
    <w:rsid w:val="0086094C"/>
    <w:rsid w:val="00860B1A"/>
    <w:rsid w:val="0086165F"/>
    <w:rsid w:val="00861803"/>
    <w:rsid w:val="00861C1D"/>
    <w:rsid w:val="00862C7B"/>
    <w:rsid w:val="00862F80"/>
    <w:rsid w:val="00862F90"/>
    <w:rsid w:val="0086306A"/>
    <w:rsid w:val="0086366F"/>
    <w:rsid w:val="008639EC"/>
    <w:rsid w:val="0086415C"/>
    <w:rsid w:val="008643ED"/>
    <w:rsid w:val="008645B8"/>
    <w:rsid w:val="008646E7"/>
    <w:rsid w:val="008650A3"/>
    <w:rsid w:val="008654C1"/>
    <w:rsid w:val="0086577A"/>
    <w:rsid w:val="00865C8B"/>
    <w:rsid w:val="00865FC2"/>
    <w:rsid w:val="00866685"/>
    <w:rsid w:val="00866717"/>
    <w:rsid w:val="00866795"/>
    <w:rsid w:val="00866A97"/>
    <w:rsid w:val="0086775C"/>
    <w:rsid w:val="0087111A"/>
    <w:rsid w:val="00871562"/>
    <w:rsid w:val="00871C8D"/>
    <w:rsid w:val="008728A6"/>
    <w:rsid w:val="00872CC6"/>
    <w:rsid w:val="00872F6E"/>
    <w:rsid w:val="008732C4"/>
    <w:rsid w:val="008736D3"/>
    <w:rsid w:val="008745AE"/>
    <w:rsid w:val="00874ABE"/>
    <w:rsid w:val="0087580F"/>
    <w:rsid w:val="008758FF"/>
    <w:rsid w:val="00875A5D"/>
    <w:rsid w:val="00876688"/>
    <w:rsid w:val="00876A45"/>
    <w:rsid w:val="00880A50"/>
    <w:rsid w:val="00880A9E"/>
    <w:rsid w:val="00881767"/>
    <w:rsid w:val="00881EB9"/>
    <w:rsid w:val="00882BB2"/>
    <w:rsid w:val="00883D5F"/>
    <w:rsid w:val="0088423D"/>
    <w:rsid w:val="00884FC3"/>
    <w:rsid w:val="008851EB"/>
    <w:rsid w:val="008862A4"/>
    <w:rsid w:val="0088660C"/>
    <w:rsid w:val="00887051"/>
    <w:rsid w:val="0088775E"/>
    <w:rsid w:val="00887A79"/>
    <w:rsid w:val="00887C7D"/>
    <w:rsid w:val="00887E97"/>
    <w:rsid w:val="00887EF7"/>
    <w:rsid w:val="00890B3E"/>
    <w:rsid w:val="00890CE2"/>
    <w:rsid w:val="0089135B"/>
    <w:rsid w:val="00891386"/>
    <w:rsid w:val="0089171A"/>
    <w:rsid w:val="008923AF"/>
    <w:rsid w:val="00893B78"/>
    <w:rsid w:val="00893D81"/>
    <w:rsid w:val="0089439C"/>
    <w:rsid w:val="0089567A"/>
    <w:rsid w:val="00895839"/>
    <w:rsid w:val="00896141"/>
    <w:rsid w:val="00896191"/>
    <w:rsid w:val="00896BBF"/>
    <w:rsid w:val="00897304"/>
    <w:rsid w:val="00897DBD"/>
    <w:rsid w:val="00897F24"/>
    <w:rsid w:val="008A0C35"/>
    <w:rsid w:val="008A0DD1"/>
    <w:rsid w:val="008A0F25"/>
    <w:rsid w:val="008A11C7"/>
    <w:rsid w:val="008A12D7"/>
    <w:rsid w:val="008A1F2D"/>
    <w:rsid w:val="008A21CC"/>
    <w:rsid w:val="008A231E"/>
    <w:rsid w:val="008A25D4"/>
    <w:rsid w:val="008A2C15"/>
    <w:rsid w:val="008A341D"/>
    <w:rsid w:val="008A34C5"/>
    <w:rsid w:val="008A3BD5"/>
    <w:rsid w:val="008A3ED9"/>
    <w:rsid w:val="008A3FB8"/>
    <w:rsid w:val="008A5B92"/>
    <w:rsid w:val="008A5C08"/>
    <w:rsid w:val="008A6348"/>
    <w:rsid w:val="008A6592"/>
    <w:rsid w:val="008A66ED"/>
    <w:rsid w:val="008A7147"/>
    <w:rsid w:val="008A7267"/>
    <w:rsid w:val="008A76AB"/>
    <w:rsid w:val="008B043C"/>
    <w:rsid w:val="008B0445"/>
    <w:rsid w:val="008B0663"/>
    <w:rsid w:val="008B0724"/>
    <w:rsid w:val="008B0F91"/>
    <w:rsid w:val="008B1299"/>
    <w:rsid w:val="008B16F8"/>
    <w:rsid w:val="008B1D9C"/>
    <w:rsid w:val="008B203A"/>
    <w:rsid w:val="008B2549"/>
    <w:rsid w:val="008B3A5F"/>
    <w:rsid w:val="008B3ACA"/>
    <w:rsid w:val="008B3D54"/>
    <w:rsid w:val="008B4F6A"/>
    <w:rsid w:val="008B5001"/>
    <w:rsid w:val="008B530E"/>
    <w:rsid w:val="008B5543"/>
    <w:rsid w:val="008B6634"/>
    <w:rsid w:val="008B665E"/>
    <w:rsid w:val="008C0243"/>
    <w:rsid w:val="008C0717"/>
    <w:rsid w:val="008C13A9"/>
    <w:rsid w:val="008C175F"/>
    <w:rsid w:val="008C2257"/>
    <w:rsid w:val="008C22DA"/>
    <w:rsid w:val="008C2ACF"/>
    <w:rsid w:val="008C2D27"/>
    <w:rsid w:val="008C34C5"/>
    <w:rsid w:val="008C5A76"/>
    <w:rsid w:val="008C5E4F"/>
    <w:rsid w:val="008C6BFB"/>
    <w:rsid w:val="008C6F20"/>
    <w:rsid w:val="008C7165"/>
    <w:rsid w:val="008C760C"/>
    <w:rsid w:val="008C7B9F"/>
    <w:rsid w:val="008D03FD"/>
    <w:rsid w:val="008D0D34"/>
    <w:rsid w:val="008D0FF7"/>
    <w:rsid w:val="008D1724"/>
    <w:rsid w:val="008D1A16"/>
    <w:rsid w:val="008D2328"/>
    <w:rsid w:val="008D2CB8"/>
    <w:rsid w:val="008D3EDF"/>
    <w:rsid w:val="008D4181"/>
    <w:rsid w:val="008D4A2A"/>
    <w:rsid w:val="008D4B4F"/>
    <w:rsid w:val="008D52F0"/>
    <w:rsid w:val="008D5324"/>
    <w:rsid w:val="008D63AE"/>
    <w:rsid w:val="008D6BD2"/>
    <w:rsid w:val="008D6D78"/>
    <w:rsid w:val="008D73CD"/>
    <w:rsid w:val="008D79B3"/>
    <w:rsid w:val="008E0053"/>
    <w:rsid w:val="008E1981"/>
    <w:rsid w:val="008E1B84"/>
    <w:rsid w:val="008E2555"/>
    <w:rsid w:val="008E32A8"/>
    <w:rsid w:val="008E3816"/>
    <w:rsid w:val="008E442F"/>
    <w:rsid w:val="008E5720"/>
    <w:rsid w:val="008E5BFF"/>
    <w:rsid w:val="008E5FDA"/>
    <w:rsid w:val="008E6081"/>
    <w:rsid w:val="008E6923"/>
    <w:rsid w:val="008E6AB2"/>
    <w:rsid w:val="008E6AC5"/>
    <w:rsid w:val="008E6D23"/>
    <w:rsid w:val="008E6DA7"/>
    <w:rsid w:val="008E7838"/>
    <w:rsid w:val="008F02AC"/>
    <w:rsid w:val="008F052D"/>
    <w:rsid w:val="008F3346"/>
    <w:rsid w:val="008F4062"/>
    <w:rsid w:val="008F4478"/>
    <w:rsid w:val="008F4B63"/>
    <w:rsid w:val="008F4B81"/>
    <w:rsid w:val="008F5360"/>
    <w:rsid w:val="008F554E"/>
    <w:rsid w:val="008F6BE5"/>
    <w:rsid w:val="008F6F31"/>
    <w:rsid w:val="008F7177"/>
    <w:rsid w:val="008F7D73"/>
    <w:rsid w:val="00900116"/>
    <w:rsid w:val="0090075C"/>
    <w:rsid w:val="00901629"/>
    <w:rsid w:val="0090194E"/>
    <w:rsid w:val="00901A49"/>
    <w:rsid w:val="0090215B"/>
    <w:rsid w:val="00902FC1"/>
    <w:rsid w:val="0090338D"/>
    <w:rsid w:val="00903686"/>
    <w:rsid w:val="00903EAC"/>
    <w:rsid w:val="0090416A"/>
    <w:rsid w:val="0090479F"/>
    <w:rsid w:val="00904F4C"/>
    <w:rsid w:val="0090501A"/>
    <w:rsid w:val="00905162"/>
    <w:rsid w:val="009051B8"/>
    <w:rsid w:val="00905833"/>
    <w:rsid w:val="009059F4"/>
    <w:rsid w:val="00905EF8"/>
    <w:rsid w:val="0090645C"/>
    <w:rsid w:val="00906C22"/>
    <w:rsid w:val="00906DEB"/>
    <w:rsid w:val="00907EE2"/>
    <w:rsid w:val="00910CD6"/>
    <w:rsid w:val="009116EF"/>
    <w:rsid w:val="00912B00"/>
    <w:rsid w:val="00912DD0"/>
    <w:rsid w:val="00913057"/>
    <w:rsid w:val="00913FC9"/>
    <w:rsid w:val="00914181"/>
    <w:rsid w:val="00914674"/>
    <w:rsid w:val="00914962"/>
    <w:rsid w:val="00914EB1"/>
    <w:rsid w:val="0091572F"/>
    <w:rsid w:val="00915AEF"/>
    <w:rsid w:val="00916694"/>
    <w:rsid w:val="00917C34"/>
    <w:rsid w:val="00917DAD"/>
    <w:rsid w:val="009206B8"/>
    <w:rsid w:val="00920A90"/>
    <w:rsid w:val="00920D48"/>
    <w:rsid w:val="00922F18"/>
    <w:rsid w:val="00923604"/>
    <w:rsid w:val="009241A0"/>
    <w:rsid w:val="009242D4"/>
    <w:rsid w:val="00924CFB"/>
    <w:rsid w:val="009251CB"/>
    <w:rsid w:val="00925DE8"/>
    <w:rsid w:val="009305C4"/>
    <w:rsid w:val="00930C41"/>
    <w:rsid w:val="0093100D"/>
    <w:rsid w:val="009311AD"/>
    <w:rsid w:val="0093186D"/>
    <w:rsid w:val="00932274"/>
    <w:rsid w:val="0093258B"/>
    <w:rsid w:val="009326B3"/>
    <w:rsid w:val="00932B6A"/>
    <w:rsid w:val="00932F37"/>
    <w:rsid w:val="00933223"/>
    <w:rsid w:val="009343A2"/>
    <w:rsid w:val="009351E5"/>
    <w:rsid w:val="00935433"/>
    <w:rsid w:val="00935BF5"/>
    <w:rsid w:val="0093692F"/>
    <w:rsid w:val="00936D32"/>
    <w:rsid w:val="00936F57"/>
    <w:rsid w:val="00937490"/>
    <w:rsid w:val="009375CB"/>
    <w:rsid w:val="009400DC"/>
    <w:rsid w:val="009419A4"/>
    <w:rsid w:val="009423E6"/>
    <w:rsid w:val="009427E6"/>
    <w:rsid w:val="00942901"/>
    <w:rsid w:val="009445B5"/>
    <w:rsid w:val="00944B5A"/>
    <w:rsid w:val="00944B64"/>
    <w:rsid w:val="009456BE"/>
    <w:rsid w:val="009459DB"/>
    <w:rsid w:val="009464BB"/>
    <w:rsid w:val="00946F45"/>
    <w:rsid w:val="009474FB"/>
    <w:rsid w:val="00950943"/>
    <w:rsid w:val="00951B47"/>
    <w:rsid w:val="0095258A"/>
    <w:rsid w:val="00952A09"/>
    <w:rsid w:val="00952B48"/>
    <w:rsid w:val="009533F1"/>
    <w:rsid w:val="0095396E"/>
    <w:rsid w:val="009541F6"/>
    <w:rsid w:val="00954608"/>
    <w:rsid w:val="00954AC0"/>
    <w:rsid w:val="00955172"/>
    <w:rsid w:val="009553A4"/>
    <w:rsid w:val="009561EF"/>
    <w:rsid w:val="009563A2"/>
    <w:rsid w:val="00956CE2"/>
    <w:rsid w:val="00956D2E"/>
    <w:rsid w:val="0095719B"/>
    <w:rsid w:val="00957246"/>
    <w:rsid w:val="009579A0"/>
    <w:rsid w:val="00960477"/>
    <w:rsid w:val="009604AB"/>
    <w:rsid w:val="0096131A"/>
    <w:rsid w:val="009616D7"/>
    <w:rsid w:val="00961A5C"/>
    <w:rsid w:val="00962510"/>
    <w:rsid w:val="00962F6D"/>
    <w:rsid w:val="00963832"/>
    <w:rsid w:val="00963DD7"/>
    <w:rsid w:val="009641DF"/>
    <w:rsid w:val="00964D71"/>
    <w:rsid w:val="009651A7"/>
    <w:rsid w:val="009654E9"/>
    <w:rsid w:val="00965B51"/>
    <w:rsid w:val="00965D8B"/>
    <w:rsid w:val="00965E2C"/>
    <w:rsid w:val="00966030"/>
    <w:rsid w:val="0096725A"/>
    <w:rsid w:val="009672C7"/>
    <w:rsid w:val="00967486"/>
    <w:rsid w:val="00967781"/>
    <w:rsid w:val="00967808"/>
    <w:rsid w:val="0096787D"/>
    <w:rsid w:val="00967DE2"/>
    <w:rsid w:val="00967E90"/>
    <w:rsid w:val="00971385"/>
    <w:rsid w:val="00971D00"/>
    <w:rsid w:val="0097229A"/>
    <w:rsid w:val="00973B79"/>
    <w:rsid w:val="00973F06"/>
    <w:rsid w:val="0097445D"/>
    <w:rsid w:val="00974F66"/>
    <w:rsid w:val="00977E69"/>
    <w:rsid w:val="0098045F"/>
    <w:rsid w:val="009808F8"/>
    <w:rsid w:val="00980CF9"/>
    <w:rsid w:val="009811E2"/>
    <w:rsid w:val="00981BC5"/>
    <w:rsid w:val="00981E8B"/>
    <w:rsid w:val="0098214A"/>
    <w:rsid w:val="00982499"/>
    <w:rsid w:val="009830B8"/>
    <w:rsid w:val="009830F7"/>
    <w:rsid w:val="009836E3"/>
    <w:rsid w:val="00984945"/>
    <w:rsid w:val="00984C31"/>
    <w:rsid w:val="00985D57"/>
    <w:rsid w:val="00986252"/>
    <w:rsid w:val="00990338"/>
    <w:rsid w:val="0099039F"/>
    <w:rsid w:val="0099215B"/>
    <w:rsid w:val="00992B39"/>
    <w:rsid w:val="00993E9C"/>
    <w:rsid w:val="009940D7"/>
    <w:rsid w:val="009947AD"/>
    <w:rsid w:val="00994A81"/>
    <w:rsid w:val="009954BE"/>
    <w:rsid w:val="00995608"/>
    <w:rsid w:val="009958CB"/>
    <w:rsid w:val="00995AFF"/>
    <w:rsid w:val="00996123"/>
    <w:rsid w:val="009967EE"/>
    <w:rsid w:val="00996D12"/>
    <w:rsid w:val="00997042"/>
    <w:rsid w:val="009A003E"/>
    <w:rsid w:val="009A0870"/>
    <w:rsid w:val="009A0B2D"/>
    <w:rsid w:val="009A2A3D"/>
    <w:rsid w:val="009A2CF6"/>
    <w:rsid w:val="009A33D3"/>
    <w:rsid w:val="009A420F"/>
    <w:rsid w:val="009A5B8D"/>
    <w:rsid w:val="009A5C9F"/>
    <w:rsid w:val="009A6352"/>
    <w:rsid w:val="009A6617"/>
    <w:rsid w:val="009A6A18"/>
    <w:rsid w:val="009A6E34"/>
    <w:rsid w:val="009A7153"/>
    <w:rsid w:val="009A7B8B"/>
    <w:rsid w:val="009B009A"/>
    <w:rsid w:val="009B06E4"/>
    <w:rsid w:val="009B08B3"/>
    <w:rsid w:val="009B2CD9"/>
    <w:rsid w:val="009B2EF2"/>
    <w:rsid w:val="009B330A"/>
    <w:rsid w:val="009B338E"/>
    <w:rsid w:val="009B46E7"/>
    <w:rsid w:val="009B6A2E"/>
    <w:rsid w:val="009B6A68"/>
    <w:rsid w:val="009B6CAA"/>
    <w:rsid w:val="009B721F"/>
    <w:rsid w:val="009B72ED"/>
    <w:rsid w:val="009B7926"/>
    <w:rsid w:val="009C064C"/>
    <w:rsid w:val="009C06FD"/>
    <w:rsid w:val="009C07FB"/>
    <w:rsid w:val="009C0B1C"/>
    <w:rsid w:val="009C0B8B"/>
    <w:rsid w:val="009C0D76"/>
    <w:rsid w:val="009C1702"/>
    <w:rsid w:val="009C2F69"/>
    <w:rsid w:val="009C334F"/>
    <w:rsid w:val="009C38DC"/>
    <w:rsid w:val="009C3E80"/>
    <w:rsid w:val="009C46D7"/>
    <w:rsid w:val="009C517A"/>
    <w:rsid w:val="009C5722"/>
    <w:rsid w:val="009C5DC1"/>
    <w:rsid w:val="009C718B"/>
    <w:rsid w:val="009C74E7"/>
    <w:rsid w:val="009D06F7"/>
    <w:rsid w:val="009D0A0D"/>
    <w:rsid w:val="009D0BD4"/>
    <w:rsid w:val="009D0EF3"/>
    <w:rsid w:val="009D1DFB"/>
    <w:rsid w:val="009D3692"/>
    <w:rsid w:val="009D380A"/>
    <w:rsid w:val="009D3A19"/>
    <w:rsid w:val="009D3AA9"/>
    <w:rsid w:val="009D5672"/>
    <w:rsid w:val="009D5F19"/>
    <w:rsid w:val="009D652E"/>
    <w:rsid w:val="009D667E"/>
    <w:rsid w:val="009D6C1D"/>
    <w:rsid w:val="009E11F2"/>
    <w:rsid w:val="009E139B"/>
    <w:rsid w:val="009E1546"/>
    <w:rsid w:val="009E171B"/>
    <w:rsid w:val="009E18D9"/>
    <w:rsid w:val="009E287E"/>
    <w:rsid w:val="009E2C1B"/>
    <w:rsid w:val="009E2F08"/>
    <w:rsid w:val="009E2F66"/>
    <w:rsid w:val="009E3139"/>
    <w:rsid w:val="009E32B4"/>
    <w:rsid w:val="009E3C13"/>
    <w:rsid w:val="009E4B8B"/>
    <w:rsid w:val="009E5310"/>
    <w:rsid w:val="009E5415"/>
    <w:rsid w:val="009E541A"/>
    <w:rsid w:val="009E5602"/>
    <w:rsid w:val="009E7A51"/>
    <w:rsid w:val="009E7A5D"/>
    <w:rsid w:val="009E7DD6"/>
    <w:rsid w:val="009E7E60"/>
    <w:rsid w:val="009F00A5"/>
    <w:rsid w:val="009F0435"/>
    <w:rsid w:val="009F143E"/>
    <w:rsid w:val="009F297B"/>
    <w:rsid w:val="009F2A95"/>
    <w:rsid w:val="009F2C71"/>
    <w:rsid w:val="009F3720"/>
    <w:rsid w:val="009F3778"/>
    <w:rsid w:val="009F447B"/>
    <w:rsid w:val="009F535E"/>
    <w:rsid w:val="009F55C0"/>
    <w:rsid w:val="009F5A1F"/>
    <w:rsid w:val="009F5A8F"/>
    <w:rsid w:val="009F5D80"/>
    <w:rsid w:val="009F6B6B"/>
    <w:rsid w:val="009F6E25"/>
    <w:rsid w:val="009F7F84"/>
    <w:rsid w:val="00A01006"/>
    <w:rsid w:val="00A028D2"/>
    <w:rsid w:val="00A029EE"/>
    <w:rsid w:val="00A02FCF"/>
    <w:rsid w:val="00A03582"/>
    <w:rsid w:val="00A0529D"/>
    <w:rsid w:val="00A05BD2"/>
    <w:rsid w:val="00A0626D"/>
    <w:rsid w:val="00A071F7"/>
    <w:rsid w:val="00A07CA2"/>
    <w:rsid w:val="00A109DB"/>
    <w:rsid w:val="00A10B66"/>
    <w:rsid w:val="00A10C78"/>
    <w:rsid w:val="00A113AF"/>
    <w:rsid w:val="00A124E0"/>
    <w:rsid w:val="00A1286F"/>
    <w:rsid w:val="00A12BA4"/>
    <w:rsid w:val="00A12BAC"/>
    <w:rsid w:val="00A13359"/>
    <w:rsid w:val="00A134F6"/>
    <w:rsid w:val="00A1360A"/>
    <w:rsid w:val="00A136CD"/>
    <w:rsid w:val="00A137E8"/>
    <w:rsid w:val="00A140E8"/>
    <w:rsid w:val="00A1490D"/>
    <w:rsid w:val="00A14AFD"/>
    <w:rsid w:val="00A15150"/>
    <w:rsid w:val="00A15157"/>
    <w:rsid w:val="00A15A67"/>
    <w:rsid w:val="00A160C9"/>
    <w:rsid w:val="00A163B2"/>
    <w:rsid w:val="00A16736"/>
    <w:rsid w:val="00A17011"/>
    <w:rsid w:val="00A202BD"/>
    <w:rsid w:val="00A21302"/>
    <w:rsid w:val="00A214FE"/>
    <w:rsid w:val="00A21B53"/>
    <w:rsid w:val="00A21B72"/>
    <w:rsid w:val="00A2269E"/>
    <w:rsid w:val="00A22708"/>
    <w:rsid w:val="00A22949"/>
    <w:rsid w:val="00A236D5"/>
    <w:rsid w:val="00A23D2E"/>
    <w:rsid w:val="00A24B8A"/>
    <w:rsid w:val="00A25AD8"/>
    <w:rsid w:val="00A260C7"/>
    <w:rsid w:val="00A2638F"/>
    <w:rsid w:val="00A26D94"/>
    <w:rsid w:val="00A26EDE"/>
    <w:rsid w:val="00A274CE"/>
    <w:rsid w:val="00A27830"/>
    <w:rsid w:val="00A310CB"/>
    <w:rsid w:val="00A3126B"/>
    <w:rsid w:val="00A31752"/>
    <w:rsid w:val="00A32955"/>
    <w:rsid w:val="00A32BFB"/>
    <w:rsid w:val="00A33869"/>
    <w:rsid w:val="00A33CFD"/>
    <w:rsid w:val="00A3449A"/>
    <w:rsid w:val="00A3476E"/>
    <w:rsid w:val="00A34E9C"/>
    <w:rsid w:val="00A3536C"/>
    <w:rsid w:val="00A358B4"/>
    <w:rsid w:val="00A35D6E"/>
    <w:rsid w:val="00A3605A"/>
    <w:rsid w:val="00A36186"/>
    <w:rsid w:val="00A37106"/>
    <w:rsid w:val="00A40862"/>
    <w:rsid w:val="00A40BCF"/>
    <w:rsid w:val="00A40EAF"/>
    <w:rsid w:val="00A40EF3"/>
    <w:rsid w:val="00A40F5B"/>
    <w:rsid w:val="00A41436"/>
    <w:rsid w:val="00A414B4"/>
    <w:rsid w:val="00A41D3A"/>
    <w:rsid w:val="00A42075"/>
    <w:rsid w:val="00A4275B"/>
    <w:rsid w:val="00A42D86"/>
    <w:rsid w:val="00A430C0"/>
    <w:rsid w:val="00A43DED"/>
    <w:rsid w:val="00A4401A"/>
    <w:rsid w:val="00A4426C"/>
    <w:rsid w:val="00A4493B"/>
    <w:rsid w:val="00A45C52"/>
    <w:rsid w:val="00A45CB0"/>
    <w:rsid w:val="00A45D20"/>
    <w:rsid w:val="00A45F83"/>
    <w:rsid w:val="00A4610D"/>
    <w:rsid w:val="00A46C29"/>
    <w:rsid w:val="00A47A3A"/>
    <w:rsid w:val="00A47EDC"/>
    <w:rsid w:val="00A500A9"/>
    <w:rsid w:val="00A51675"/>
    <w:rsid w:val="00A51B1A"/>
    <w:rsid w:val="00A51FF1"/>
    <w:rsid w:val="00A52DEA"/>
    <w:rsid w:val="00A52F2B"/>
    <w:rsid w:val="00A5342B"/>
    <w:rsid w:val="00A53CEB"/>
    <w:rsid w:val="00A541E4"/>
    <w:rsid w:val="00A5496E"/>
    <w:rsid w:val="00A54FC9"/>
    <w:rsid w:val="00A55056"/>
    <w:rsid w:val="00A5528B"/>
    <w:rsid w:val="00A56492"/>
    <w:rsid w:val="00A56579"/>
    <w:rsid w:val="00A56673"/>
    <w:rsid w:val="00A5683C"/>
    <w:rsid w:val="00A5705A"/>
    <w:rsid w:val="00A57596"/>
    <w:rsid w:val="00A60BB0"/>
    <w:rsid w:val="00A610E9"/>
    <w:rsid w:val="00A62544"/>
    <w:rsid w:val="00A62B65"/>
    <w:rsid w:val="00A634FA"/>
    <w:rsid w:val="00A63A3C"/>
    <w:rsid w:val="00A65D7C"/>
    <w:rsid w:val="00A6619E"/>
    <w:rsid w:val="00A66C3C"/>
    <w:rsid w:val="00A67CAC"/>
    <w:rsid w:val="00A67EDF"/>
    <w:rsid w:val="00A70119"/>
    <w:rsid w:val="00A703D1"/>
    <w:rsid w:val="00A7097B"/>
    <w:rsid w:val="00A70B5B"/>
    <w:rsid w:val="00A7101F"/>
    <w:rsid w:val="00A710EC"/>
    <w:rsid w:val="00A71338"/>
    <w:rsid w:val="00A7260B"/>
    <w:rsid w:val="00A736BD"/>
    <w:rsid w:val="00A73D7A"/>
    <w:rsid w:val="00A754CE"/>
    <w:rsid w:val="00A80B4F"/>
    <w:rsid w:val="00A810D0"/>
    <w:rsid w:val="00A81839"/>
    <w:rsid w:val="00A81E10"/>
    <w:rsid w:val="00A821DF"/>
    <w:rsid w:val="00A82504"/>
    <w:rsid w:val="00A83E14"/>
    <w:rsid w:val="00A842F8"/>
    <w:rsid w:val="00A84D45"/>
    <w:rsid w:val="00A87A69"/>
    <w:rsid w:val="00A904FE"/>
    <w:rsid w:val="00A90D9C"/>
    <w:rsid w:val="00A90ED7"/>
    <w:rsid w:val="00A91192"/>
    <w:rsid w:val="00A91781"/>
    <w:rsid w:val="00A9210C"/>
    <w:rsid w:val="00A92700"/>
    <w:rsid w:val="00A92757"/>
    <w:rsid w:val="00A9322B"/>
    <w:rsid w:val="00A93915"/>
    <w:rsid w:val="00A93C13"/>
    <w:rsid w:val="00A93F45"/>
    <w:rsid w:val="00A94330"/>
    <w:rsid w:val="00A943C1"/>
    <w:rsid w:val="00A944A2"/>
    <w:rsid w:val="00A947EA"/>
    <w:rsid w:val="00A95078"/>
    <w:rsid w:val="00A95266"/>
    <w:rsid w:val="00A95C66"/>
    <w:rsid w:val="00A975BC"/>
    <w:rsid w:val="00A976C8"/>
    <w:rsid w:val="00A976CA"/>
    <w:rsid w:val="00A97708"/>
    <w:rsid w:val="00A97A6D"/>
    <w:rsid w:val="00AA0D91"/>
    <w:rsid w:val="00AA1FBD"/>
    <w:rsid w:val="00AA22DF"/>
    <w:rsid w:val="00AA2411"/>
    <w:rsid w:val="00AA267C"/>
    <w:rsid w:val="00AA282D"/>
    <w:rsid w:val="00AA39DB"/>
    <w:rsid w:val="00AA3FE7"/>
    <w:rsid w:val="00AA44BA"/>
    <w:rsid w:val="00AA4D48"/>
    <w:rsid w:val="00AA4E9F"/>
    <w:rsid w:val="00AA4F3D"/>
    <w:rsid w:val="00AA655E"/>
    <w:rsid w:val="00AA6AC8"/>
    <w:rsid w:val="00AA7D1E"/>
    <w:rsid w:val="00AB07B3"/>
    <w:rsid w:val="00AB0DE9"/>
    <w:rsid w:val="00AB0F30"/>
    <w:rsid w:val="00AB2444"/>
    <w:rsid w:val="00AB296F"/>
    <w:rsid w:val="00AB2F0F"/>
    <w:rsid w:val="00AB37B4"/>
    <w:rsid w:val="00AB4A84"/>
    <w:rsid w:val="00AB5305"/>
    <w:rsid w:val="00AB5328"/>
    <w:rsid w:val="00AB5417"/>
    <w:rsid w:val="00AB58E3"/>
    <w:rsid w:val="00AB631C"/>
    <w:rsid w:val="00AB6DBE"/>
    <w:rsid w:val="00AB70FC"/>
    <w:rsid w:val="00AB789E"/>
    <w:rsid w:val="00AC00C1"/>
    <w:rsid w:val="00AC038A"/>
    <w:rsid w:val="00AC0EE9"/>
    <w:rsid w:val="00AC186F"/>
    <w:rsid w:val="00AC1A43"/>
    <w:rsid w:val="00AC1D82"/>
    <w:rsid w:val="00AC2829"/>
    <w:rsid w:val="00AC2908"/>
    <w:rsid w:val="00AC2FC7"/>
    <w:rsid w:val="00AC361A"/>
    <w:rsid w:val="00AC3DCA"/>
    <w:rsid w:val="00AC408D"/>
    <w:rsid w:val="00AC46AB"/>
    <w:rsid w:val="00AC476C"/>
    <w:rsid w:val="00AC4B60"/>
    <w:rsid w:val="00AC57F7"/>
    <w:rsid w:val="00AC5ACC"/>
    <w:rsid w:val="00AC6716"/>
    <w:rsid w:val="00AC7315"/>
    <w:rsid w:val="00AC780B"/>
    <w:rsid w:val="00AC79E3"/>
    <w:rsid w:val="00AC7A41"/>
    <w:rsid w:val="00AC7FCC"/>
    <w:rsid w:val="00AD045B"/>
    <w:rsid w:val="00AD0E3F"/>
    <w:rsid w:val="00AD1223"/>
    <w:rsid w:val="00AD1751"/>
    <w:rsid w:val="00AD17D6"/>
    <w:rsid w:val="00AD1B7A"/>
    <w:rsid w:val="00AD1DB9"/>
    <w:rsid w:val="00AD3ACD"/>
    <w:rsid w:val="00AD5F24"/>
    <w:rsid w:val="00AD6417"/>
    <w:rsid w:val="00AD64E6"/>
    <w:rsid w:val="00AD67A6"/>
    <w:rsid w:val="00AD7701"/>
    <w:rsid w:val="00AE028D"/>
    <w:rsid w:val="00AE062E"/>
    <w:rsid w:val="00AE30FF"/>
    <w:rsid w:val="00AE355D"/>
    <w:rsid w:val="00AE404E"/>
    <w:rsid w:val="00AE4A5F"/>
    <w:rsid w:val="00AE6A8B"/>
    <w:rsid w:val="00AE7126"/>
    <w:rsid w:val="00AE73C6"/>
    <w:rsid w:val="00AE7807"/>
    <w:rsid w:val="00AE7DB8"/>
    <w:rsid w:val="00AF0D89"/>
    <w:rsid w:val="00AF1C2B"/>
    <w:rsid w:val="00AF1DAD"/>
    <w:rsid w:val="00AF2446"/>
    <w:rsid w:val="00AF2A4B"/>
    <w:rsid w:val="00AF2E11"/>
    <w:rsid w:val="00AF3145"/>
    <w:rsid w:val="00AF333E"/>
    <w:rsid w:val="00AF3647"/>
    <w:rsid w:val="00AF3A71"/>
    <w:rsid w:val="00AF45F5"/>
    <w:rsid w:val="00AF4CD9"/>
    <w:rsid w:val="00AF4E6B"/>
    <w:rsid w:val="00AF5122"/>
    <w:rsid w:val="00AF53E0"/>
    <w:rsid w:val="00AF5A3A"/>
    <w:rsid w:val="00AF6949"/>
    <w:rsid w:val="00AF6FA6"/>
    <w:rsid w:val="00AF74DD"/>
    <w:rsid w:val="00B0053A"/>
    <w:rsid w:val="00B01950"/>
    <w:rsid w:val="00B01BD0"/>
    <w:rsid w:val="00B020BD"/>
    <w:rsid w:val="00B02401"/>
    <w:rsid w:val="00B02CF3"/>
    <w:rsid w:val="00B0311B"/>
    <w:rsid w:val="00B037B5"/>
    <w:rsid w:val="00B03AAB"/>
    <w:rsid w:val="00B04691"/>
    <w:rsid w:val="00B0532E"/>
    <w:rsid w:val="00B0537A"/>
    <w:rsid w:val="00B05495"/>
    <w:rsid w:val="00B0576C"/>
    <w:rsid w:val="00B05C21"/>
    <w:rsid w:val="00B06275"/>
    <w:rsid w:val="00B06C24"/>
    <w:rsid w:val="00B076BB"/>
    <w:rsid w:val="00B07A4D"/>
    <w:rsid w:val="00B101B2"/>
    <w:rsid w:val="00B10719"/>
    <w:rsid w:val="00B12D1B"/>
    <w:rsid w:val="00B13BF8"/>
    <w:rsid w:val="00B149BE"/>
    <w:rsid w:val="00B15ECF"/>
    <w:rsid w:val="00B1601A"/>
    <w:rsid w:val="00B16036"/>
    <w:rsid w:val="00B1668A"/>
    <w:rsid w:val="00B16D6F"/>
    <w:rsid w:val="00B176CC"/>
    <w:rsid w:val="00B17A6C"/>
    <w:rsid w:val="00B20197"/>
    <w:rsid w:val="00B20AA9"/>
    <w:rsid w:val="00B21486"/>
    <w:rsid w:val="00B2168A"/>
    <w:rsid w:val="00B217F8"/>
    <w:rsid w:val="00B21D71"/>
    <w:rsid w:val="00B222AF"/>
    <w:rsid w:val="00B227C4"/>
    <w:rsid w:val="00B22B06"/>
    <w:rsid w:val="00B22C2E"/>
    <w:rsid w:val="00B23D88"/>
    <w:rsid w:val="00B23EE0"/>
    <w:rsid w:val="00B252FC"/>
    <w:rsid w:val="00B25D7D"/>
    <w:rsid w:val="00B26068"/>
    <w:rsid w:val="00B26134"/>
    <w:rsid w:val="00B26D12"/>
    <w:rsid w:val="00B26F5C"/>
    <w:rsid w:val="00B27A2E"/>
    <w:rsid w:val="00B27FA5"/>
    <w:rsid w:val="00B301DB"/>
    <w:rsid w:val="00B308B7"/>
    <w:rsid w:val="00B31A2B"/>
    <w:rsid w:val="00B321A1"/>
    <w:rsid w:val="00B324AB"/>
    <w:rsid w:val="00B327FC"/>
    <w:rsid w:val="00B33A9F"/>
    <w:rsid w:val="00B350D4"/>
    <w:rsid w:val="00B35706"/>
    <w:rsid w:val="00B360B1"/>
    <w:rsid w:val="00B3701D"/>
    <w:rsid w:val="00B370E4"/>
    <w:rsid w:val="00B37342"/>
    <w:rsid w:val="00B37AE1"/>
    <w:rsid w:val="00B40EBB"/>
    <w:rsid w:val="00B412C6"/>
    <w:rsid w:val="00B41EDB"/>
    <w:rsid w:val="00B4224C"/>
    <w:rsid w:val="00B43F57"/>
    <w:rsid w:val="00B4532B"/>
    <w:rsid w:val="00B4544F"/>
    <w:rsid w:val="00B46092"/>
    <w:rsid w:val="00B460A2"/>
    <w:rsid w:val="00B464F0"/>
    <w:rsid w:val="00B46A36"/>
    <w:rsid w:val="00B46B5C"/>
    <w:rsid w:val="00B47C00"/>
    <w:rsid w:val="00B47D41"/>
    <w:rsid w:val="00B501EE"/>
    <w:rsid w:val="00B50232"/>
    <w:rsid w:val="00B508E5"/>
    <w:rsid w:val="00B50912"/>
    <w:rsid w:val="00B509FF"/>
    <w:rsid w:val="00B51228"/>
    <w:rsid w:val="00B518CB"/>
    <w:rsid w:val="00B52AAC"/>
    <w:rsid w:val="00B52FEB"/>
    <w:rsid w:val="00B5305E"/>
    <w:rsid w:val="00B53CBD"/>
    <w:rsid w:val="00B54633"/>
    <w:rsid w:val="00B54BD1"/>
    <w:rsid w:val="00B55981"/>
    <w:rsid w:val="00B55AC0"/>
    <w:rsid w:val="00B55EF9"/>
    <w:rsid w:val="00B5633F"/>
    <w:rsid w:val="00B56966"/>
    <w:rsid w:val="00B56C91"/>
    <w:rsid w:val="00B57341"/>
    <w:rsid w:val="00B5771E"/>
    <w:rsid w:val="00B57AAD"/>
    <w:rsid w:val="00B607E7"/>
    <w:rsid w:val="00B616C6"/>
    <w:rsid w:val="00B61849"/>
    <w:rsid w:val="00B61929"/>
    <w:rsid w:val="00B62070"/>
    <w:rsid w:val="00B620BF"/>
    <w:rsid w:val="00B62668"/>
    <w:rsid w:val="00B62E14"/>
    <w:rsid w:val="00B63552"/>
    <w:rsid w:val="00B6361F"/>
    <w:rsid w:val="00B63F49"/>
    <w:rsid w:val="00B644BB"/>
    <w:rsid w:val="00B64BD0"/>
    <w:rsid w:val="00B6641F"/>
    <w:rsid w:val="00B66DB1"/>
    <w:rsid w:val="00B6777E"/>
    <w:rsid w:val="00B67905"/>
    <w:rsid w:val="00B67A69"/>
    <w:rsid w:val="00B67EA6"/>
    <w:rsid w:val="00B70465"/>
    <w:rsid w:val="00B707B1"/>
    <w:rsid w:val="00B715E1"/>
    <w:rsid w:val="00B72046"/>
    <w:rsid w:val="00B73CC5"/>
    <w:rsid w:val="00B7407B"/>
    <w:rsid w:val="00B74412"/>
    <w:rsid w:val="00B7503A"/>
    <w:rsid w:val="00B756AF"/>
    <w:rsid w:val="00B75945"/>
    <w:rsid w:val="00B75B31"/>
    <w:rsid w:val="00B76316"/>
    <w:rsid w:val="00B76671"/>
    <w:rsid w:val="00B76E94"/>
    <w:rsid w:val="00B77734"/>
    <w:rsid w:val="00B8068B"/>
    <w:rsid w:val="00B80999"/>
    <w:rsid w:val="00B80E1D"/>
    <w:rsid w:val="00B81417"/>
    <w:rsid w:val="00B820ED"/>
    <w:rsid w:val="00B829C6"/>
    <w:rsid w:val="00B831C1"/>
    <w:rsid w:val="00B83502"/>
    <w:rsid w:val="00B8407A"/>
    <w:rsid w:val="00B8451F"/>
    <w:rsid w:val="00B849A1"/>
    <w:rsid w:val="00B84B43"/>
    <w:rsid w:val="00B85271"/>
    <w:rsid w:val="00B85565"/>
    <w:rsid w:val="00B86D84"/>
    <w:rsid w:val="00B877A3"/>
    <w:rsid w:val="00B87A62"/>
    <w:rsid w:val="00B91D0C"/>
    <w:rsid w:val="00B943EA"/>
    <w:rsid w:val="00B9469A"/>
    <w:rsid w:val="00B9518B"/>
    <w:rsid w:val="00B9523C"/>
    <w:rsid w:val="00B957BB"/>
    <w:rsid w:val="00B95B58"/>
    <w:rsid w:val="00B95E5F"/>
    <w:rsid w:val="00B97085"/>
    <w:rsid w:val="00B9711D"/>
    <w:rsid w:val="00B976DC"/>
    <w:rsid w:val="00B97A3C"/>
    <w:rsid w:val="00BA0669"/>
    <w:rsid w:val="00BA0CDD"/>
    <w:rsid w:val="00BA2202"/>
    <w:rsid w:val="00BA2C4C"/>
    <w:rsid w:val="00BA3809"/>
    <w:rsid w:val="00BA41FA"/>
    <w:rsid w:val="00BA4838"/>
    <w:rsid w:val="00BA4BA5"/>
    <w:rsid w:val="00BA4FA7"/>
    <w:rsid w:val="00BA560B"/>
    <w:rsid w:val="00BA64DA"/>
    <w:rsid w:val="00BA673D"/>
    <w:rsid w:val="00BA6F54"/>
    <w:rsid w:val="00BA76AB"/>
    <w:rsid w:val="00BA7CC9"/>
    <w:rsid w:val="00BA7D8B"/>
    <w:rsid w:val="00BB057C"/>
    <w:rsid w:val="00BB07E0"/>
    <w:rsid w:val="00BB0FB9"/>
    <w:rsid w:val="00BB16C9"/>
    <w:rsid w:val="00BB1AB4"/>
    <w:rsid w:val="00BB2490"/>
    <w:rsid w:val="00BB2D7A"/>
    <w:rsid w:val="00BB3CA0"/>
    <w:rsid w:val="00BB4310"/>
    <w:rsid w:val="00BB488E"/>
    <w:rsid w:val="00BB52D3"/>
    <w:rsid w:val="00BB5437"/>
    <w:rsid w:val="00BB5886"/>
    <w:rsid w:val="00BB59CD"/>
    <w:rsid w:val="00BB5E4A"/>
    <w:rsid w:val="00BB600F"/>
    <w:rsid w:val="00BB65E5"/>
    <w:rsid w:val="00BC14DA"/>
    <w:rsid w:val="00BC1B85"/>
    <w:rsid w:val="00BC2858"/>
    <w:rsid w:val="00BC2880"/>
    <w:rsid w:val="00BC3624"/>
    <w:rsid w:val="00BC6005"/>
    <w:rsid w:val="00BC67A2"/>
    <w:rsid w:val="00BC7227"/>
    <w:rsid w:val="00BD0828"/>
    <w:rsid w:val="00BD0D36"/>
    <w:rsid w:val="00BD0EE4"/>
    <w:rsid w:val="00BD17B7"/>
    <w:rsid w:val="00BD279B"/>
    <w:rsid w:val="00BD417F"/>
    <w:rsid w:val="00BD4320"/>
    <w:rsid w:val="00BD549D"/>
    <w:rsid w:val="00BD5787"/>
    <w:rsid w:val="00BD5F3F"/>
    <w:rsid w:val="00BD689C"/>
    <w:rsid w:val="00BD724E"/>
    <w:rsid w:val="00BD7C01"/>
    <w:rsid w:val="00BD7CE8"/>
    <w:rsid w:val="00BD7F62"/>
    <w:rsid w:val="00BE0D31"/>
    <w:rsid w:val="00BE1350"/>
    <w:rsid w:val="00BE13EE"/>
    <w:rsid w:val="00BE1EB7"/>
    <w:rsid w:val="00BE1FD9"/>
    <w:rsid w:val="00BE2415"/>
    <w:rsid w:val="00BE2B89"/>
    <w:rsid w:val="00BE3B6E"/>
    <w:rsid w:val="00BE41AD"/>
    <w:rsid w:val="00BE450F"/>
    <w:rsid w:val="00BE4A7F"/>
    <w:rsid w:val="00BE5059"/>
    <w:rsid w:val="00BE50B9"/>
    <w:rsid w:val="00BE529B"/>
    <w:rsid w:val="00BE5378"/>
    <w:rsid w:val="00BE5949"/>
    <w:rsid w:val="00BE5BE5"/>
    <w:rsid w:val="00BE6A69"/>
    <w:rsid w:val="00BE709E"/>
    <w:rsid w:val="00BE7158"/>
    <w:rsid w:val="00BE7D95"/>
    <w:rsid w:val="00BF0ABE"/>
    <w:rsid w:val="00BF0F89"/>
    <w:rsid w:val="00BF2470"/>
    <w:rsid w:val="00BF32FE"/>
    <w:rsid w:val="00BF3DF0"/>
    <w:rsid w:val="00BF3FEF"/>
    <w:rsid w:val="00BF716E"/>
    <w:rsid w:val="00BF7949"/>
    <w:rsid w:val="00BF7B21"/>
    <w:rsid w:val="00BF7EB3"/>
    <w:rsid w:val="00BF7FC1"/>
    <w:rsid w:val="00C0009D"/>
    <w:rsid w:val="00C006C5"/>
    <w:rsid w:val="00C0159D"/>
    <w:rsid w:val="00C01B4D"/>
    <w:rsid w:val="00C01DB6"/>
    <w:rsid w:val="00C0272E"/>
    <w:rsid w:val="00C02849"/>
    <w:rsid w:val="00C042A0"/>
    <w:rsid w:val="00C0503C"/>
    <w:rsid w:val="00C0563D"/>
    <w:rsid w:val="00C05827"/>
    <w:rsid w:val="00C05DB4"/>
    <w:rsid w:val="00C05F6D"/>
    <w:rsid w:val="00C05FE8"/>
    <w:rsid w:val="00C06040"/>
    <w:rsid w:val="00C10D64"/>
    <w:rsid w:val="00C11CB8"/>
    <w:rsid w:val="00C1264B"/>
    <w:rsid w:val="00C12F92"/>
    <w:rsid w:val="00C13E7C"/>
    <w:rsid w:val="00C1400E"/>
    <w:rsid w:val="00C14E3C"/>
    <w:rsid w:val="00C14E51"/>
    <w:rsid w:val="00C1585C"/>
    <w:rsid w:val="00C15874"/>
    <w:rsid w:val="00C16269"/>
    <w:rsid w:val="00C16608"/>
    <w:rsid w:val="00C16945"/>
    <w:rsid w:val="00C17021"/>
    <w:rsid w:val="00C17A31"/>
    <w:rsid w:val="00C200B3"/>
    <w:rsid w:val="00C203C3"/>
    <w:rsid w:val="00C205AA"/>
    <w:rsid w:val="00C206EB"/>
    <w:rsid w:val="00C20C02"/>
    <w:rsid w:val="00C20D3F"/>
    <w:rsid w:val="00C210CE"/>
    <w:rsid w:val="00C2121A"/>
    <w:rsid w:val="00C212E4"/>
    <w:rsid w:val="00C21650"/>
    <w:rsid w:val="00C21A9F"/>
    <w:rsid w:val="00C22054"/>
    <w:rsid w:val="00C2209A"/>
    <w:rsid w:val="00C220B4"/>
    <w:rsid w:val="00C22601"/>
    <w:rsid w:val="00C24226"/>
    <w:rsid w:val="00C2444D"/>
    <w:rsid w:val="00C2608B"/>
    <w:rsid w:val="00C26ACB"/>
    <w:rsid w:val="00C26FC7"/>
    <w:rsid w:val="00C270B7"/>
    <w:rsid w:val="00C276FD"/>
    <w:rsid w:val="00C3029D"/>
    <w:rsid w:val="00C30403"/>
    <w:rsid w:val="00C30DF1"/>
    <w:rsid w:val="00C31C16"/>
    <w:rsid w:val="00C31D62"/>
    <w:rsid w:val="00C328DF"/>
    <w:rsid w:val="00C33457"/>
    <w:rsid w:val="00C336A0"/>
    <w:rsid w:val="00C3407D"/>
    <w:rsid w:val="00C34C82"/>
    <w:rsid w:val="00C34CA6"/>
    <w:rsid w:val="00C351A1"/>
    <w:rsid w:val="00C35488"/>
    <w:rsid w:val="00C35559"/>
    <w:rsid w:val="00C367C9"/>
    <w:rsid w:val="00C368C6"/>
    <w:rsid w:val="00C374D1"/>
    <w:rsid w:val="00C403F9"/>
    <w:rsid w:val="00C40E89"/>
    <w:rsid w:val="00C41616"/>
    <w:rsid w:val="00C42FD0"/>
    <w:rsid w:val="00C43823"/>
    <w:rsid w:val="00C43B34"/>
    <w:rsid w:val="00C43B55"/>
    <w:rsid w:val="00C43F5D"/>
    <w:rsid w:val="00C44022"/>
    <w:rsid w:val="00C44112"/>
    <w:rsid w:val="00C446FF"/>
    <w:rsid w:val="00C4526C"/>
    <w:rsid w:val="00C45BBF"/>
    <w:rsid w:val="00C4799A"/>
    <w:rsid w:val="00C5043C"/>
    <w:rsid w:val="00C51129"/>
    <w:rsid w:val="00C51961"/>
    <w:rsid w:val="00C51C51"/>
    <w:rsid w:val="00C51E6E"/>
    <w:rsid w:val="00C52363"/>
    <w:rsid w:val="00C52D2C"/>
    <w:rsid w:val="00C52DD9"/>
    <w:rsid w:val="00C53648"/>
    <w:rsid w:val="00C54FE2"/>
    <w:rsid w:val="00C55433"/>
    <w:rsid w:val="00C55955"/>
    <w:rsid w:val="00C560FB"/>
    <w:rsid w:val="00C56256"/>
    <w:rsid w:val="00C56E4A"/>
    <w:rsid w:val="00C57515"/>
    <w:rsid w:val="00C57E14"/>
    <w:rsid w:val="00C602CF"/>
    <w:rsid w:val="00C612CA"/>
    <w:rsid w:val="00C6132A"/>
    <w:rsid w:val="00C63609"/>
    <w:rsid w:val="00C63731"/>
    <w:rsid w:val="00C638A5"/>
    <w:rsid w:val="00C63ABF"/>
    <w:rsid w:val="00C63CAC"/>
    <w:rsid w:val="00C63F90"/>
    <w:rsid w:val="00C64915"/>
    <w:rsid w:val="00C64B9B"/>
    <w:rsid w:val="00C64F35"/>
    <w:rsid w:val="00C6530B"/>
    <w:rsid w:val="00C70239"/>
    <w:rsid w:val="00C717A6"/>
    <w:rsid w:val="00C71FEF"/>
    <w:rsid w:val="00C7231C"/>
    <w:rsid w:val="00C72C65"/>
    <w:rsid w:val="00C737BE"/>
    <w:rsid w:val="00C73AA5"/>
    <w:rsid w:val="00C73C0E"/>
    <w:rsid w:val="00C7434D"/>
    <w:rsid w:val="00C74D7E"/>
    <w:rsid w:val="00C75BFB"/>
    <w:rsid w:val="00C76AA9"/>
    <w:rsid w:val="00C7778B"/>
    <w:rsid w:val="00C77AEB"/>
    <w:rsid w:val="00C77FBD"/>
    <w:rsid w:val="00C80013"/>
    <w:rsid w:val="00C80B36"/>
    <w:rsid w:val="00C80C77"/>
    <w:rsid w:val="00C80FFB"/>
    <w:rsid w:val="00C81B8B"/>
    <w:rsid w:val="00C81EC7"/>
    <w:rsid w:val="00C82312"/>
    <w:rsid w:val="00C82F05"/>
    <w:rsid w:val="00C8322F"/>
    <w:rsid w:val="00C8375A"/>
    <w:rsid w:val="00C83AA7"/>
    <w:rsid w:val="00C8419A"/>
    <w:rsid w:val="00C857A2"/>
    <w:rsid w:val="00C8677B"/>
    <w:rsid w:val="00C8774D"/>
    <w:rsid w:val="00C9107C"/>
    <w:rsid w:val="00C922B3"/>
    <w:rsid w:val="00C92318"/>
    <w:rsid w:val="00C93900"/>
    <w:rsid w:val="00C93BC5"/>
    <w:rsid w:val="00C93CD1"/>
    <w:rsid w:val="00C95358"/>
    <w:rsid w:val="00C970B7"/>
    <w:rsid w:val="00C977E6"/>
    <w:rsid w:val="00C97958"/>
    <w:rsid w:val="00CA0286"/>
    <w:rsid w:val="00CA0DB7"/>
    <w:rsid w:val="00CA0E08"/>
    <w:rsid w:val="00CA1A96"/>
    <w:rsid w:val="00CA1B7D"/>
    <w:rsid w:val="00CA2373"/>
    <w:rsid w:val="00CA2732"/>
    <w:rsid w:val="00CA2AE4"/>
    <w:rsid w:val="00CA2DA4"/>
    <w:rsid w:val="00CA3087"/>
    <w:rsid w:val="00CA3A6C"/>
    <w:rsid w:val="00CA3DBC"/>
    <w:rsid w:val="00CA4E21"/>
    <w:rsid w:val="00CA5E58"/>
    <w:rsid w:val="00CA69CA"/>
    <w:rsid w:val="00CA6A1E"/>
    <w:rsid w:val="00CA743D"/>
    <w:rsid w:val="00CB06D0"/>
    <w:rsid w:val="00CB1158"/>
    <w:rsid w:val="00CB2314"/>
    <w:rsid w:val="00CB3A64"/>
    <w:rsid w:val="00CB3AA0"/>
    <w:rsid w:val="00CB47BD"/>
    <w:rsid w:val="00CB4BEB"/>
    <w:rsid w:val="00CB51D6"/>
    <w:rsid w:val="00CB58AC"/>
    <w:rsid w:val="00CB5B42"/>
    <w:rsid w:val="00CB6D09"/>
    <w:rsid w:val="00CC02B8"/>
    <w:rsid w:val="00CC0513"/>
    <w:rsid w:val="00CC2083"/>
    <w:rsid w:val="00CC2113"/>
    <w:rsid w:val="00CC328B"/>
    <w:rsid w:val="00CC3434"/>
    <w:rsid w:val="00CC3CF2"/>
    <w:rsid w:val="00CC3F7A"/>
    <w:rsid w:val="00CC4B8C"/>
    <w:rsid w:val="00CC68A4"/>
    <w:rsid w:val="00CC7D2C"/>
    <w:rsid w:val="00CC7FD3"/>
    <w:rsid w:val="00CD044E"/>
    <w:rsid w:val="00CD08F5"/>
    <w:rsid w:val="00CD0ACE"/>
    <w:rsid w:val="00CD2E36"/>
    <w:rsid w:val="00CD2E3E"/>
    <w:rsid w:val="00CD2F18"/>
    <w:rsid w:val="00CD3515"/>
    <w:rsid w:val="00CD39AF"/>
    <w:rsid w:val="00CD48A3"/>
    <w:rsid w:val="00CD4BBF"/>
    <w:rsid w:val="00CD5193"/>
    <w:rsid w:val="00CD5DBD"/>
    <w:rsid w:val="00CD6B14"/>
    <w:rsid w:val="00CD6E3B"/>
    <w:rsid w:val="00CE033F"/>
    <w:rsid w:val="00CE065E"/>
    <w:rsid w:val="00CE13D6"/>
    <w:rsid w:val="00CE158F"/>
    <w:rsid w:val="00CE3008"/>
    <w:rsid w:val="00CE4521"/>
    <w:rsid w:val="00CE4F8D"/>
    <w:rsid w:val="00CE5398"/>
    <w:rsid w:val="00CE581D"/>
    <w:rsid w:val="00CE607E"/>
    <w:rsid w:val="00CE639A"/>
    <w:rsid w:val="00CE6C78"/>
    <w:rsid w:val="00CE70B0"/>
    <w:rsid w:val="00CF14ED"/>
    <w:rsid w:val="00CF19E7"/>
    <w:rsid w:val="00CF281C"/>
    <w:rsid w:val="00CF330E"/>
    <w:rsid w:val="00CF40A2"/>
    <w:rsid w:val="00CF5F28"/>
    <w:rsid w:val="00CF66EF"/>
    <w:rsid w:val="00CF68CD"/>
    <w:rsid w:val="00CF77E7"/>
    <w:rsid w:val="00CF7F03"/>
    <w:rsid w:val="00D0246F"/>
    <w:rsid w:val="00D02676"/>
    <w:rsid w:val="00D02DEE"/>
    <w:rsid w:val="00D04578"/>
    <w:rsid w:val="00D04791"/>
    <w:rsid w:val="00D05C76"/>
    <w:rsid w:val="00D06587"/>
    <w:rsid w:val="00D0669A"/>
    <w:rsid w:val="00D078AB"/>
    <w:rsid w:val="00D07BF2"/>
    <w:rsid w:val="00D1005E"/>
    <w:rsid w:val="00D1140C"/>
    <w:rsid w:val="00D11C3A"/>
    <w:rsid w:val="00D12133"/>
    <w:rsid w:val="00D123B7"/>
    <w:rsid w:val="00D12B76"/>
    <w:rsid w:val="00D13AFA"/>
    <w:rsid w:val="00D13F8E"/>
    <w:rsid w:val="00D13FAF"/>
    <w:rsid w:val="00D1481F"/>
    <w:rsid w:val="00D151FD"/>
    <w:rsid w:val="00D16507"/>
    <w:rsid w:val="00D1657C"/>
    <w:rsid w:val="00D16858"/>
    <w:rsid w:val="00D16C4C"/>
    <w:rsid w:val="00D17297"/>
    <w:rsid w:val="00D17389"/>
    <w:rsid w:val="00D17E1D"/>
    <w:rsid w:val="00D2078B"/>
    <w:rsid w:val="00D207DF"/>
    <w:rsid w:val="00D21C1F"/>
    <w:rsid w:val="00D21D66"/>
    <w:rsid w:val="00D21EDA"/>
    <w:rsid w:val="00D223F2"/>
    <w:rsid w:val="00D225DB"/>
    <w:rsid w:val="00D226AB"/>
    <w:rsid w:val="00D22B2A"/>
    <w:rsid w:val="00D238EF"/>
    <w:rsid w:val="00D23D21"/>
    <w:rsid w:val="00D24363"/>
    <w:rsid w:val="00D26084"/>
    <w:rsid w:val="00D26728"/>
    <w:rsid w:val="00D26F4F"/>
    <w:rsid w:val="00D27611"/>
    <w:rsid w:val="00D27A36"/>
    <w:rsid w:val="00D27C01"/>
    <w:rsid w:val="00D30A61"/>
    <w:rsid w:val="00D30CC0"/>
    <w:rsid w:val="00D30D82"/>
    <w:rsid w:val="00D31106"/>
    <w:rsid w:val="00D325B8"/>
    <w:rsid w:val="00D32614"/>
    <w:rsid w:val="00D32804"/>
    <w:rsid w:val="00D34742"/>
    <w:rsid w:val="00D34815"/>
    <w:rsid w:val="00D34B5B"/>
    <w:rsid w:val="00D34C34"/>
    <w:rsid w:val="00D35492"/>
    <w:rsid w:val="00D369A9"/>
    <w:rsid w:val="00D37395"/>
    <w:rsid w:val="00D37667"/>
    <w:rsid w:val="00D4158D"/>
    <w:rsid w:val="00D4194A"/>
    <w:rsid w:val="00D42B37"/>
    <w:rsid w:val="00D432ED"/>
    <w:rsid w:val="00D43665"/>
    <w:rsid w:val="00D43E1E"/>
    <w:rsid w:val="00D44104"/>
    <w:rsid w:val="00D44565"/>
    <w:rsid w:val="00D45B3C"/>
    <w:rsid w:val="00D45E92"/>
    <w:rsid w:val="00D45F60"/>
    <w:rsid w:val="00D46524"/>
    <w:rsid w:val="00D46622"/>
    <w:rsid w:val="00D46B03"/>
    <w:rsid w:val="00D46C6C"/>
    <w:rsid w:val="00D47C1F"/>
    <w:rsid w:val="00D47C92"/>
    <w:rsid w:val="00D50901"/>
    <w:rsid w:val="00D51142"/>
    <w:rsid w:val="00D518DC"/>
    <w:rsid w:val="00D51AEB"/>
    <w:rsid w:val="00D51C59"/>
    <w:rsid w:val="00D51C71"/>
    <w:rsid w:val="00D546B5"/>
    <w:rsid w:val="00D54B21"/>
    <w:rsid w:val="00D54FFA"/>
    <w:rsid w:val="00D55DB1"/>
    <w:rsid w:val="00D561D0"/>
    <w:rsid w:val="00D56DED"/>
    <w:rsid w:val="00D573DA"/>
    <w:rsid w:val="00D574AE"/>
    <w:rsid w:val="00D5759C"/>
    <w:rsid w:val="00D577B4"/>
    <w:rsid w:val="00D57C91"/>
    <w:rsid w:val="00D60AC7"/>
    <w:rsid w:val="00D61856"/>
    <w:rsid w:val="00D620BE"/>
    <w:rsid w:val="00D62A2B"/>
    <w:rsid w:val="00D62D20"/>
    <w:rsid w:val="00D62F47"/>
    <w:rsid w:val="00D63E48"/>
    <w:rsid w:val="00D643D2"/>
    <w:rsid w:val="00D6473F"/>
    <w:rsid w:val="00D647ED"/>
    <w:rsid w:val="00D65A99"/>
    <w:rsid w:val="00D66AD8"/>
    <w:rsid w:val="00D66E35"/>
    <w:rsid w:val="00D704D6"/>
    <w:rsid w:val="00D7057D"/>
    <w:rsid w:val="00D70B40"/>
    <w:rsid w:val="00D70C8F"/>
    <w:rsid w:val="00D71285"/>
    <w:rsid w:val="00D71435"/>
    <w:rsid w:val="00D718C3"/>
    <w:rsid w:val="00D71B1F"/>
    <w:rsid w:val="00D7204A"/>
    <w:rsid w:val="00D7273D"/>
    <w:rsid w:val="00D740C6"/>
    <w:rsid w:val="00D741C0"/>
    <w:rsid w:val="00D761C2"/>
    <w:rsid w:val="00D76963"/>
    <w:rsid w:val="00D76DDA"/>
    <w:rsid w:val="00D801CE"/>
    <w:rsid w:val="00D8147F"/>
    <w:rsid w:val="00D818FC"/>
    <w:rsid w:val="00D82959"/>
    <w:rsid w:val="00D82FA6"/>
    <w:rsid w:val="00D85782"/>
    <w:rsid w:val="00D858DD"/>
    <w:rsid w:val="00D8594E"/>
    <w:rsid w:val="00D86F9E"/>
    <w:rsid w:val="00D875A6"/>
    <w:rsid w:val="00D87B3F"/>
    <w:rsid w:val="00D90AD7"/>
    <w:rsid w:val="00D91506"/>
    <w:rsid w:val="00D91A54"/>
    <w:rsid w:val="00D92ED5"/>
    <w:rsid w:val="00D93A62"/>
    <w:rsid w:val="00D94224"/>
    <w:rsid w:val="00D94553"/>
    <w:rsid w:val="00D94AE8"/>
    <w:rsid w:val="00D95942"/>
    <w:rsid w:val="00D95E96"/>
    <w:rsid w:val="00D96010"/>
    <w:rsid w:val="00D96F7B"/>
    <w:rsid w:val="00D97831"/>
    <w:rsid w:val="00DA04EF"/>
    <w:rsid w:val="00DA0839"/>
    <w:rsid w:val="00DA08CF"/>
    <w:rsid w:val="00DA1142"/>
    <w:rsid w:val="00DA2272"/>
    <w:rsid w:val="00DA2577"/>
    <w:rsid w:val="00DA2C34"/>
    <w:rsid w:val="00DA38A2"/>
    <w:rsid w:val="00DA3B2E"/>
    <w:rsid w:val="00DA483B"/>
    <w:rsid w:val="00DA4D7F"/>
    <w:rsid w:val="00DA514A"/>
    <w:rsid w:val="00DA5511"/>
    <w:rsid w:val="00DA6090"/>
    <w:rsid w:val="00DA64CD"/>
    <w:rsid w:val="00DA6C04"/>
    <w:rsid w:val="00DA73D8"/>
    <w:rsid w:val="00DB0602"/>
    <w:rsid w:val="00DB1486"/>
    <w:rsid w:val="00DB1B29"/>
    <w:rsid w:val="00DB1BB0"/>
    <w:rsid w:val="00DB2243"/>
    <w:rsid w:val="00DB2ACB"/>
    <w:rsid w:val="00DB47C4"/>
    <w:rsid w:val="00DB4A16"/>
    <w:rsid w:val="00DB4B1C"/>
    <w:rsid w:val="00DB4B3A"/>
    <w:rsid w:val="00DB4F21"/>
    <w:rsid w:val="00DB5104"/>
    <w:rsid w:val="00DB557B"/>
    <w:rsid w:val="00DB56A7"/>
    <w:rsid w:val="00DB69B5"/>
    <w:rsid w:val="00DB729B"/>
    <w:rsid w:val="00DB73A0"/>
    <w:rsid w:val="00DC0A0B"/>
    <w:rsid w:val="00DC1E2C"/>
    <w:rsid w:val="00DC2547"/>
    <w:rsid w:val="00DC2733"/>
    <w:rsid w:val="00DC2AAE"/>
    <w:rsid w:val="00DC2C97"/>
    <w:rsid w:val="00DC2DBA"/>
    <w:rsid w:val="00DC32E9"/>
    <w:rsid w:val="00DC3654"/>
    <w:rsid w:val="00DC4082"/>
    <w:rsid w:val="00DC4859"/>
    <w:rsid w:val="00DC59AA"/>
    <w:rsid w:val="00DC677A"/>
    <w:rsid w:val="00DC7D19"/>
    <w:rsid w:val="00DD006F"/>
    <w:rsid w:val="00DD06FE"/>
    <w:rsid w:val="00DD147D"/>
    <w:rsid w:val="00DD17B7"/>
    <w:rsid w:val="00DD25EF"/>
    <w:rsid w:val="00DD2DFD"/>
    <w:rsid w:val="00DD3ADB"/>
    <w:rsid w:val="00DD4124"/>
    <w:rsid w:val="00DD4AFD"/>
    <w:rsid w:val="00DD4CDA"/>
    <w:rsid w:val="00DD50C7"/>
    <w:rsid w:val="00DD5B0A"/>
    <w:rsid w:val="00DD6210"/>
    <w:rsid w:val="00DD6383"/>
    <w:rsid w:val="00DD6A0A"/>
    <w:rsid w:val="00DD7733"/>
    <w:rsid w:val="00DE0833"/>
    <w:rsid w:val="00DE0895"/>
    <w:rsid w:val="00DE265D"/>
    <w:rsid w:val="00DE2800"/>
    <w:rsid w:val="00DE34A4"/>
    <w:rsid w:val="00DE35C1"/>
    <w:rsid w:val="00DE3BF0"/>
    <w:rsid w:val="00DE4278"/>
    <w:rsid w:val="00DE4E21"/>
    <w:rsid w:val="00DE69BD"/>
    <w:rsid w:val="00DE7741"/>
    <w:rsid w:val="00DF1541"/>
    <w:rsid w:val="00DF1C0B"/>
    <w:rsid w:val="00DF28BC"/>
    <w:rsid w:val="00DF33AD"/>
    <w:rsid w:val="00DF44C5"/>
    <w:rsid w:val="00DF470A"/>
    <w:rsid w:val="00DF5008"/>
    <w:rsid w:val="00DF5595"/>
    <w:rsid w:val="00DF5D51"/>
    <w:rsid w:val="00DF60F4"/>
    <w:rsid w:val="00DF621E"/>
    <w:rsid w:val="00DF6291"/>
    <w:rsid w:val="00DF642F"/>
    <w:rsid w:val="00DF7166"/>
    <w:rsid w:val="00E003B8"/>
    <w:rsid w:val="00E00463"/>
    <w:rsid w:val="00E00850"/>
    <w:rsid w:val="00E00872"/>
    <w:rsid w:val="00E00CE3"/>
    <w:rsid w:val="00E00F41"/>
    <w:rsid w:val="00E00FA2"/>
    <w:rsid w:val="00E01298"/>
    <w:rsid w:val="00E01E78"/>
    <w:rsid w:val="00E028AC"/>
    <w:rsid w:val="00E02BA8"/>
    <w:rsid w:val="00E042E8"/>
    <w:rsid w:val="00E04820"/>
    <w:rsid w:val="00E05228"/>
    <w:rsid w:val="00E05FC7"/>
    <w:rsid w:val="00E066AB"/>
    <w:rsid w:val="00E067A8"/>
    <w:rsid w:val="00E06C13"/>
    <w:rsid w:val="00E06C9A"/>
    <w:rsid w:val="00E07689"/>
    <w:rsid w:val="00E10129"/>
    <w:rsid w:val="00E109B7"/>
    <w:rsid w:val="00E10AF6"/>
    <w:rsid w:val="00E10CCD"/>
    <w:rsid w:val="00E1141C"/>
    <w:rsid w:val="00E11AE3"/>
    <w:rsid w:val="00E12061"/>
    <w:rsid w:val="00E13043"/>
    <w:rsid w:val="00E13423"/>
    <w:rsid w:val="00E14244"/>
    <w:rsid w:val="00E155F8"/>
    <w:rsid w:val="00E16029"/>
    <w:rsid w:val="00E1752B"/>
    <w:rsid w:val="00E2004E"/>
    <w:rsid w:val="00E20AC6"/>
    <w:rsid w:val="00E213B9"/>
    <w:rsid w:val="00E2152A"/>
    <w:rsid w:val="00E21B67"/>
    <w:rsid w:val="00E21D64"/>
    <w:rsid w:val="00E22398"/>
    <w:rsid w:val="00E228D1"/>
    <w:rsid w:val="00E237B3"/>
    <w:rsid w:val="00E249EF"/>
    <w:rsid w:val="00E26599"/>
    <w:rsid w:val="00E26F27"/>
    <w:rsid w:val="00E276D7"/>
    <w:rsid w:val="00E3031D"/>
    <w:rsid w:val="00E3094C"/>
    <w:rsid w:val="00E30D19"/>
    <w:rsid w:val="00E30D47"/>
    <w:rsid w:val="00E3170F"/>
    <w:rsid w:val="00E32128"/>
    <w:rsid w:val="00E3472D"/>
    <w:rsid w:val="00E349CF"/>
    <w:rsid w:val="00E34FF9"/>
    <w:rsid w:val="00E353B4"/>
    <w:rsid w:val="00E35498"/>
    <w:rsid w:val="00E354E5"/>
    <w:rsid w:val="00E3556F"/>
    <w:rsid w:val="00E35668"/>
    <w:rsid w:val="00E36113"/>
    <w:rsid w:val="00E3794D"/>
    <w:rsid w:val="00E40078"/>
    <w:rsid w:val="00E410E7"/>
    <w:rsid w:val="00E42526"/>
    <w:rsid w:val="00E42CF5"/>
    <w:rsid w:val="00E44266"/>
    <w:rsid w:val="00E442E5"/>
    <w:rsid w:val="00E44420"/>
    <w:rsid w:val="00E44A62"/>
    <w:rsid w:val="00E45599"/>
    <w:rsid w:val="00E46183"/>
    <w:rsid w:val="00E46794"/>
    <w:rsid w:val="00E47940"/>
    <w:rsid w:val="00E50AB1"/>
    <w:rsid w:val="00E50DF5"/>
    <w:rsid w:val="00E51680"/>
    <w:rsid w:val="00E51999"/>
    <w:rsid w:val="00E522F4"/>
    <w:rsid w:val="00E52374"/>
    <w:rsid w:val="00E537EA"/>
    <w:rsid w:val="00E53AA4"/>
    <w:rsid w:val="00E53B4B"/>
    <w:rsid w:val="00E53C31"/>
    <w:rsid w:val="00E53E54"/>
    <w:rsid w:val="00E544D3"/>
    <w:rsid w:val="00E54A7E"/>
    <w:rsid w:val="00E54BE2"/>
    <w:rsid w:val="00E55773"/>
    <w:rsid w:val="00E55B05"/>
    <w:rsid w:val="00E55C12"/>
    <w:rsid w:val="00E55FB0"/>
    <w:rsid w:val="00E56FD0"/>
    <w:rsid w:val="00E57DA4"/>
    <w:rsid w:val="00E57E61"/>
    <w:rsid w:val="00E6032E"/>
    <w:rsid w:val="00E6038E"/>
    <w:rsid w:val="00E60D83"/>
    <w:rsid w:val="00E616D4"/>
    <w:rsid w:val="00E61988"/>
    <w:rsid w:val="00E6222D"/>
    <w:rsid w:val="00E628D1"/>
    <w:rsid w:val="00E62931"/>
    <w:rsid w:val="00E62A28"/>
    <w:rsid w:val="00E62C11"/>
    <w:rsid w:val="00E63373"/>
    <w:rsid w:val="00E633FD"/>
    <w:rsid w:val="00E63613"/>
    <w:rsid w:val="00E64D82"/>
    <w:rsid w:val="00E6512C"/>
    <w:rsid w:val="00E669B0"/>
    <w:rsid w:val="00E66E75"/>
    <w:rsid w:val="00E67076"/>
    <w:rsid w:val="00E671BC"/>
    <w:rsid w:val="00E67225"/>
    <w:rsid w:val="00E673D4"/>
    <w:rsid w:val="00E6790E"/>
    <w:rsid w:val="00E70412"/>
    <w:rsid w:val="00E70896"/>
    <w:rsid w:val="00E72E83"/>
    <w:rsid w:val="00E7380A"/>
    <w:rsid w:val="00E738CE"/>
    <w:rsid w:val="00E73C85"/>
    <w:rsid w:val="00E73DAC"/>
    <w:rsid w:val="00E73DC4"/>
    <w:rsid w:val="00E73E8C"/>
    <w:rsid w:val="00E73FE2"/>
    <w:rsid w:val="00E7441E"/>
    <w:rsid w:val="00E74B52"/>
    <w:rsid w:val="00E75C47"/>
    <w:rsid w:val="00E762A1"/>
    <w:rsid w:val="00E76932"/>
    <w:rsid w:val="00E77509"/>
    <w:rsid w:val="00E80932"/>
    <w:rsid w:val="00E80E33"/>
    <w:rsid w:val="00E81AA4"/>
    <w:rsid w:val="00E826DB"/>
    <w:rsid w:val="00E82EA6"/>
    <w:rsid w:val="00E830FB"/>
    <w:rsid w:val="00E84796"/>
    <w:rsid w:val="00E848F9"/>
    <w:rsid w:val="00E85EAF"/>
    <w:rsid w:val="00E864B8"/>
    <w:rsid w:val="00E86600"/>
    <w:rsid w:val="00E866F8"/>
    <w:rsid w:val="00E869F7"/>
    <w:rsid w:val="00E86B82"/>
    <w:rsid w:val="00E86FDA"/>
    <w:rsid w:val="00E87383"/>
    <w:rsid w:val="00E87B0B"/>
    <w:rsid w:val="00E90A83"/>
    <w:rsid w:val="00E91A01"/>
    <w:rsid w:val="00E91A8C"/>
    <w:rsid w:val="00E91B26"/>
    <w:rsid w:val="00E921A9"/>
    <w:rsid w:val="00E92BA1"/>
    <w:rsid w:val="00E92BA6"/>
    <w:rsid w:val="00E92DAA"/>
    <w:rsid w:val="00E936C3"/>
    <w:rsid w:val="00E944BB"/>
    <w:rsid w:val="00E95AC9"/>
    <w:rsid w:val="00E95D81"/>
    <w:rsid w:val="00E96836"/>
    <w:rsid w:val="00E9727C"/>
    <w:rsid w:val="00E97F78"/>
    <w:rsid w:val="00EA0362"/>
    <w:rsid w:val="00EA1679"/>
    <w:rsid w:val="00EA16B7"/>
    <w:rsid w:val="00EA1B61"/>
    <w:rsid w:val="00EA1F04"/>
    <w:rsid w:val="00EA2513"/>
    <w:rsid w:val="00EA3569"/>
    <w:rsid w:val="00EA37EC"/>
    <w:rsid w:val="00EA39BF"/>
    <w:rsid w:val="00EA3ACF"/>
    <w:rsid w:val="00EA3DC7"/>
    <w:rsid w:val="00EA44DD"/>
    <w:rsid w:val="00EA51D7"/>
    <w:rsid w:val="00EA5D8A"/>
    <w:rsid w:val="00EA5ED9"/>
    <w:rsid w:val="00EA68D8"/>
    <w:rsid w:val="00EA69EF"/>
    <w:rsid w:val="00EA7636"/>
    <w:rsid w:val="00EA7C1E"/>
    <w:rsid w:val="00EB0110"/>
    <w:rsid w:val="00EB15FB"/>
    <w:rsid w:val="00EB18E3"/>
    <w:rsid w:val="00EB198F"/>
    <w:rsid w:val="00EB277D"/>
    <w:rsid w:val="00EB27A1"/>
    <w:rsid w:val="00EB28EB"/>
    <w:rsid w:val="00EB334C"/>
    <w:rsid w:val="00EB3ACC"/>
    <w:rsid w:val="00EB3B44"/>
    <w:rsid w:val="00EB3CDA"/>
    <w:rsid w:val="00EB3FAC"/>
    <w:rsid w:val="00EB40BB"/>
    <w:rsid w:val="00EB4555"/>
    <w:rsid w:val="00EB5F81"/>
    <w:rsid w:val="00EB62AA"/>
    <w:rsid w:val="00EB7340"/>
    <w:rsid w:val="00EB7606"/>
    <w:rsid w:val="00EC041F"/>
    <w:rsid w:val="00EC0774"/>
    <w:rsid w:val="00EC0FBA"/>
    <w:rsid w:val="00EC15BD"/>
    <w:rsid w:val="00EC1E01"/>
    <w:rsid w:val="00EC3A61"/>
    <w:rsid w:val="00EC3DA8"/>
    <w:rsid w:val="00EC4176"/>
    <w:rsid w:val="00EC4650"/>
    <w:rsid w:val="00EC4959"/>
    <w:rsid w:val="00EC4DDD"/>
    <w:rsid w:val="00EC72CA"/>
    <w:rsid w:val="00EC7BE7"/>
    <w:rsid w:val="00ED01B7"/>
    <w:rsid w:val="00ED0CF8"/>
    <w:rsid w:val="00ED0D00"/>
    <w:rsid w:val="00ED11C8"/>
    <w:rsid w:val="00ED239C"/>
    <w:rsid w:val="00ED38B9"/>
    <w:rsid w:val="00ED4667"/>
    <w:rsid w:val="00ED469F"/>
    <w:rsid w:val="00ED4A94"/>
    <w:rsid w:val="00ED586D"/>
    <w:rsid w:val="00ED61D8"/>
    <w:rsid w:val="00ED631F"/>
    <w:rsid w:val="00ED6DE1"/>
    <w:rsid w:val="00ED7BC3"/>
    <w:rsid w:val="00EE001D"/>
    <w:rsid w:val="00EE0429"/>
    <w:rsid w:val="00EE0572"/>
    <w:rsid w:val="00EE0867"/>
    <w:rsid w:val="00EE140C"/>
    <w:rsid w:val="00EE1E1D"/>
    <w:rsid w:val="00EE2A82"/>
    <w:rsid w:val="00EE3E06"/>
    <w:rsid w:val="00EE57D7"/>
    <w:rsid w:val="00EE71C2"/>
    <w:rsid w:val="00EE7B89"/>
    <w:rsid w:val="00EE7BB9"/>
    <w:rsid w:val="00EF0C89"/>
    <w:rsid w:val="00EF0EE1"/>
    <w:rsid w:val="00EF2077"/>
    <w:rsid w:val="00EF22FC"/>
    <w:rsid w:val="00EF290E"/>
    <w:rsid w:val="00EF33BE"/>
    <w:rsid w:val="00EF3401"/>
    <w:rsid w:val="00EF3482"/>
    <w:rsid w:val="00EF53EE"/>
    <w:rsid w:val="00EF5AFF"/>
    <w:rsid w:val="00EF63CA"/>
    <w:rsid w:val="00EF66D2"/>
    <w:rsid w:val="00EF74AF"/>
    <w:rsid w:val="00F0006C"/>
    <w:rsid w:val="00F00C4C"/>
    <w:rsid w:val="00F01F95"/>
    <w:rsid w:val="00F02834"/>
    <w:rsid w:val="00F048F3"/>
    <w:rsid w:val="00F04E86"/>
    <w:rsid w:val="00F05932"/>
    <w:rsid w:val="00F05B21"/>
    <w:rsid w:val="00F07308"/>
    <w:rsid w:val="00F07446"/>
    <w:rsid w:val="00F0790C"/>
    <w:rsid w:val="00F11444"/>
    <w:rsid w:val="00F12439"/>
    <w:rsid w:val="00F138F4"/>
    <w:rsid w:val="00F144AD"/>
    <w:rsid w:val="00F14985"/>
    <w:rsid w:val="00F14F06"/>
    <w:rsid w:val="00F16585"/>
    <w:rsid w:val="00F177E2"/>
    <w:rsid w:val="00F17E49"/>
    <w:rsid w:val="00F20970"/>
    <w:rsid w:val="00F209E7"/>
    <w:rsid w:val="00F216B8"/>
    <w:rsid w:val="00F21AC6"/>
    <w:rsid w:val="00F21B4F"/>
    <w:rsid w:val="00F21C9A"/>
    <w:rsid w:val="00F21CBB"/>
    <w:rsid w:val="00F2206C"/>
    <w:rsid w:val="00F22483"/>
    <w:rsid w:val="00F22B84"/>
    <w:rsid w:val="00F240CE"/>
    <w:rsid w:val="00F242A4"/>
    <w:rsid w:val="00F24A9B"/>
    <w:rsid w:val="00F25CEA"/>
    <w:rsid w:val="00F26855"/>
    <w:rsid w:val="00F26D5C"/>
    <w:rsid w:val="00F26E65"/>
    <w:rsid w:val="00F26EA7"/>
    <w:rsid w:val="00F270E1"/>
    <w:rsid w:val="00F27257"/>
    <w:rsid w:val="00F32AC9"/>
    <w:rsid w:val="00F32CB9"/>
    <w:rsid w:val="00F32F26"/>
    <w:rsid w:val="00F33213"/>
    <w:rsid w:val="00F338C8"/>
    <w:rsid w:val="00F33972"/>
    <w:rsid w:val="00F33C29"/>
    <w:rsid w:val="00F345F0"/>
    <w:rsid w:val="00F34B70"/>
    <w:rsid w:val="00F34CCA"/>
    <w:rsid w:val="00F35175"/>
    <w:rsid w:val="00F365A4"/>
    <w:rsid w:val="00F36726"/>
    <w:rsid w:val="00F368EF"/>
    <w:rsid w:val="00F36FD9"/>
    <w:rsid w:val="00F37567"/>
    <w:rsid w:val="00F37D00"/>
    <w:rsid w:val="00F40449"/>
    <w:rsid w:val="00F406A8"/>
    <w:rsid w:val="00F40825"/>
    <w:rsid w:val="00F41845"/>
    <w:rsid w:val="00F41E92"/>
    <w:rsid w:val="00F41FC8"/>
    <w:rsid w:val="00F42B48"/>
    <w:rsid w:val="00F43E81"/>
    <w:rsid w:val="00F44376"/>
    <w:rsid w:val="00F44486"/>
    <w:rsid w:val="00F451D8"/>
    <w:rsid w:val="00F4559F"/>
    <w:rsid w:val="00F45F58"/>
    <w:rsid w:val="00F46AA2"/>
    <w:rsid w:val="00F473F3"/>
    <w:rsid w:val="00F47EDF"/>
    <w:rsid w:val="00F47EFE"/>
    <w:rsid w:val="00F47FCB"/>
    <w:rsid w:val="00F5047F"/>
    <w:rsid w:val="00F51B1E"/>
    <w:rsid w:val="00F51E0F"/>
    <w:rsid w:val="00F528F3"/>
    <w:rsid w:val="00F53916"/>
    <w:rsid w:val="00F53CAB"/>
    <w:rsid w:val="00F54FC8"/>
    <w:rsid w:val="00F55123"/>
    <w:rsid w:val="00F556A9"/>
    <w:rsid w:val="00F5701A"/>
    <w:rsid w:val="00F57709"/>
    <w:rsid w:val="00F57B0F"/>
    <w:rsid w:val="00F57E27"/>
    <w:rsid w:val="00F60225"/>
    <w:rsid w:val="00F606E4"/>
    <w:rsid w:val="00F6140F"/>
    <w:rsid w:val="00F618F0"/>
    <w:rsid w:val="00F6249F"/>
    <w:rsid w:val="00F6272C"/>
    <w:rsid w:val="00F63835"/>
    <w:rsid w:val="00F63F9A"/>
    <w:rsid w:val="00F64128"/>
    <w:rsid w:val="00F64759"/>
    <w:rsid w:val="00F651FD"/>
    <w:rsid w:val="00F65312"/>
    <w:rsid w:val="00F658B2"/>
    <w:rsid w:val="00F65A8D"/>
    <w:rsid w:val="00F65D3C"/>
    <w:rsid w:val="00F7038A"/>
    <w:rsid w:val="00F70D84"/>
    <w:rsid w:val="00F717E0"/>
    <w:rsid w:val="00F72281"/>
    <w:rsid w:val="00F7237C"/>
    <w:rsid w:val="00F72B3E"/>
    <w:rsid w:val="00F72EE7"/>
    <w:rsid w:val="00F7311B"/>
    <w:rsid w:val="00F73AB9"/>
    <w:rsid w:val="00F745D4"/>
    <w:rsid w:val="00F74CDC"/>
    <w:rsid w:val="00F74EE0"/>
    <w:rsid w:val="00F76096"/>
    <w:rsid w:val="00F76669"/>
    <w:rsid w:val="00F77166"/>
    <w:rsid w:val="00F808D3"/>
    <w:rsid w:val="00F81F94"/>
    <w:rsid w:val="00F834B0"/>
    <w:rsid w:val="00F83D2A"/>
    <w:rsid w:val="00F841FF"/>
    <w:rsid w:val="00F85149"/>
    <w:rsid w:val="00F85553"/>
    <w:rsid w:val="00F85FC3"/>
    <w:rsid w:val="00F86097"/>
    <w:rsid w:val="00F860B7"/>
    <w:rsid w:val="00F86B6C"/>
    <w:rsid w:val="00F87744"/>
    <w:rsid w:val="00F91649"/>
    <w:rsid w:val="00F917CD"/>
    <w:rsid w:val="00F91F0F"/>
    <w:rsid w:val="00F92182"/>
    <w:rsid w:val="00F922EC"/>
    <w:rsid w:val="00F93A44"/>
    <w:rsid w:val="00F93EC0"/>
    <w:rsid w:val="00F9458A"/>
    <w:rsid w:val="00F9594A"/>
    <w:rsid w:val="00F95CC4"/>
    <w:rsid w:val="00F9642C"/>
    <w:rsid w:val="00F969D4"/>
    <w:rsid w:val="00F97DAE"/>
    <w:rsid w:val="00FA07D2"/>
    <w:rsid w:val="00FA0E1C"/>
    <w:rsid w:val="00FA0F41"/>
    <w:rsid w:val="00FA1CB8"/>
    <w:rsid w:val="00FA20E9"/>
    <w:rsid w:val="00FA2588"/>
    <w:rsid w:val="00FA43FC"/>
    <w:rsid w:val="00FA4E7C"/>
    <w:rsid w:val="00FA56FF"/>
    <w:rsid w:val="00FA61F3"/>
    <w:rsid w:val="00FA6AF7"/>
    <w:rsid w:val="00FA7021"/>
    <w:rsid w:val="00FA70B2"/>
    <w:rsid w:val="00FA7347"/>
    <w:rsid w:val="00FA78C9"/>
    <w:rsid w:val="00FB1C33"/>
    <w:rsid w:val="00FB23C7"/>
    <w:rsid w:val="00FB24BA"/>
    <w:rsid w:val="00FB25F8"/>
    <w:rsid w:val="00FB26DF"/>
    <w:rsid w:val="00FB367E"/>
    <w:rsid w:val="00FB3944"/>
    <w:rsid w:val="00FB3D9C"/>
    <w:rsid w:val="00FB4830"/>
    <w:rsid w:val="00FB4C9F"/>
    <w:rsid w:val="00FB4D9F"/>
    <w:rsid w:val="00FB51A3"/>
    <w:rsid w:val="00FB548B"/>
    <w:rsid w:val="00FB54D0"/>
    <w:rsid w:val="00FB57AB"/>
    <w:rsid w:val="00FB6A45"/>
    <w:rsid w:val="00FB6CF5"/>
    <w:rsid w:val="00FB752D"/>
    <w:rsid w:val="00FB7FAD"/>
    <w:rsid w:val="00FC031A"/>
    <w:rsid w:val="00FC0784"/>
    <w:rsid w:val="00FC1318"/>
    <w:rsid w:val="00FC192F"/>
    <w:rsid w:val="00FC1BD0"/>
    <w:rsid w:val="00FC2C14"/>
    <w:rsid w:val="00FC675E"/>
    <w:rsid w:val="00FC676F"/>
    <w:rsid w:val="00FC688A"/>
    <w:rsid w:val="00FC7789"/>
    <w:rsid w:val="00FC7AAB"/>
    <w:rsid w:val="00FD1779"/>
    <w:rsid w:val="00FD17EF"/>
    <w:rsid w:val="00FD193D"/>
    <w:rsid w:val="00FD1B93"/>
    <w:rsid w:val="00FD2070"/>
    <w:rsid w:val="00FD220D"/>
    <w:rsid w:val="00FD22EB"/>
    <w:rsid w:val="00FD2D6E"/>
    <w:rsid w:val="00FD2E06"/>
    <w:rsid w:val="00FD33B0"/>
    <w:rsid w:val="00FD3CE3"/>
    <w:rsid w:val="00FD40B2"/>
    <w:rsid w:val="00FD4C04"/>
    <w:rsid w:val="00FD59A3"/>
    <w:rsid w:val="00FD5A1A"/>
    <w:rsid w:val="00FD5C6A"/>
    <w:rsid w:val="00FD6E7C"/>
    <w:rsid w:val="00FD715D"/>
    <w:rsid w:val="00FD7237"/>
    <w:rsid w:val="00FE0560"/>
    <w:rsid w:val="00FE0745"/>
    <w:rsid w:val="00FE1F54"/>
    <w:rsid w:val="00FE20B5"/>
    <w:rsid w:val="00FE2A15"/>
    <w:rsid w:val="00FE33D9"/>
    <w:rsid w:val="00FE3E07"/>
    <w:rsid w:val="00FE50F8"/>
    <w:rsid w:val="00FE51ED"/>
    <w:rsid w:val="00FE53CB"/>
    <w:rsid w:val="00FE5DE2"/>
    <w:rsid w:val="00FE6793"/>
    <w:rsid w:val="00FE743E"/>
    <w:rsid w:val="00FE7D26"/>
    <w:rsid w:val="00FF0918"/>
    <w:rsid w:val="00FF0AA0"/>
    <w:rsid w:val="00FF12AD"/>
    <w:rsid w:val="00FF22F9"/>
    <w:rsid w:val="00FF2600"/>
    <w:rsid w:val="00FF2F65"/>
    <w:rsid w:val="00FF390E"/>
    <w:rsid w:val="00FF3967"/>
    <w:rsid w:val="00FF3BB4"/>
    <w:rsid w:val="00FF3DE3"/>
    <w:rsid w:val="00FF42BD"/>
    <w:rsid w:val="00FF42C2"/>
    <w:rsid w:val="00FF4ABE"/>
    <w:rsid w:val="00FF4E47"/>
    <w:rsid w:val="00FF50B7"/>
    <w:rsid w:val="00FF5E0F"/>
    <w:rsid w:val="00FF5F34"/>
    <w:rsid w:val="00FF6F3F"/>
    <w:rsid w:val="00FF7025"/>
    <w:rsid w:val="00FF76B9"/>
    <w:rsid w:val="00FF76FC"/>
    <w:rsid w:val="00FF7AB3"/>
    <w:rsid w:val="00FF7B90"/>
    <w:rsid w:val="0146C1DD"/>
    <w:rsid w:val="0221D0FC"/>
    <w:rsid w:val="03587B34"/>
    <w:rsid w:val="03A0FD5E"/>
    <w:rsid w:val="03DA79A3"/>
    <w:rsid w:val="04D37931"/>
    <w:rsid w:val="05500A1D"/>
    <w:rsid w:val="05C72868"/>
    <w:rsid w:val="06D03747"/>
    <w:rsid w:val="074498A9"/>
    <w:rsid w:val="07811463"/>
    <w:rsid w:val="079BE33C"/>
    <w:rsid w:val="083178EF"/>
    <w:rsid w:val="0894B8FD"/>
    <w:rsid w:val="08CCCDB1"/>
    <w:rsid w:val="09B1166B"/>
    <w:rsid w:val="09BFFEF5"/>
    <w:rsid w:val="0A16D8FE"/>
    <w:rsid w:val="0A629E66"/>
    <w:rsid w:val="0A63E916"/>
    <w:rsid w:val="0A84CC28"/>
    <w:rsid w:val="0ACD12D4"/>
    <w:rsid w:val="0AF0CFA0"/>
    <w:rsid w:val="0B76BA99"/>
    <w:rsid w:val="0C879EFA"/>
    <w:rsid w:val="0C95EB23"/>
    <w:rsid w:val="0CD56031"/>
    <w:rsid w:val="0CFF8D3D"/>
    <w:rsid w:val="0D3B9D95"/>
    <w:rsid w:val="0D899064"/>
    <w:rsid w:val="0DBA179E"/>
    <w:rsid w:val="0EA6091B"/>
    <w:rsid w:val="0F85A2C8"/>
    <w:rsid w:val="0F8FD4DB"/>
    <w:rsid w:val="0F95E40A"/>
    <w:rsid w:val="0FC9A043"/>
    <w:rsid w:val="10D3FC4C"/>
    <w:rsid w:val="10E865CC"/>
    <w:rsid w:val="11490D5B"/>
    <w:rsid w:val="1158C26C"/>
    <w:rsid w:val="11C13C35"/>
    <w:rsid w:val="11C415D6"/>
    <w:rsid w:val="11D1F0FD"/>
    <w:rsid w:val="1270F434"/>
    <w:rsid w:val="12921E65"/>
    <w:rsid w:val="12926DED"/>
    <w:rsid w:val="12DF34B0"/>
    <w:rsid w:val="12F0477B"/>
    <w:rsid w:val="13820E5F"/>
    <w:rsid w:val="1399C38E"/>
    <w:rsid w:val="13B94C19"/>
    <w:rsid w:val="1407F3A5"/>
    <w:rsid w:val="1469FC10"/>
    <w:rsid w:val="1498709C"/>
    <w:rsid w:val="14D63ED8"/>
    <w:rsid w:val="15018078"/>
    <w:rsid w:val="16414679"/>
    <w:rsid w:val="16C9BA3C"/>
    <w:rsid w:val="16EEE15E"/>
    <w:rsid w:val="1755F382"/>
    <w:rsid w:val="175B76F3"/>
    <w:rsid w:val="1821F923"/>
    <w:rsid w:val="19278C00"/>
    <w:rsid w:val="19695CA1"/>
    <w:rsid w:val="1973EBD2"/>
    <w:rsid w:val="19EB27CF"/>
    <w:rsid w:val="1A47F300"/>
    <w:rsid w:val="1B9FEA95"/>
    <w:rsid w:val="1C4C8DB6"/>
    <w:rsid w:val="1D285B68"/>
    <w:rsid w:val="1D774938"/>
    <w:rsid w:val="1DDAC559"/>
    <w:rsid w:val="1E680559"/>
    <w:rsid w:val="1EAEA50F"/>
    <w:rsid w:val="1EC05720"/>
    <w:rsid w:val="1EE660DD"/>
    <w:rsid w:val="1F108286"/>
    <w:rsid w:val="1F8D0A9F"/>
    <w:rsid w:val="1FB16CAD"/>
    <w:rsid w:val="20343EB5"/>
    <w:rsid w:val="206908E1"/>
    <w:rsid w:val="2077F16B"/>
    <w:rsid w:val="20944510"/>
    <w:rsid w:val="20A46EC5"/>
    <w:rsid w:val="20C73F6A"/>
    <w:rsid w:val="20D67A50"/>
    <w:rsid w:val="20F305A6"/>
    <w:rsid w:val="20F9D3F6"/>
    <w:rsid w:val="21188F8B"/>
    <w:rsid w:val="227FF4C1"/>
    <w:rsid w:val="22915CB0"/>
    <w:rsid w:val="231B1CB4"/>
    <w:rsid w:val="2321FDCE"/>
    <w:rsid w:val="24085F3C"/>
    <w:rsid w:val="2464921A"/>
    <w:rsid w:val="246CA4AB"/>
    <w:rsid w:val="247C4BEB"/>
    <w:rsid w:val="25616711"/>
    <w:rsid w:val="257A6E92"/>
    <w:rsid w:val="25DA7AD1"/>
    <w:rsid w:val="25EE423E"/>
    <w:rsid w:val="264CCE53"/>
    <w:rsid w:val="2660AB7C"/>
    <w:rsid w:val="26D2318B"/>
    <w:rsid w:val="26E010D7"/>
    <w:rsid w:val="26F90947"/>
    <w:rsid w:val="271AF25B"/>
    <w:rsid w:val="2726D7A1"/>
    <w:rsid w:val="2759523C"/>
    <w:rsid w:val="276F3B50"/>
    <w:rsid w:val="2794173F"/>
    <w:rsid w:val="282CA879"/>
    <w:rsid w:val="29016501"/>
    <w:rsid w:val="290AF8F0"/>
    <w:rsid w:val="29494692"/>
    <w:rsid w:val="2A8209C5"/>
    <w:rsid w:val="2A8A0DDB"/>
    <w:rsid w:val="2ACECEA5"/>
    <w:rsid w:val="2AD7BB58"/>
    <w:rsid w:val="2BA38A37"/>
    <w:rsid w:val="2BC29198"/>
    <w:rsid w:val="2BFD786B"/>
    <w:rsid w:val="2D0A0F1F"/>
    <w:rsid w:val="2D219FAF"/>
    <w:rsid w:val="2D946C32"/>
    <w:rsid w:val="2DA47C45"/>
    <w:rsid w:val="2DD6B79C"/>
    <w:rsid w:val="2EB3105C"/>
    <w:rsid w:val="2EEAD66F"/>
    <w:rsid w:val="2F271254"/>
    <w:rsid w:val="2F8A4969"/>
    <w:rsid w:val="2FC171BB"/>
    <w:rsid w:val="2FE58598"/>
    <w:rsid w:val="2FFD3767"/>
    <w:rsid w:val="3087CC42"/>
    <w:rsid w:val="30D76549"/>
    <w:rsid w:val="30F5D85F"/>
    <w:rsid w:val="326F7427"/>
    <w:rsid w:val="32D9E08A"/>
    <w:rsid w:val="32DFDA85"/>
    <w:rsid w:val="347CE971"/>
    <w:rsid w:val="349939D9"/>
    <w:rsid w:val="34DC3982"/>
    <w:rsid w:val="35249661"/>
    <w:rsid w:val="353065AD"/>
    <w:rsid w:val="35330289"/>
    <w:rsid w:val="3562839C"/>
    <w:rsid w:val="35C3515A"/>
    <w:rsid w:val="36661F1A"/>
    <w:rsid w:val="369C9762"/>
    <w:rsid w:val="3728ABCB"/>
    <w:rsid w:val="37766B40"/>
    <w:rsid w:val="377747F5"/>
    <w:rsid w:val="378540C6"/>
    <w:rsid w:val="378DEB52"/>
    <w:rsid w:val="389ACDB5"/>
    <w:rsid w:val="38A90155"/>
    <w:rsid w:val="38AEC6F6"/>
    <w:rsid w:val="38E620D8"/>
    <w:rsid w:val="39CC8EBF"/>
    <w:rsid w:val="39CDE909"/>
    <w:rsid w:val="3A6C8F7D"/>
    <w:rsid w:val="3B27A0C7"/>
    <w:rsid w:val="3B38DC99"/>
    <w:rsid w:val="3B6D37DD"/>
    <w:rsid w:val="3B7D093F"/>
    <w:rsid w:val="3B99714B"/>
    <w:rsid w:val="3BA69BE2"/>
    <w:rsid w:val="3C0F6A53"/>
    <w:rsid w:val="3C3775C3"/>
    <w:rsid w:val="3D02C731"/>
    <w:rsid w:val="3D1F3294"/>
    <w:rsid w:val="3D9A8FB2"/>
    <w:rsid w:val="3E5892E1"/>
    <w:rsid w:val="3E85CD87"/>
    <w:rsid w:val="3E86D785"/>
    <w:rsid w:val="3EE3C7E1"/>
    <w:rsid w:val="3EFF4AED"/>
    <w:rsid w:val="3FA728BB"/>
    <w:rsid w:val="3FC05426"/>
    <w:rsid w:val="3FF167EC"/>
    <w:rsid w:val="403BD043"/>
    <w:rsid w:val="40C0133E"/>
    <w:rsid w:val="41035F02"/>
    <w:rsid w:val="415FB7E6"/>
    <w:rsid w:val="41EB068A"/>
    <w:rsid w:val="421FE5FF"/>
    <w:rsid w:val="42379EDC"/>
    <w:rsid w:val="42390E5C"/>
    <w:rsid w:val="42428499"/>
    <w:rsid w:val="42AAF0D8"/>
    <w:rsid w:val="43AAD9A7"/>
    <w:rsid w:val="4435BE74"/>
    <w:rsid w:val="4473B6A2"/>
    <w:rsid w:val="447A99DE"/>
    <w:rsid w:val="44F50179"/>
    <w:rsid w:val="455A9552"/>
    <w:rsid w:val="470194E4"/>
    <w:rsid w:val="476A8284"/>
    <w:rsid w:val="48A02B12"/>
    <w:rsid w:val="495DC78A"/>
    <w:rsid w:val="49A2F14A"/>
    <w:rsid w:val="49B4E20E"/>
    <w:rsid w:val="49BD39C4"/>
    <w:rsid w:val="49D53658"/>
    <w:rsid w:val="4A2AE5EF"/>
    <w:rsid w:val="4A98F7A5"/>
    <w:rsid w:val="4B10801A"/>
    <w:rsid w:val="4BBCF168"/>
    <w:rsid w:val="4BBE2058"/>
    <w:rsid w:val="4C85ABC3"/>
    <w:rsid w:val="4CC39C4D"/>
    <w:rsid w:val="4E175F96"/>
    <w:rsid w:val="4E4C1BC6"/>
    <w:rsid w:val="4EE392F9"/>
    <w:rsid w:val="4EE8240D"/>
    <w:rsid w:val="5073BAE6"/>
    <w:rsid w:val="50C1FAF1"/>
    <w:rsid w:val="50F1267A"/>
    <w:rsid w:val="5118DC17"/>
    <w:rsid w:val="5194EE96"/>
    <w:rsid w:val="51F5E3CA"/>
    <w:rsid w:val="52175E7E"/>
    <w:rsid w:val="5234316C"/>
    <w:rsid w:val="5244F253"/>
    <w:rsid w:val="5279D1C8"/>
    <w:rsid w:val="5307E663"/>
    <w:rsid w:val="530A9E1D"/>
    <w:rsid w:val="533DFCE7"/>
    <w:rsid w:val="53576107"/>
    <w:rsid w:val="53FA80C8"/>
    <w:rsid w:val="556A96E8"/>
    <w:rsid w:val="557E0FFB"/>
    <w:rsid w:val="5621328A"/>
    <w:rsid w:val="56C58BD9"/>
    <w:rsid w:val="577B9039"/>
    <w:rsid w:val="579BD027"/>
    <w:rsid w:val="57A848AF"/>
    <w:rsid w:val="57FDA664"/>
    <w:rsid w:val="584972F5"/>
    <w:rsid w:val="58D701E8"/>
    <w:rsid w:val="58D9F18F"/>
    <w:rsid w:val="5961079D"/>
    <w:rsid w:val="596763E5"/>
    <w:rsid w:val="5989C059"/>
    <w:rsid w:val="59E5A498"/>
    <w:rsid w:val="5A5DC883"/>
    <w:rsid w:val="5A6C3023"/>
    <w:rsid w:val="5BF7588C"/>
    <w:rsid w:val="5C68340B"/>
    <w:rsid w:val="5D665E3C"/>
    <w:rsid w:val="5D9EEA62"/>
    <w:rsid w:val="5DBBC821"/>
    <w:rsid w:val="5E8C7B40"/>
    <w:rsid w:val="5EFD5BF1"/>
    <w:rsid w:val="5F93EB7E"/>
    <w:rsid w:val="5F9703C4"/>
    <w:rsid w:val="606454D6"/>
    <w:rsid w:val="6086EFD5"/>
    <w:rsid w:val="60AEA56B"/>
    <w:rsid w:val="6166F8CA"/>
    <w:rsid w:val="61ED2072"/>
    <w:rsid w:val="626CE560"/>
    <w:rsid w:val="63180F49"/>
    <w:rsid w:val="631C8562"/>
    <w:rsid w:val="63984271"/>
    <w:rsid w:val="63AC9A0A"/>
    <w:rsid w:val="64589D5C"/>
    <w:rsid w:val="64FFB415"/>
    <w:rsid w:val="6508B0AA"/>
    <w:rsid w:val="656B911D"/>
    <w:rsid w:val="6579317B"/>
    <w:rsid w:val="659592CF"/>
    <w:rsid w:val="65A835DF"/>
    <w:rsid w:val="65ABF652"/>
    <w:rsid w:val="65E2EA4D"/>
    <w:rsid w:val="66996A37"/>
    <w:rsid w:val="669C5D79"/>
    <w:rsid w:val="669DA6D2"/>
    <w:rsid w:val="676A9893"/>
    <w:rsid w:val="67B76BE2"/>
    <w:rsid w:val="67C8BD73"/>
    <w:rsid w:val="6810F1D4"/>
    <w:rsid w:val="686EAE8D"/>
    <w:rsid w:val="6894D646"/>
    <w:rsid w:val="68DFF77D"/>
    <w:rsid w:val="690D24A6"/>
    <w:rsid w:val="6A4C2B6D"/>
    <w:rsid w:val="6A5F01E6"/>
    <w:rsid w:val="6A63FE18"/>
    <w:rsid w:val="6AAFBDB5"/>
    <w:rsid w:val="6AC22475"/>
    <w:rsid w:val="6AC67310"/>
    <w:rsid w:val="6AEC6C83"/>
    <w:rsid w:val="6B2F87C1"/>
    <w:rsid w:val="6BFB021B"/>
    <w:rsid w:val="6D21C942"/>
    <w:rsid w:val="6D8C8DED"/>
    <w:rsid w:val="6DCDF3B4"/>
    <w:rsid w:val="6E3F87D6"/>
    <w:rsid w:val="6EAD42CF"/>
    <w:rsid w:val="6F0D172D"/>
    <w:rsid w:val="6F72BFAC"/>
    <w:rsid w:val="6FABCAFF"/>
    <w:rsid w:val="6FD303FD"/>
    <w:rsid w:val="7008BB5B"/>
    <w:rsid w:val="702E8FAF"/>
    <w:rsid w:val="70FB481A"/>
    <w:rsid w:val="71F76DB8"/>
    <w:rsid w:val="726E277C"/>
    <w:rsid w:val="72B49A25"/>
    <w:rsid w:val="73869389"/>
    <w:rsid w:val="73FBCF71"/>
    <w:rsid w:val="74582855"/>
    <w:rsid w:val="74EF9264"/>
    <w:rsid w:val="7509858A"/>
    <w:rsid w:val="75C3A159"/>
    <w:rsid w:val="760A73D5"/>
    <w:rsid w:val="762915BE"/>
    <w:rsid w:val="762B75C0"/>
    <w:rsid w:val="76479AC6"/>
    <w:rsid w:val="767C7A3B"/>
    <w:rsid w:val="771227D7"/>
    <w:rsid w:val="791D51F3"/>
    <w:rsid w:val="7A58C414"/>
    <w:rsid w:val="7A59D61E"/>
    <w:rsid w:val="7AF38085"/>
    <w:rsid w:val="7B322595"/>
    <w:rsid w:val="7B5D734C"/>
    <w:rsid w:val="7B6996D4"/>
    <w:rsid w:val="7B89738A"/>
    <w:rsid w:val="7C75FE67"/>
    <w:rsid w:val="7CED835D"/>
    <w:rsid w:val="7CFED41F"/>
    <w:rsid w:val="7D0EB1E8"/>
    <w:rsid w:val="7D1ABE16"/>
    <w:rsid w:val="7D7A2A34"/>
    <w:rsid w:val="7DC468AF"/>
    <w:rsid w:val="7ED54F13"/>
    <w:rsid w:val="7F0BE407"/>
    <w:rsid w:val="7F82186B"/>
    <w:rsid w:val="7FB519E6"/>
    <w:rsid w:val="7FC3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35F91"/>
  <w15:chartTrackingRefBased/>
  <w15:docId w15:val="{79D6486E-6674-449A-A2FF-BF44A6C64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22F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8E5BFF"/>
    <w:pPr>
      <w:keepNext/>
      <w:numPr>
        <w:numId w:val="1"/>
      </w:numPr>
      <w:spacing w:before="240" w:after="60"/>
      <w:outlineLvl w:val="0"/>
    </w:pPr>
    <w:rPr>
      <w:rFonts w:ascii="Courier New" w:hAnsi="Courier New" w:cs="Courier New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E5BFF"/>
    <w:pPr>
      <w:keepNext/>
      <w:numPr>
        <w:ilvl w:val="1"/>
        <w:numId w:val="1"/>
      </w:numPr>
      <w:spacing w:before="240" w:after="60"/>
      <w:outlineLvl w:val="1"/>
    </w:pPr>
    <w:rPr>
      <w:rFonts w:ascii="Courier New" w:hAnsi="Courier New" w:cs="Courier New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B829C6"/>
    <w:pPr>
      <w:keepNext/>
      <w:numPr>
        <w:ilvl w:val="2"/>
        <w:numId w:val="1"/>
      </w:numPr>
      <w:spacing w:before="240" w:after="60"/>
      <w:outlineLvl w:val="2"/>
    </w:pPr>
    <w:rPr>
      <w:rFonts w:asciiTheme="majorBidi" w:hAnsiTheme="majorBidi" w:cs="Courier New"/>
      <w:b/>
      <w:bCs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8E5BFF"/>
    <w:pPr>
      <w:spacing w:before="120"/>
      <w:ind w:left="709"/>
    </w:pPr>
    <w:rPr>
      <w:rFonts w:ascii="Arial" w:hAnsi="Arial"/>
      <w:sz w:val="20"/>
      <w:szCs w:val="20"/>
      <w:lang w:val="en-US" w:eastAsia="de-DE"/>
    </w:rPr>
  </w:style>
  <w:style w:type="paragraph" w:customStyle="1" w:styleId="DocumentTitle">
    <w:name w:val="Document Title"/>
    <w:basedOn w:val="Normal"/>
    <w:rsid w:val="008E5BFF"/>
    <w:pPr>
      <w:spacing w:before="120" w:after="120"/>
      <w:ind w:right="57"/>
      <w:jc w:val="center"/>
    </w:pPr>
    <w:rPr>
      <w:rFonts w:ascii="Arial" w:hAnsi="Arial"/>
      <w:sz w:val="56"/>
      <w:szCs w:val="20"/>
      <w:lang w:val="de-DE" w:eastAsia="de-DE"/>
    </w:rPr>
  </w:style>
  <w:style w:type="paragraph" w:customStyle="1" w:styleId="Body1">
    <w:name w:val="Body_1"/>
    <w:basedOn w:val="Normal"/>
    <w:rsid w:val="008E5BFF"/>
    <w:pPr>
      <w:tabs>
        <w:tab w:val="num" w:pos="926"/>
      </w:tabs>
      <w:spacing w:before="80" w:after="80" w:line="280" w:lineRule="exact"/>
      <w:ind w:left="926" w:hanging="360"/>
    </w:pPr>
    <w:rPr>
      <w:rFonts w:ascii="Arial" w:hAnsi="Arial"/>
      <w:sz w:val="22"/>
      <w:szCs w:val="20"/>
      <w:lang w:val="en-US" w:eastAsia="de-DE"/>
    </w:rPr>
  </w:style>
  <w:style w:type="character" w:customStyle="1" w:styleId="Heading1Char">
    <w:name w:val="Heading 1 Char"/>
    <w:basedOn w:val="DefaultParagraphFont"/>
    <w:link w:val="Heading1"/>
    <w:rsid w:val="008E5BFF"/>
    <w:rPr>
      <w:rFonts w:ascii="Courier New" w:eastAsia="Times New Roman" w:hAnsi="Courier New" w:cs="Courier New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8E5BFF"/>
    <w:rPr>
      <w:rFonts w:ascii="Courier New" w:eastAsia="Times New Roman" w:hAnsi="Courier New" w:cs="Courier New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B829C6"/>
    <w:rPr>
      <w:rFonts w:asciiTheme="majorBidi" w:eastAsia="Times New Roman" w:hAnsiTheme="majorBidi" w:cs="Courier New"/>
      <w:b/>
      <w:bCs/>
      <w:szCs w:val="26"/>
      <w:lang w:val="en-GB"/>
    </w:rPr>
  </w:style>
  <w:style w:type="paragraph" w:styleId="Title">
    <w:name w:val="Title"/>
    <w:basedOn w:val="Normal"/>
    <w:link w:val="TitleChar"/>
    <w:qFormat/>
    <w:rsid w:val="008E5BFF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8E5BFF"/>
    <w:rPr>
      <w:rFonts w:ascii="Times New Roman" w:eastAsia="Times New Roman" w:hAnsi="Times New Roman" w:cs="Times New Roman"/>
      <w:b/>
      <w:bCs/>
      <w:sz w:val="28"/>
      <w:szCs w:val="24"/>
      <w:lang w:val="en-GB"/>
    </w:rPr>
  </w:style>
  <w:style w:type="paragraph" w:customStyle="1" w:styleId="BodyText1">
    <w:name w:val="Body Text 1"/>
    <w:basedOn w:val="BodyText2"/>
    <w:rsid w:val="008E5BFF"/>
    <w:pPr>
      <w:spacing w:after="0" w:line="240" w:lineRule="auto"/>
    </w:pPr>
    <w:rPr>
      <w:lang w:val="en-US"/>
    </w:rPr>
  </w:style>
  <w:style w:type="paragraph" w:customStyle="1" w:styleId="TableHeading">
    <w:name w:val="Table Heading"/>
    <w:basedOn w:val="BodyText2"/>
    <w:rsid w:val="008E5BFF"/>
    <w:pPr>
      <w:spacing w:after="0" w:line="240" w:lineRule="auto"/>
    </w:pPr>
    <w:rPr>
      <w:rFonts w:ascii="Arial Narrow" w:hAnsi="Arial Narrow"/>
      <w:b/>
      <w:bCs/>
      <w:lang w:val="en-US"/>
    </w:rPr>
  </w:style>
  <w:style w:type="paragraph" w:styleId="Subtitle">
    <w:name w:val="Subtitle"/>
    <w:basedOn w:val="Normal"/>
    <w:link w:val="SubtitleChar"/>
    <w:qFormat/>
    <w:rsid w:val="008E5BFF"/>
    <w:rPr>
      <w:rFonts w:ascii="Arial" w:hAnsi="Arial"/>
      <w:b/>
      <w:bCs/>
      <w:sz w:val="28"/>
      <w:u w:val="single"/>
      <w:lang w:val="en-US"/>
    </w:rPr>
  </w:style>
  <w:style w:type="character" w:customStyle="1" w:styleId="SubtitleChar">
    <w:name w:val="Subtitle Char"/>
    <w:basedOn w:val="DefaultParagraphFont"/>
    <w:link w:val="Subtitle"/>
    <w:rsid w:val="008E5BFF"/>
    <w:rPr>
      <w:rFonts w:ascii="Arial" w:eastAsia="Times New Roman" w:hAnsi="Arial" w:cs="Times New Roman"/>
      <w:b/>
      <w:bCs/>
      <w:sz w:val="28"/>
      <w:szCs w:val="24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E5BF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E5BFF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Tabletext">
    <w:name w:val="Tabletext"/>
    <w:basedOn w:val="Normal"/>
    <w:rsid w:val="008E5BFF"/>
    <w:pPr>
      <w:keepLines/>
      <w:widowControl w:val="0"/>
      <w:spacing w:after="120" w:line="240" w:lineRule="atLeast"/>
    </w:pPr>
    <w:rPr>
      <w:sz w:val="20"/>
      <w:szCs w:val="20"/>
      <w:lang w:val="en-US"/>
    </w:rPr>
  </w:style>
  <w:style w:type="paragraph" w:customStyle="1" w:styleId="level2bullet">
    <w:name w:val="level 2 bullet"/>
    <w:basedOn w:val="Normal"/>
    <w:rsid w:val="008E5BFF"/>
    <w:pPr>
      <w:tabs>
        <w:tab w:val="left" w:pos="720"/>
        <w:tab w:val="left" w:pos="5760"/>
      </w:tabs>
      <w:ind w:left="576" w:right="720" w:hanging="288"/>
    </w:pPr>
    <w:rPr>
      <w:color w:val="000000"/>
      <w:szCs w:val="20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E5BFF"/>
    <w:pPr>
      <w:keepLines/>
      <w:numPr>
        <w:numId w:val="0"/>
      </w:numPr>
      <w:spacing w:before="480" w:after="0" w:line="276" w:lineRule="auto"/>
      <w:outlineLvl w:val="9"/>
    </w:pPr>
    <w:rPr>
      <w:rFonts w:ascii="Cambria Math" w:hAnsi="Cambria Math" w:cs="Cambria"/>
      <w:color w:val="365F91"/>
      <w:kern w:val="0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8E5BFF"/>
    <w:pPr>
      <w:spacing w:before="360" w:after="360"/>
    </w:pPr>
    <w:rPr>
      <w:rFonts w:asciiTheme="minorHAnsi" w:hAnsiTheme="minorHAnsi" w:cstheme="minorHAnsi"/>
      <w:b/>
      <w:bCs/>
      <w:caps/>
      <w:sz w:val="22"/>
      <w:szCs w:val="26"/>
      <w:u w:val="single"/>
    </w:rPr>
  </w:style>
  <w:style w:type="character" w:styleId="Hyperlink">
    <w:name w:val="Hyperlink"/>
    <w:basedOn w:val="DefaultParagraphFont"/>
    <w:uiPriority w:val="99"/>
    <w:unhideWhenUsed/>
    <w:rsid w:val="008E5BFF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E5BFF"/>
    <w:rPr>
      <w:rFonts w:asciiTheme="minorHAnsi" w:hAnsiTheme="minorHAnsi" w:cstheme="minorHAnsi"/>
      <w:b/>
      <w:bCs/>
      <w:smallCaps/>
      <w:sz w:val="22"/>
      <w:szCs w:val="26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8E5BFF"/>
    <w:rPr>
      <w:rFonts w:asciiTheme="minorHAnsi" w:hAnsiTheme="minorHAnsi" w:cstheme="minorHAnsi"/>
      <w:smallCaps/>
      <w:sz w:val="22"/>
      <w:szCs w:val="26"/>
    </w:rPr>
  </w:style>
  <w:style w:type="paragraph" w:styleId="NormalWeb">
    <w:name w:val="Normal (Web)"/>
    <w:basedOn w:val="Normal"/>
    <w:uiPriority w:val="99"/>
    <w:semiHidden/>
    <w:unhideWhenUsed/>
    <w:rsid w:val="008E5BFF"/>
    <w:pPr>
      <w:spacing w:before="100" w:beforeAutospacing="1" w:after="100" w:afterAutospacing="1"/>
    </w:pPr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8E5BFF"/>
    <w:pPr>
      <w:tabs>
        <w:tab w:val="left" w:pos="720"/>
        <w:tab w:val="left" w:pos="5760"/>
      </w:tabs>
      <w:ind w:left="720" w:right="720"/>
      <w:contextualSpacing/>
    </w:pPr>
    <w:rPr>
      <w:color w:val="00000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E5B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5BFF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8E5B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5BFF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TOC4">
    <w:name w:val="toc 4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5">
    <w:name w:val="toc 5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6">
    <w:name w:val="toc 6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7">
    <w:name w:val="toc 7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8">
    <w:name w:val="toc 8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paragraph" w:styleId="TOC9">
    <w:name w:val="toc 9"/>
    <w:basedOn w:val="Normal"/>
    <w:next w:val="Normal"/>
    <w:autoRedefine/>
    <w:uiPriority w:val="39"/>
    <w:unhideWhenUsed/>
    <w:rsid w:val="00EB3ACC"/>
    <w:rPr>
      <w:rFonts w:asciiTheme="minorHAnsi" w:hAnsiTheme="minorHAnsi" w:cstheme="minorHAnsi"/>
      <w:sz w:val="22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9F7F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7F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7F84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7F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7F84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customStyle="1" w:styleId="Team14">
    <w:name w:val="Team14"/>
    <w:basedOn w:val="Normal"/>
    <w:link w:val="Team14Char"/>
    <w:qFormat/>
    <w:rsid w:val="00BA4838"/>
    <w:pPr>
      <w:spacing w:before="240" w:after="240" w:line="360" w:lineRule="auto"/>
    </w:pPr>
  </w:style>
  <w:style w:type="table" w:styleId="TableGrid">
    <w:name w:val="Table Grid"/>
    <w:basedOn w:val="TableNormal"/>
    <w:uiPriority w:val="39"/>
    <w:rsid w:val="002F55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am14Char">
    <w:name w:val="Team14 Char"/>
    <w:basedOn w:val="DefaultParagraphFont"/>
    <w:link w:val="Team14"/>
    <w:rsid w:val="00BA4838"/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PlainTable5">
    <w:name w:val="Plain Table 5"/>
    <w:basedOn w:val="TableNormal"/>
    <w:uiPriority w:val="45"/>
    <w:rsid w:val="005B156A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BB0FB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4">
    <w:name w:val="List Table 4"/>
    <w:basedOn w:val="TableNormal"/>
    <w:uiPriority w:val="49"/>
    <w:rsid w:val="00FE074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FD20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620B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7E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8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5911ACD0DDE4F8D0D50690D2F65EB" ma:contentTypeVersion="6" ma:contentTypeDescription="Create a new document." ma:contentTypeScope="" ma:versionID="127c022592508a9649e7a370c2602233">
  <xsd:schema xmlns:xsd="http://www.w3.org/2001/XMLSchema" xmlns:xs="http://www.w3.org/2001/XMLSchema" xmlns:p="http://schemas.microsoft.com/office/2006/metadata/properties" xmlns:ns2="b4965bbc-423d-47b3-9229-a8126b1a23cd" targetNamespace="http://schemas.microsoft.com/office/2006/metadata/properties" ma:root="true" ma:fieldsID="ee44179c07c57a332338631ffe1e8f34" ns2:_="">
    <xsd:import namespace="b4965bbc-423d-47b3-9229-a8126b1a23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65bbc-423d-47b3-9229-a8126b1a23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9AFD75-F072-412F-9297-5BCA5BE6D7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65bbc-423d-47b3-9229-a8126b1a23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15919B-DF07-47D1-AF6A-5BC324990B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434247-4615-4A2C-8803-C68FF13E6A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1F5A15A-953D-4B8D-8096-F8C32AB627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Links>
    <vt:vector size="246" baseType="variant">
      <vt:variant>
        <vt:i4>655390</vt:i4>
      </vt:variant>
      <vt:variant>
        <vt:i4>243</vt:i4>
      </vt:variant>
      <vt:variant>
        <vt:i4>0</vt:i4>
      </vt:variant>
      <vt:variant>
        <vt:i4>5</vt:i4>
      </vt:variant>
      <vt:variant>
        <vt:lpwstr>http://www.shorturl.at/diIJL</vt:lpwstr>
      </vt:variant>
      <vt:variant>
        <vt:lpwstr/>
      </vt:variant>
      <vt:variant>
        <vt:i4>1048624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85828686</vt:lpwstr>
      </vt:variant>
      <vt:variant>
        <vt:i4>1245232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85828685</vt:lpwstr>
      </vt:variant>
      <vt:variant>
        <vt:i4>117969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85828684</vt:lpwstr>
      </vt:variant>
      <vt:variant>
        <vt:i4>1376304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85828683</vt:lpwstr>
      </vt:variant>
      <vt:variant>
        <vt:i4>131076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85828682</vt:lpwstr>
      </vt:variant>
      <vt:variant>
        <vt:i4>150737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85828681</vt:lpwstr>
      </vt:variant>
      <vt:variant>
        <vt:i4>144184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85828680</vt:lpwstr>
      </vt:variant>
      <vt:variant>
        <vt:i4>203167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85828679</vt:lpwstr>
      </vt:variant>
      <vt:variant>
        <vt:i4>196614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85828678</vt:lpwstr>
      </vt:variant>
      <vt:variant>
        <vt:i4>111417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85828677</vt:lpwstr>
      </vt:variant>
      <vt:variant>
        <vt:i4>104863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85828676</vt:lpwstr>
      </vt:variant>
      <vt:variant>
        <vt:i4>1245247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85828675</vt:lpwstr>
      </vt:variant>
      <vt:variant>
        <vt:i4>117971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85828674</vt:lpwstr>
      </vt:variant>
      <vt:variant>
        <vt:i4>137631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85828673</vt:lpwstr>
      </vt:variant>
      <vt:variant>
        <vt:i4>131078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85828672</vt:lpwstr>
      </vt:variant>
      <vt:variant>
        <vt:i4>150739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85828671</vt:lpwstr>
      </vt:variant>
      <vt:variant>
        <vt:i4>144185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85828670</vt:lpwstr>
      </vt:variant>
      <vt:variant>
        <vt:i4>203167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85828669</vt:lpwstr>
      </vt:variant>
      <vt:variant>
        <vt:i4>196614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85828668</vt:lpwstr>
      </vt:variant>
      <vt:variant>
        <vt:i4>111417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85828667</vt:lpwstr>
      </vt:variant>
      <vt:variant>
        <vt:i4>104863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85828666</vt:lpwstr>
      </vt:variant>
      <vt:variant>
        <vt:i4>124524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85828665</vt:lpwstr>
      </vt:variant>
      <vt:variant>
        <vt:i4>117971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85828664</vt:lpwstr>
      </vt:variant>
      <vt:variant>
        <vt:i4>137631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85828663</vt:lpwstr>
      </vt:variant>
      <vt:variant>
        <vt:i4>131078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5828662</vt:lpwstr>
      </vt:variant>
      <vt:variant>
        <vt:i4>150739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5828661</vt:lpwstr>
      </vt:variant>
      <vt:variant>
        <vt:i4>144185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5828660</vt:lpwstr>
      </vt:variant>
      <vt:variant>
        <vt:i4>203167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5828659</vt:lpwstr>
      </vt:variant>
      <vt:variant>
        <vt:i4>196614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5828658</vt:lpwstr>
      </vt:variant>
      <vt:variant>
        <vt:i4>111417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828657</vt:lpwstr>
      </vt:variant>
      <vt:variant>
        <vt:i4>104863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828656</vt:lpwstr>
      </vt:variant>
      <vt:variant>
        <vt:i4>124524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828655</vt:lpwstr>
      </vt:variant>
      <vt:variant>
        <vt:i4>117970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828654</vt:lpwstr>
      </vt:variant>
      <vt:variant>
        <vt:i4>13763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828653</vt:lpwstr>
      </vt:variant>
      <vt:variant>
        <vt:i4>131078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828652</vt:lpwstr>
      </vt:variant>
      <vt:variant>
        <vt:i4>150738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828651</vt:lpwstr>
      </vt:variant>
      <vt:variant>
        <vt:i4>144185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828650</vt:lpwstr>
      </vt:variant>
      <vt:variant>
        <vt:i4>203167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828649</vt:lpwstr>
      </vt:variant>
      <vt:variant>
        <vt:i4>196614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828648</vt:lpwstr>
      </vt:variant>
      <vt:variant>
        <vt:i4>111417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82864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rahman</dc:creator>
  <cp:keywords/>
  <dc:description/>
  <cp:lastModifiedBy>ABDULRAHMAN SAMI SULEMAN ALHUWAIS</cp:lastModifiedBy>
  <cp:revision>725</cp:revision>
  <dcterms:created xsi:type="dcterms:W3CDTF">2021-09-29T23:07:00Z</dcterms:created>
  <dcterms:modified xsi:type="dcterms:W3CDTF">2022-06-21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5911ACD0DDE4F8D0D50690D2F65EB</vt:lpwstr>
  </property>
</Properties>
</file>